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74FAC9D" w14:textId="582A458C" w:rsidR="00406F9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0455" w:history="1">
            <w:r w:rsidR="00406F9A" w:rsidRPr="000C2F29">
              <w:rPr>
                <w:rStyle w:val="Hyperlink"/>
              </w:rPr>
              <w:t>List of Figures</w:t>
            </w:r>
            <w:r w:rsidR="00406F9A">
              <w:rPr>
                <w:webHidden/>
              </w:rPr>
              <w:tab/>
            </w:r>
            <w:r w:rsidR="00406F9A">
              <w:rPr>
                <w:webHidden/>
              </w:rPr>
              <w:fldChar w:fldCharType="begin"/>
            </w:r>
            <w:r w:rsidR="00406F9A">
              <w:rPr>
                <w:webHidden/>
              </w:rPr>
              <w:instrText xml:space="preserve"> PAGEREF _Toc79370455 \h </w:instrText>
            </w:r>
            <w:r w:rsidR="00406F9A">
              <w:rPr>
                <w:webHidden/>
              </w:rPr>
            </w:r>
            <w:r w:rsidR="00406F9A">
              <w:rPr>
                <w:webHidden/>
              </w:rPr>
              <w:fldChar w:fldCharType="separate"/>
            </w:r>
            <w:r w:rsidR="00406F9A">
              <w:rPr>
                <w:webHidden/>
              </w:rPr>
              <w:t>5</w:t>
            </w:r>
            <w:r w:rsidR="00406F9A">
              <w:rPr>
                <w:webHidden/>
              </w:rPr>
              <w:fldChar w:fldCharType="end"/>
            </w:r>
          </w:hyperlink>
        </w:p>
        <w:p w14:paraId="669DBBC1" w14:textId="39582060" w:rsidR="00406F9A" w:rsidRDefault="00406F9A">
          <w:pPr>
            <w:pStyle w:val="TOC1"/>
            <w:tabs>
              <w:tab w:val="right" w:leader="dot" w:pos="9350"/>
            </w:tabs>
            <w:rPr>
              <w:rFonts w:asciiTheme="minorHAnsi" w:eastAsiaTheme="minorEastAsia" w:hAnsiTheme="minorHAnsi" w:cstheme="minorBidi"/>
              <w:lang w:val="en-US"/>
            </w:rPr>
          </w:pPr>
          <w:hyperlink w:anchor="_Toc79370456" w:history="1">
            <w:r w:rsidRPr="000C2F29">
              <w:rPr>
                <w:rStyle w:val="Hyperlink"/>
              </w:rPr>
              <w:t>Introduction</w:t>
            </w:r>
            <w:r>
              <w:rPr>
                <w:webHidden/>
              </w:rPr>
              <w:tab/>
            </w:r>
            <w:r>
              <w:rPr>
                <w:webHidden/>
              </w:rPr>
              <w:fldChar w:fldCharType="begin"/>
            </w:r>
            <w:r>
              <w:rPr>
                <w:webHidden/>
              </w:rPr>
              <w:instrText xml:space="preserve"> PAGEREF _Toc79370456 \h </w:instrText>
            </w:r>
            <w:r>
              <w:rPr>
                <w:webHidden/>
              </w:rPr>
            </w:r>
            <w:r>
              <w:rPr>
                <w:webHidden/>
              </w:rPr>
              <w:fldChar w:fldCharType="separate"/>
            </w:r>
            <w:r>
              <w:rPr>
                <w:webHidden/>
              </w:rPr>
              <w:t>6</w:t>
            </w:r>
            <w:r>
              <w:rPr>
                <w:webHidden/>
              </w:rPr>
              <w:fldChar w:fldCharType="end"/>
            </w:r>
          </w:hyperlink>
        </w:p>
        <w:p w14:paraId="4C38C835" w14:textId="5109C4EB" w:rsidR="00406F9A" w:rsidRDefault="00406F9A">
          <w:pPr>
            <w:pStyle w:val="TOC2"/>
            <w:tabs>
              <w:tab w:val="right" w:leader="dot" w:pos="9350"/>
            </w:tabs>
            <w:rPr>
              <w:rFonts w:asciiTheme="minorHAnsi" w:eastAsiaTheme="minorEastAsia" w:hAnsiTheme="minorHAnsi" w:cstheme="minorBidi"/>
              <w:lang w:val="en-US"/>
            </w:rPr>
          </w:pPr>
          <w:hyperlink w:anchor="_Toc79370457" w:history="1">
            <w:r w:rsidRPr="000C2F29">
              <w:rPr>
                <w:rStyle w:val="Hyperlink"/>
              </w:rPr>
              <w:t>Q. What is the Gartner Hype Cycle?</w:t>
            </w:r>
            <w:r>
              <w:rPr>
                <w:webHidden/>
              </w:rPr>
              <w:tab/>
            </w:r>
            <w:r>
              <w:rPr>
                <w:webHidden/>
              </w:rPr>
              <w:fldChar w:fldCharType="begin"/>
            </w:r>
            <w:r>
              <w:rPr>
                <w:webHidden/>
              </w:rPr>
              <w:instrText xml:space="preserve"> PAGEREF _Toc79370457 \h </w:instrText>
            </w:r>
            <w:r>
              <w:rPr>
                <w:webHidden/>
              </w:rPr>
            </w:r>
            <w:r>
              <w:rPr>
                <w:webHidden/>
              </w:rPr>
              <w:fldChar w:fldCharType="separate"/>
            </w:r>
            <w:r>
              <w:rPr>
                <w:webHidden/>
              </w:rPr>
              <w:t>6</w:t>
            </w:r>
            <w:r>
              <w:rPr>
                <w:webHidden/>
              </w:rPr>
              <w:fldChar w:fldCharType="end"/>
            </w:r>
          </w:hyperlink>
        </w:p>
        <w:p w14:paraId="39658514" w14:textId="3D747D92" w:rsidR="00406F9A" w:rsidRDefault="00406F9A">
          <w:pPr>
            <w:pStyle w:val="TOC1"/>
            <w:tabs>
              <w:tab w:val="right" w:leader="dot" w:pos="9350"/>
            </w:tabs>
            <w:rPr>
              <w:rFonts w:asciiTheme="minorHAnsi" w:eastAsiaTheme="minorEastAsia" w:hAnsiTheme="minorHAnsi" w:cstheme="minorBidi"/>
              <w:lang w:val="en-US"/>
            </w:rPr>
          </w:pPr>
          <w:hyperlink w:anchor="_Toc79370458" w:history="1">
            <w:r w:rsidRPr="000C2F29">
              <w:rPr>
                <w:rStyle w:val="Hyperlink"/>
              </w:rPr>
              <w:t>Structure of the blog</w:t>
            </w:r>
            <w:r>
              <w:rPr>
                <w:webHidden/>
              </w:rPr>
              <w:tab/>
            </w:r>
            <w:r>
              <w:rPr>
                <w:webHidden/>
              </w:rPr>
              <w:fldChar w:fldCharType="begin"/>
            </w:r>
            <w:r>
              <w:rPr>
                <w:webHidden/>
              </w:rPr>
              <w:instrText xml:space="preserve"> PAGEREF _Toc79370458 \h </w:instrText>
            </w:r>
            <w:r>
              <w:rPr>
                <w:webHidden/>
              </w:rPr>
            </w:r>
            <w:r>
              <w:rPr>
                <w:webHidden/>
              </w:rPr>
              <w:fldChar w:fldCharType="separate"/>
            </w:r>
            <w:r>
              <w:rPr>
                <w:webHidden/>
              </w:rPr>
              <w:t>7</w:t>
            </w:r>
            <w:r>
              <w:rPr>
                <w:webHidden/>
              </w:rPr>
              <w:fldChar w:fldCharType="end"/>
            </w:r>
          </w:hyperlink>
        </w:p>
        <w:p w14:paraId="06AF125B" w14:textId="35876531" w:rsidR="00406F9A" w:rsidRDefault="00406F9A">
          <w:pPr>
            <w:pStyle w:val="TOC1"/>
            <w:tabs>
              <w:tab w:val="right" w:leader="dot" w:pos="9350"/>
            </w:tabs>
            <w:rPr>
              <w:rFonts w:asciiTheme="minorHAnsi" w:eastAsiaTheme="minorEastAsia" w:hAnsiTheme="minorHAnsi" w:cstheme="minorBidi"/>
              <w:lang w:val="en-US"/>
            </w:rPr>
          </w:pPr>
          <w:hyperlink w:anchor="_Toc79370459" w:history="1">
            <w:r w:rsidRPr="000C2F29">
              <w:rPr>
                <w:rStyle w:val="Hyperlink"/>
                <w:b/>
              </w:rPr>
              <w:t>Part A: Topic-Based Questions</w:t>
            </w:r>
            <w:r>
              <w:rPr>
                <w:webHidden/>
              </w:rPr>
              <w:tab/>
            </w:r>
            <w:r>
              <w:rPr>
                <w:webHidden/>
              </w:rPr>
              <w:fldChar w:fldCharType="begin"/>
            </w:r>
            <w:r>
              <w:rPr>
                <w:webHidden/>
              </w:rPr>
              <w:instrText xml:space="preserve"> PAGEREF _Toc79370459 \h </w:instrText>
            </w:r>
            <w:r>
              <w:rPr>
                <w:webHidden/>
              </w:rPr>
            </w:r>
            <w:r>
              <w:rPr>
                <w:webHidden/>
              </w:rPr>
              <w:fldChar w:fldCharType="separate"/>
            </w:r>
            <w:r>
              <w:rPr>
                <w:webHidden/>
              </w:rPr>
              <w:t>7</w:t>
            </w:r>
            <w:r>
              <w:rPr>
                <w:webHidden/>
              </w:rPr>
              <w:fldChar w:fldCharType="end"/>
            </w:r>
          </w:hyperlink>
        </w:p>
        <w:p w14:paraId="055FE87B" w14:textId="63ECBBC8" w:rsidR="00406F9A" w:rsidRDefault="00406F9A">
          <w:pPr>
            <w:pStyle w:val="TOC1"/>
            <w:tabs>
              <w:tab w:val="right" w:leader="dot" w:pos="9350"/>
            </w:tabs>
            <w:rPr>
              <w:rFonts w:asciiTheme="minorHAnsi" w:eastAsiaTheme="minorEastAsia" w:hAnsiTheme="minorHAnsi" w:cstheme="minorBidi"/>
              <w:lang w:val="en-US"/>
            </w:rPr>
          </w:pPr>
          <w:hyperlink w:anchor="_Toc79370460" w:history="1">
            <w:r w:rsidRPr="000C2F29">
              <w:rPr>
                <w:rStyle w:val="Hyperlink"/>
              </w:rPr>
              <w:t>1 AutoML</w:t>
            </w:r>
            <w:r>
              <w:rPr>
                <w:webHidden/>
              </w:rPr>
              <w:tab/>
            </w:r>
            <w:r>
              <w:rPr>
                <w:webHidden/>
              </w:rPr>
              <w:fldChar w:fldCharType="begin"/>
            </w:r>
            <w:r>
              <w:rPr>
                <w:webHidden/>
              </w:rPr>
              <w:instrText xml:space="preserve"> PAGEREF _Toc79370460 \h </w:instrText>
            </w:r>
            <w:r>
              <w:rPr>
                <w:webHidden/>
              </w:rPr>
            </w:r>
            <w:r>
              <w:rPr>
                <w:webHidden/>
              </w:rPr>
              <w:fldChar w:fldCharType="separate"/>
            </w:r>
            <w:r>
              <w:rPr>
                <w:webHidden/>
              </w:rPr>
              <w:t>9</w:t>
            </w:r>
            <w:r>
              <w:rPr>
                <w:webHidden/>
              </w:rPr>
              <w:fldChar w:fldCharType="end"/>
            </w:r>
          </w:hyperlink>
        </w:p>
        <w:p w14:paraId="4B666BBC" w14:textId="774EB79A" w:rsidR="00406F9A" w:rsidRDefault="00406F9A">
          <w:pPr>
            <w:pStyle w:val="TOC2"/>
            <w:tabs>
              <w:tab w:val="right" w:leader="dot" w:pos="9350"/>
            </w:tabs>
            <w:rPr>
              <w:rFonts w:asciiTheme="minorHAnsi" w:eastAsiaTheme="minorEastAsia" w:hAnsiTheme="minorHAnsi" w:cstheme="minorBidi"/>
              <w:lang w:val="en-US"/>
            </w:rPr>
          </w:pPr>
          <w:hyperlink w:anchor="_Toc79370461" w:history="1">
            <w:r w:rsidRPr="000C2F29">
              <w:rPr>
                <w:rStyle w:val="Hyperlink"/>
              </w:rPr>
              <w:t>Q. What is Auto ML and how does it work?</w:t>
            </w:r>
            <w:r>
              <w:rPr>
                <w:webHidden/>
              </w:rPr>
              <w:tab/>
            </w:r>
            <w:r>
              <w:rPr>
                <w:webHidden/>
              </w:rPr>
              <w:fldChar w:fldCharType="begin"/>
            </w:r>
            <w:r>
              <w:rPr>
                <w:webHidden/>
              </w:rPr>
              <w:instrText xml:space="preserve"> PAGEREF _Toc79370461 \h </w:instrText>
            </w:r>
            <w:r>
              <w:rPr>
                <w:webHidden/>
              </w:rPr>
            </w:r>
            <w:r>
              <w:rPr>
                <w:webHidden/>
              </w:rPr>
              <w:fldChar w:fldCharType="separate"/>
            </w:r>
            <w:r>
              <w:rPr>
                <w:webHidden/>
              </w:rPr>
              <w:t>9</w:t>
            </w:r>
            <w:r>
              <w:rPr>
                <w:webHidden/>
              </w:rPr>
              <w:fldChar w:fldCharType="end"/>
            </w:r>
          </w:hyperlink>
        </w:p>
        <w:p w14:paraId="333FD5DA" w14:textId="75505183" w:rsidR="00406F9A" w:rsidRDefault="00406F9A">
          <w:pPr>
            <w:pStyle w:val="TOC2"/>
            <w:tabs>
              <w:tab w:val="right" w:leader="dot" w:pos="9350"/>
            </w:tabs>
            <w:rPr>
              <w:rFonts w:asciiTheme="minorHAnsi" w:eastAsiaTheme="minorEastAsia" w:hAnsiTheme="minorHAnsi" w:cstheme="minorBidi"/>
              <w:lang w:val="en-US"/>
            </w:rPr>
          </w:pPr>
          <w:hyperlink w:anchor="_Toc79370462" w:history="1">
            <w:r w:rsidRPr="000C2F29">
              <w:rPr>
                <w:rStyle w:val="Hyperlink"/>
              </w:rPr>
              <w:t>Q. What are some ways to implement AutoML?</w:t>
            </w:r>
            <w:r>
              <w:rPr>
                <w:webHidden/>
              </w:rPr>
              <w:tab/>
            </w:r>
            <w:r>
              <w:rPr>
                <w:webHidden/>
              </w:rPr>
              <w:fldChar w:fldCharType="begin"/>
            </w:r>
            <w:r>
              <w:rPr>
                <w:webHidden/>
              </w:rPr>
              <w:instrText xml:space="preserve"> PAGEREF _Toc79370462 \h </w:instrText>
            </w:r>
            <w:r>
              <w:rPr>
                <w:webHidden/>
              </w:rPr>
            </w:r>
            <w:r>
              <w:rPr>
                <w:webHidden/>
              </w:rPr>
              <w:fldChar w:fldCharType="separate"/>
            </w:r>
            <w:r>
              <w:rPr>
                <w:webHidden/>
              </w:rPr>
              <w:t>9</w:t>
            </w:r>
            <w:r>
              <w:rPr>
                <w:webHidden/>
              </w:rPr>
              <w:fldChar w:fldCharType="end"/>
            </w:r>
          </w:hyperlink>
        </w:p>
        <w:p w14:paraId="32FBDBC5" w14:textId="1DEDDC87" w:rsidR="00406F9A" w:rsidRDefault="00406F9A">
          <w:pPr>
            <w:pStyle w:val="TOC2"/>
            <w:tabs>
              <w:tab w:val="right" w:leader="dot" w:pos="9350"/>
            </w:tabs>
            <w:rPr>
              <w:rFonts w:asciiTheme="minorHAnsi" w:eastAsiaTheme="minorEastAsia" w:hAnsiTheme="minorHAnsi" w:cstheme="minorBidi"/>
              <w:lang w:val="en-US"/>
            </w:rPr>
          </w:pPr>
          <w:hyperlink w:anchor="_Toc79370463" w:history="1">
            <w:r w:rsidRPr="000C2F29">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0463 \h </w:instrText>
            </w:r>
            <w:r>
              <w:rPr>
                <w:webHidden/>
              </w:rPr>
            </w:r>
            <w:r>
              <w:rPr>
                <w:webHidden/>
              </w:rPr>
              <w:fldChar w:fldCharType="separate"/>
            </w:r>
            <w:r>
              <w:rPr>
                <w:webHidden/>
              </w:rPr>
              <w:t>11</w:t>
            </w:r>
            <w:r>
              <w:rPr>
                <w:webHidden/>
              </w:rPr>
              <w:fldChar w:fldCharType="end"/>
            </w:r>
          </w:hyperlink>
        </w:p>
        <w:p w14:paraId="032AEAAA" w14:textId="76072154" w:rsidR="00406F9A" w:rsidRDefault="00406F9A">
          <w:pPr>
            <w:pStyle w:val="TOC2"/>
            <w:tabs>
              <w:tab w:val="right" w:leader="dot" w:pos="9350"/>
            </w:tabs>
            <w:rPr>
              <w:rFonts w:asciiTheme="minorHAnsi" w:eastAsiaTheme="minorEastAsia" w:hAnsiTheme="minorHAnsi" w:cstheme="minorBidi"/>
              <w:lang w:val="en-US"/>
            </w:rPr>
          </w:pPr>
          <w:hyperlink w:anchor="_Toc79370464" w:history="1">
            <w:r w:rsidRPr="000C2F29">
              <w:rPr>
                <w:rStyle w:val="Hyperlink"/>
              </w:rPr>
              <w:t>Q. What is GitHub’s copilot? Is it an implementation of AutoML – explain!</w:t>
            </w:r>
            <w:r>
              <w:rPr>
                <w:webHidden/>
              </w:rPr>
              <w:tab/>
            </w:r>
            <w:r>
              <w:rPr>
                <w:webHidden/>
              </w:rPr>
              <w:fldChar w:fldCharType="begin"/>
            </w:r>
            <w:r>
              <w:rPr>
                <w:webHidden/>
              </w:rPr>
              <w:instrText xml:space="preserve"> PAGEREF _Toc79370464 \h </w:instrText>
            </w:r>
            <w:r>
              <w:rPr>
                <w:webHidden/>
              </w:rPr>
            </w:r>
            <w:r>
              <w:rPr>
                <w:webHidden/>
              </w:rPr>
              <w:fldChar w:fldCharType="separate"/>
            </w:r>
            <w:r>
              <w:rPr>
                <w:webHidden/>
              </w:rPr>
              <w:t>12</w:t>
            </w:r>
            <w:r>
              <w:rPr>
                <w:webHidden/>
              </w:rPr>
              <w:fldChar w:fldCharType="end"/>
            </w:r>
          </w:hyperlink>
        </w:p>
        <w:p w14:paraId="207923EC" w14:textId="2DEA559E" w:rsidR="00406F9A" w:rsidRDefault="00406F9A">
          <w:pPr>
            <w:pStyle w:val="TOC2"/>
            <w:tabs>
              <w:tab w:val="right" w:leader="dot" w:pos="9350"/>
            </w:tabs>
            <w:rPr>
              <w:rFonts w:asciiTheme="minorHAnsi" w:eastAsiaTheme="minorEastAsia" w:hAnsiTheme="minorHAnsi" w:cstheme="minorBidi"/>
              <w:lang w:val="en-US"/>
            </w:rPr>
          </w:pPr>
          <w:hyperlink w:anchor="_Toc79370465" w:history="1">
            <w:r w:rsidRPr="000C2F29">
              <w:rPr>
                <w:rStyle w:val="Hyperlink"/>
              </w:rPr>
              <w:t>Q. How does AutoML work?</w:t>
            </w:r>
            <w:r>
              <w:rPr>
                <w:webHidden/>
              </w:rPr>
              <w:tab/>
            </w:r>
            <w:r>
              <w:rPr>
                <w:webHidden/>
              </w:rPr>
              <w:fldChar w:fldCharType="begin"/>
            </w:r>
            <w:r>
              <w:rPr>
                <w:webHidden/>
              </w:rPr>
              <w:instrText xml:space="preserve"> PAGEREF _Toc79370465 \h </w:instrText>
            </w:r>
            <w:r>
              <w:rPr>
                <w:webHidden/>
              </w:rPr>
            </w:r>
            <w:r>
              <w:rPr>
                <w:webHidden/>
              </w:rPr>
              <w:fldChar w:fldCharType="separate"/>
            </w:r>
            <w:r>
              <w:rPr>
                <w:webHidden/>
              </w:rPr>
              <w:t>12</w:t>
            </w:r>
            <w:r>
              <w:rPr>
                <w:webHidden/>
              </w:rPr>
              <w:fldChar w:fldCharType="end"/>
            </w:r>
          </w:hyperlink>
        </w:p>
        <w:p w14:paraId="6263D5FF" w14:textId="6C27DF4E" w:rsidR="00406F9A" w:rsidRDefault="00406F9A">
          <w:pPr>
            <w:pStyle w:val="TOC1"/>
            <w:tabs>
              <w:tab w:val="right" w:leader="dot" w:pos="9350"/>
            </w:tabs>
            <w:rPr>
              <w:rFonts w:asciiTheme="minorHAnsi" w:eastAsiaTheme="minorEastAsia" w:hAnsiTheme="minorHAnsi" w:cstheme="minorBidi"/>
              <w:lang w:val="en-US"/>
            </w:rPr>
          </w:pPr>
          <w:hyperlink w:anchor="_Toc79370466" w:history="1">
            <w:r w:rsidRPr="000C2F29">
              <w:rPr>
                <w:rStyle w:val="Hyperlink"/>
              </w:rPr>
              <w:t>2 MLOps</w:t>
            </w:r>
            <w:r>
              <w:rPr>
                <w:webHidden/>
              </w:rPr>
              <w:tab/>
            </w:r>
            <w:r>
              <w:rPr>
                <w:webHidden/>
              </w:rPr>
              <w:fldChar w:fldCharType="begin"/>
            </w:r>
            <w:r>
              <w:rPr>
                <w:webHidden/>
              </w:rPr>
              <w:instrText xml:space="preserve"> PAGEREF _Toc79370466 \h </w:instrText>
            </w:r>
            <w:r>
              <w:rPr>
                <w:webHidden/>
              </w:rPr>
            </w:r>
            <w:r>
              <w:rPr>
                <w:webHidden/>
              </w:rPr>
              <w:fldChar w:fldCharType="separate"/>
            </w:r>
            <w:r>
              <w:rPr>
                <w:webHidden/>
              </w:rPr>
              <w:t>12</w:t>
            </w:r>
            <w:r>
              <w:rPr>
                <w:webHidden/>
              </w:rPr>
              <w:fldChar w:fldCharType="end"/>
            </w:r>
          </w:hyperlink>
        </w:p>
        <w:p w14:paraId="2B15907F" w14:textId="2F7DA215" w:rsidR="00406F9A" w:rsidRDefault="00406F9A">
          <w:pPr>
            <w:pStyle w:val="TOC2"/>
            <w:tabs>
              <w:tab w:val="right" w:leader="dot" w:pos="9350"/>
            </w:tabs>
            <w:rPr>
              <w:rFonts w:asciiTheme="minorHAnsi" w:eastAsiaTheme="minorEastAsia" w:hAnsiTheme="minorHAnsi" w:cstheme="minorBidi"/>
              <w:lang w:val="en-US"/>
            </w:rPr>
          </w:pPr>
          <w:hyperlink w:anchor="_Toc79370467" w:history="1">
            <w:r w:rsidRPr="000C2F29">
              <w:rPr>
                <w:rStyle w:val="Hyperlink"/>
              </w:rPr>
              <w:t>Q. What is MLOps and how does it work?</w:t>
            </w:r>
            <w:r>
              <w:rPr>
                <w:webHidden/>
              </w:rPr>
              <w:tab/>
            </w:r>
            <w:r>
              <w:rPr>
                <w:webHidden/>
              </w:rPr>
              <w:fldChar w:fldCharType="begin"/>
            </w:r>
            <w:r>
              <w:rPr>
                <w:webHidden/>
              </w:rPr>
              <w:instrText xml:space="preserve"> PAGEREF _Toc79370467 \h </w:instrText>
            </w:r>
            <w:r>
              <w:rPr>
                <w:webHidden/>
              </w:rPr>
            </w:r>
            <w:r>
              <w:rPr>
                <w:webHidden/>
              </w:rPr>
              <w:fldChar w:fldCharType="separate"/>
            </w:r>
            <w:r>
              <w:rPr>
                <w:webHidden/>
              </w:rPr>
              <w:t>12</w:t>
            </w:r>
            <w:r>
              <w:rPr>
                <w:webHidden/>
              </w:rPr>
              <w:fldChar w:fldCharType="end"/>
            </w:r>
          </w:hyperlink>
        </w:p>
        <w:p w14:paraId="75553173" w14:textId="3E5CC15C" w:rsidR="00406F9A" w:rsidRDefault="00406F9A">
          <w:pPr>
            <w:pStyle w:val="TOC2"/>
            <w:tabs>
              <w:tab w:val="right" w:leader="dot" w:pos="9350"/>
            </w:tabs>
            <w:rPr>
              <w:rFonts w:asciiTheme="minorHAnsi" w:eastAsiaTheme="minorEastAsia" w:hAnsiTheme="minorHAnsi" w:cstheme="minorBidi"/>
              <w:lang w:val="en-US"/>
            </w:rPr>
          </w:pPr>
          <w:hyperlink w:anchor="_Toc79370468" w:history="1">
            <w:r w:rsidRPr="000C2F29">
              <w:rPr>
                <w:rStyle w:val="Hyperlink"/>
              </w:rPr>
              <w:t>Q. What are some of the ways to push a AI/ML model to production?</w:t>
            </w:r>
            <w:r>
              <w:rPr>
                <w:webHidden/>
              </w:rPr>
              <w:tab/>
            </w:r>
            <w:r>
              <w:rPr>
                <w:webHidden/>
              </w:rPr>
              <w:fldChar w:fldCharType="begin"/>
            </w:r>
            <w:r>
              <w:rPr>
                <w:webHidden/>
              </w:rPr>
              <w:instrText xml:space="preserve"> PAGEREF _Toc79370468 \h </w:instrText>
            </w:r>
            <w:r>
              <w:rPr>
                <w:webHidden/>
              </w:rPr>
            </w:r>
            <w:r>
              <w:rPr>
                <w:webHidden/>
              </w:rPr>
              <w:fldChar w:fldCharType="separate"/>
            </w:r>
            <w:r>
              <w:rPr>
                <w:webHidden/>
              </w:rPr>
              <w:t>13</w:t>
            </w:r>
            <w:r>
              <w:rPr>
                <w:webHidden/>
              </w:rPr>
              <w:fldChar w:fldCharType="end"/>
            </w:r>
          </w:hyperlink>
        </w:p>
        <w:p w14:paraId="6056F665" w14:textId="72A4CD9B" w:rsidR="00406F9A" w:rsidRDefault="00406F9A">
          <w:pPr>
            <w:pStyle w:val="TOC2"/>
            <w:tabs>
              <w:tab w:val="right" w:leader="dot" w:pos="9350"/>
            </w:tabs>
            <w:rPr>
              <w:rFonts w:asciiTheme="minorHAnsi" w:eastAsiaTheme="minorEastAsia" w:hAnsiTheme="minorHAnsi" w:cstheme="minorBidi"/>
              <w:lang w:val="en-US"/>
            </w:rPr>
          </w:pPr>
          <w:hyperlink w:anchor="_Toc79370469" w:history="1">
            <w:r w:rsidRPr="000C2F29">
              <w:rPr>
                <w:rStyle w:val="Hyperlink"/>
              </w:rPr>
              <w:t>Q. Explain how the MLOps lifecycle can be applied at an Enterprise level.</w:t>
            </w:r>
            <w:r>
              <w:rPr>
                <w:webHidden/>
              </w:rPr>
              <w:tab/>
            </w:r>
            <w:r>
              <w:rPr>
                <w:webHidden/>
              </w:rPr>
              <w:fldChar w:fldCharType="begin"/>
            </w:r>
            <w:r>
              <w:rPr>
                <w:webHidden/>
              </w:rPr>
              <w:instrText xml:space="preserve"> PAGEREF _Toc79370469 \h </w:instrText>
            </w:r>
            <w:r>
              <w:rPr>
                <w:webHidden/>
              </w:rPr>
            </w:r>
            <w:r>
              <w:rPr>
                <w:webHidden/>
              </w:rPr>
              <w:fldChar w:fldCharType="separate"/>
            </w:r>
            <w:r>
              <w:rPr>
                <w:webHidden/>
              </w:rPr>
              <w:t>15</w:t>
            </w:r>
            <w:r>
              <w:rPr>
                <w:webHidden/>
              </w:rPr>
              <w:fldChar w:fldCharType="end"/>
            </w:r>
          </w:hyperlink>
        </w:p>
        <w:p w14:paraId="03377702" w14:textId="26DA097C" w:rsidR="00406F9A" w:rsidRDefault="00406F9A">
          <w:pPr>
            <w:pStyle w:val="TOC2"/>
            <w:tabs>
              <w:tab w:val="right" w:leader="dot" w:pos="9350"/>
            </w:tabs>
            <w:rPr>
              <w:rFonts w:asciiTheme="minorHAnsi" w:eastAsiaTheme="minorEastAsia" w:hAnsiTheme="minorHAnsi" w:cstheme="minorBidi"/>
              <w:lang w:val="en-US"/>
            </w:rPr>
          </w:pPr>
          <w:hyperlink w:anchor="_Toc79370470" w:history="1">
            <w:r w:rsidRPr="000C2F29">
              <w:rPr>
                <w:rStyle w:val="Hyperlink"/>
              </w:rPr>
              <w:t>Q. What is the difference between MLOps and DevOps?</w:t>
            </w:r>
            <w:r>
              <w:rPr>
                <w:webHidden/>
              </w:rPr>
              <w:tab/>
            </w:r>
            <w:r>
              <w:rPr>
                <w:webHidden/>
              </w:rPr>
              <w:fldChar w:fldCharType="begin"/>
            </w:r>
            <w:r>
              <w:rPr>
                <w:webHidden/>
              </w:rPr>
              <w:instrText xml:space="preserve"> PAGEREF _Toc79370470 \h </w:instrText>
            </w:r>
            <w:r>
              <w:rPr>
                <w:webHidden/>
              </w:rPr>
            </w:r>
            <w:r>
              <w:rPr>
                <w:webHidden/>
              </w:rPr>
              <w:fldChar w:fldCharType="separate"/>
            </w:r>
            <w:r>
              <w:rPr>
                <w:webHidden/>
              </w:rPr>
              <w:t>17</w:t>
            </w:r>
            <w:r>
              <w:rPr>
                <w:webHidden/>
              </w:rPr>
              <w:fldChar w:fldCharType="end"/>
            </w:r>
          </w:hyperlink>
        </w:p>
        <w:p w14:paraId="01DD33F0" w14:textId="0A87AF67" w:rsidR="00406F9A" w:rsidRDefault="00406F9A">
          <w:pPr>
            <w:pStyle w:val="TOC2"/>
            <w:tabs>
              <w:tab w:val="right" w:leader="dot" w:pos="9350"/>
            </w:tabs>
            <w:rPr>
              <w:rFonts w:asciiTheme="minorHAnsi" w:eastAsiaTheme="minorEastAsia" w:hAnsiTheme="minorHAnsi" w:cstheme="minorBidi"/>
              <w:lang w:val="en-US"/>
            </w:rPr>
          </w:pPr>
          <w:hyperlink w:anchor="_Toc79370471" w:history="1">
            <w:r w:rsidRPr="000C2F29">
              <w:rPr>
                <w:rStyle w:val="Hyperlink"/>
              </w:rPr>
              <w:t>Q. What are the components of MLOps?</w:t>
            </w:r>
            <w:r>
              <w:rPr>
                <w:webHidden/>
              </w:rPr>
              <w:tab/>
            </w:r>
            <w:r>
              <w:rPr>
                <w:webHidden/>
              </w:rPr>
              <w:fldChar w:fldCharType="begin"/>
            </w:r>
            <w:r>
              <w:rPr>
                <w:webHidden/>
              </w:rPr>
              <w:instrText xml:space="preserve"> PAGEREF _Toc79370471 \h </w:instrText>
            </w:r>
            <w:r>
              <w:rPr>
                <w:webHidden/>
              </w:rPr>
            </w:r>
            <w:r>
              <w:rPr>
                <w:webHidden/>
              </w:rPr>
              <w:fldChar w:fldCharType="separate"/>
            </w:r>
            <w:r>
              <w:rPr>
                <w:webHidden/>
              </w:rPr>
              <w:t>18</w:t>
            </w:r>
            <w:r>
              <w:rPr>
                <w:webHidden/>
              </w:rPr>
              <w:fldChar w:fldCharType="end"/>
            </w:r>
          </w:hyperlink>
        </w:p>
        <w:p w14:paraId="1E1E381D" w14:textId="3DF80997" w:rsidR="00406F9A" w:rsidRDefault="00406F9A">
          <w:pPr>
            <w:pStyle w:val="TOC1"/>
            <w:tabs>
              <w:tab w:val="right" w:leader="dot" w:pos="9350"/>
            </w:tabs>
            <w:rPr>
              <w:rFonts w:asciiTheme="minorHAnsi" w:eastAsiaTheme="minorEastAsia" w:hAnsiTheme="minorHAnsi" w:cstheme="minorBidi"/>
              <w:lang w:val="en-US"/>
            </w:rPr>
          </w:pPr>
          <w:hyperlink w:anchor="_Toc79370472" w:history="1">
            <w:r w:rsidRPr="000C2F29">
              <w:rPr>
                <w:rStyle w:val="Hyperlink"/>
              </w:rPr>
              <w:t>3 AI Cloud Service</w:t>
            </w:r>
            <w:r>
              <w:rPr>
                <w:webHidden/>
              </w:rPr>
              <w:tab/>
            </w:r>
            <w:r>
              <w:rPr>
                <w:webHidden/>
              </w:rPr>
              <w:fldChar w:fldCharType="begin"/>
            </w:r>
            <w:r>
              <w:rPr>
                <w:webHidden/>
              </w:rPr>
              <w:instrText xml:space="preserve"> PAGEREF _Toc79370472 \h </w:instrText>
            </w:r>
            <w:r>
              <w:rPr>
                <w:webHidden/>
              </w:rPr>
            </w:r>
            <w:r>
              <w:rPr>
                <w:webHidden/>
              </w:rPr>
              <w:fldChar w:fldCharType="separate"/>
            </w:r>
            <w:r>
              <w:rPr>
                <w:webHidden/>
              </w:rPr>
              <w:t>18</w:t>
            </w:r>
            <w:r>
              <w:rPr>
                <w:webHidden/>
              </w:rPr>
              <w:fldChar w:fldCharType="end"/>
            </w:r>
          </w:hyperlink>
        </w:p>
        <w:p w14:paraId="085B644F" w14:textId="5BADE6AA" w:rsidR="00406F9A" w:rsidRDefault="00406F9A">
          <w:pPr>
            <w:pStyle w:val="TOC2"/>
            <w:tabs>
              <w:tab w:val="right" w:leader="dot" w:pos="9350"/>
            </w:tabs>
            <w:rPr>
              <w:rFonts w:asciiTheme="minorHAnsi" w:eastAsiaTheme="minorEastAsia" w:hAnsiTheme="minorHAnsi" w:cstheme="minorBidi"/>
              <w:lang w:val="en-US"/>
            </w:rPr>
          </w:pPr>
          <w:hyperlink w:anchor="_Toc79370473" w:history="1">
            <w:r w:rsidRPr="000C2F29">
              <w:rPr>
                <w:rStyle w:val="Hyperlink"/>
              </w:rPr>
              <w:t>Q. What is an API? How do we deploy our own API to productionalize a ML Model?</w:t>
            </w:r>
            <w:r>
              <w:rPr>
                <w:webHidden/>
              </w:rPr>
              <w:tab/>
            </w:r>
            <w:r>
              <w:rPr>
                <w:webHidden/>
              </w:rPr>
              <w:fldChar w:fldCharType="begin"/>
            </w:r>
            <w:r>
              <w:rPr>
                <w:webHidden/>
              </w:rPr>
              <w:instrText xml:space="preserve"> PAGEREF _Toc79370473 \h </w:instrText>
            </w:r>
            <w:r>
              <w:rPr>
                <w:webHidden/>
              </w:rPr>
            </w:r>
            <w:r>
              <w:rPr>
                <w:webHidden/>
              </w:rPr>
              <w:fldChar w:fldCharType="separate"/>
            </w:r>
            <w:r>
              <w:rPr>
                <w:webHidden/>
              </w:rPr>
              <w:t>18</w:t>
            </w:r>
            <w:r>
              <w:rPr>
                <w:webHidden/>
              </w:rPr>
              <w:fldChar w:fldCharType="end"/>
            </w:r>
          </w:hyperlink>
        </w:p>
        <w:p w14:paraId="3523EA3D" w14:textId="610CE736" w:rsidR="00406F9A" w:rsidRDefault="00406F9A">
          <w:pPr>
            <w:pStyle w:val="TOC2"/>
            <w:tabs>
              <w:tab w:val="right" w:leader="dot" w:pos="9350"/>
            </w:tabs>
            <w:rPr>
              <w:rFonts w:asciiTheme="minorHAnsi" w:eastAsiaTheme="minorEastAsia" w:hAnsiTheme="minorHAnsi" w:cstheme="minorBidi"/>
              <w:lang w:val="en-US"/>
            </w:rPr>
          </w:pPr>
          <w:hyperlink w:anchor="_Toc79370474" w:history="1">
            <w:r w:rsidRPr="000C2F29">
              <w:rPr>
                <w:rStyle w:val="Hyperlink"/>
              </w:rPr>
              <w:t>Q. What are the popular Cloud Services that support AI implementations? Explain!</w:t>
            </w:r>
            <w:r>
              <w:rPr>
                <w:webHidden/>
              </w:rPr>
              <w:tab/>
            </w:r>
            <w:r>
              <w:rPr>
                <w:webHidden/>
              </w:rPr>
              <w:fldChar w:fldCharType="begin"/>
            </w:r>
            <w:r>
              <w:rPr>
                <w:webHidden/>
              </w:rPr>
              <w:instrText xml:space="preserve"> PAGEREF _Toc79370474 \h </w:instrText>
            </w:r>
            <w:r>
              <w:rPr>
                <w:webHidden/>
              </w:rPr>
            </w:r>
            <w:r>
              <w:rPr>
                <w:webHidden/>
              </w:rPr>
              <w:fldChar w:fldCharType="separate"/>
            </w:r>
            <w:r>
              <w:rPr>
                <w:webHidden/>
              </w:rPr>
              <w:t>19</w:t>
            </w:r>
            <w:r>
              <w:rPr>
                <w:webHidden/>
              </w:rPr>
              <w:fldChar w:fldCharType="end"/>
            </w:r>
          </w:hyperlink>
        </w:p>
        <w:p w14:paraId="3DDE0133" w14:textId="161345C7" w:rsidR="00406F9A" w:rsidRDefault="00406F9A">
          <w:pPr>
            <w:pStyle w:val="TOC2"/>
            <w:tabs>
              <w:tab w:val="right" w:leader="dot" w:pos="9350"/>
            </w:tabs>
            <w:rPr>
              <w:rFonts w:asciiTheme="minorHAnsi" w:eastAsiaTheme="minorEastAsia" w:hAnsiTheme="minorHAnsi" w:cstheme="minorBidi"/>
              <w:lang w:val="en-US"/>
            </w:rPr>
          </w:pPr>
          <w:hyperlink w:anchor="_Toc79370475" w:history="1">
            <w:r w:rsidRPr="000C2F29">
              <w:rPr>
                <w:rStyle w:val="Hyperlink"/>
              </w:rPr>
              <w:t>Q. What Cloud Service would you prefer? Why?</w:t>
            </w:r>
            <w:r>
              <w:rPr>
                <w:webHidden/>
              </w:rPr>
              <w:tab/>
            </w:r>
            <w:r>
              <w:rPr>
                <w:webHidden/>
              </w:rPr>
              <w:fldChar w:fldCharType="begin"/>
            </w:r>
            <w:r>
              <w:rPr>
                <w:webHidden/>
              </w:rPr>
              <w:instrText xml:space="preserve"> PAGEREF _Toc79370475 \h </w:instrText>
            </w:r>
            <w:r>
              <w:rPr>
                <w:webHidden/>
              </w:rPr>
            </w:r>
            <w:r>
              <w:rPr>
                <w:webHidden/>
              </w:rPr>
              <w:fldChar w:fldCharType="separate"/>
            </w:r>
            <w:r>
              <w:rPr>
                <w:webHidden/>
              </w:rPr>
              <w:t>20</w:t>
            </w:r>
            <w:r>
              <w:rPr>
                <w:webHidden/>
              </w:rPr>
              <w:fldChar w:fldCharType="end"/>
            </w:r>
          </w:hyperlink>
        </w:p>
        <w:p w14:paraId="08E0CF9B" w14:textId="1D628DCC" w:rsidR="00406F9A" w:rsidRDefault="00406F9A">
          <w:pPr>
            <w:pStyle w:val="TOC2"/>
            <w:tabs>
              <w:tab w:val="right" w:leader="dot" w:pos="9350"/>
            </w:tabs>
            <w:rPr>
              <w:rFonts w:asciiTheme="minorHAnsi" w:eastAsiaTheme="minorEastAsia" w:hAnsiTheme="minorHAnsi" w:cstheme="minorBidi"/>
              <w:lang w:val="en-US"/>
            </w:rPr>
          </w:pPr>
          <w:hyperlink w:anchor="_Toc79370476" w:history="1">
            <w:r w:rsidRPr="000C2F29">
              <w:rPr>
                <w:rStyle w:val="Hyperlink"/>
              </w:rPr>
              <w:t>Q. What are some scenarios where AI Cloud Service could be used to increase ROI?</w:t>
            </w:r>
            <w:r>
              <w:rPr>
                <w:webHidden/>
              </w:rPr>
              <w:tab/>
            </w:r>
            <w:r>
              <w:rPr>
                <w:webHidden/>
              </w:rPr>
              <w:fldChar w:fldCharType="begin"/>
            </w:r>
            <w:r>
              <w:rPr>
                <w:webHidden/>
              </w:rPr>
              <w:instrText xml:space="preserve"> PAGEREF _Toc79370476 \h </w:instrText>
            </w:r>
            <w:r>
              <w:rPr>
                <w:webHidden/>
              </w:rPr>
            </w:r>
            <w:r>
              <w:rPr>
                <w:webHidden/>
              </w:rPr>
              <w:fldChar w:fldCharType="separate"/>
            </w:r>
            <w:r>
              <w:rPr>
                <w:webHidden/>
              </w:rPr>
              <w:t>21</w:t>
            </w:r>
            <w:r>
              <w:rPr>
                <w:webHidden/>
              </w:rPr>
              <w:fldChar w:fldCharType="end"/>
            </w:r>
          </w:hyperlink>
        </w:p>
        <w:p w14:paraId="33892B20" w14:textId="43F41E12" w:rsidR="00406F9A" w:rsidRDefault="00406F9A">
          <w:pPr>
            <w:pStyle w:val="TOC2"/>
            <w:tabs>
              <w:tab w:val="right" w:leader="dot" w:pos="9350"/>
            </w:tabs>
            <w:rPr>
              <w:rFonts w:asciiTheme="minorHAnsi" w:eastAsiaTheme="minorEastAsia" w:hAnsiTheme="minorHAnsi" w:cstheme="minorBidi"/>
              <w:lang w:val="en-US"/>
            </w:rPr>
          </w:pPr>
          <w:hyperlink w:anchor="_Toc79370477" w:history="1">
            <w:r w:rsidRPr="000C2F29">
              <w:rPr>
                <w:rStyle w:val="Hyperlink"/>
              </w:rPr>
              <w:t>Q. What are the benefits of Machine Learning on the cloud?</w:t>
            </w:r>
            <w:r>
              <w:rPr>
                <w:webHidden/>
              </w:rPr>
              <w:tab/>
            </w:r>
            <w:r>
              <w:rPr>
                <w:webHidden/>
              </w:rPr>
              <w:fldChar w:fldCharType="begin"/>
            </w:r>
            <w:r>
              <w:rPr>
                <w:webHidden/>
              </w:rPr>
              <w:instrText xml:space="preserve"> PAGEREF _Toc79370477 \h </w:instrText>
            </w:r>
            <w:r>
              <w:rPr>
                <w:webHidden/>
              </w:rPr>
            </w:r>
            <w:r>
              <w:rPr>
                <w:webHidden/>
              </w:rPr>
              <w:fldChar w:fldCharType="separate"/>
            </w:r>
            <w:r>
              <w:rPr>
                <w:webHidden/>
              </w:rPr>
              <w:t>21</w:t>
            </w:r>
            <w:r>
              <w:rPr>
                <w:webHidden/>
              </w:rPr>
              <w:fldChar w:fldCharType="end"/>
            </w:r>
          </w:hyperlink>
        </w:p>
        <w:p w14:paraId="30483ED8" w14:textId="2A11F7F3" w:rsidR="00406F9A" w:rsidRDefault="00406F9A">
          <w:pPr>
            <w:pStyle w:val="TOC1"/>
            <w:tabs>
              <w:tab w:val="right" w:leader="dot" w:pos="9350"/>
            </w:tabs>
            <w:rPr>
              <w:rFonts w:asciiTheme="minorHAnsi" w:eastAsiaTheme="minorEastAsia" w:hAnsiTheme="minorHAnsi" w:cstheme="minorBidi"/>
              <w:lang w:val="en-US"/>
            </w:rPr>
          </w:pPr>
          <w:hyperlink w:anchor="_Toc79370478" w:history="1">
            <w:r w:rsidRPr="000C2F29">
              <w:rPr>
                <w:rStyle w:val="Hyperlink"/>
              </w:rPr>
              <w:t>4 NLP: Natural Language Processing</w:t>
            </w:r>
            <w:r>
              <w:rPr>
                <w:webHidden/>
              </w:rPr>
              <w:tab/>
            </w:r>
            <w:r>
              <w:rPr>
                <w:webHidden/>
              </w:rPr>
              <w:fldChar w:fldCharType="begin"/>
            </w:r>
            <w:r>
              <w:rPr>
                <w:webHidden/>
              </w:rPr>
              <w:instrText xml:space="preserve"> PAGEREF _Toc79370478 \h </w:instrText>
            </w:r>
            <w:r>
              <w:rPr>
                <w:webHidden/>
              </w:rPr>
            </w:r>
            <w:r>
              <w:rPr>
                <w:webHidden/>
              </w:rPr>
              <w:fldChar w:fldCharType="separate"/>
            </w:r>
            <w:r>
              <w:rPr>
                <w:webHidden/>
              </w:rPr>
              <w:t>21</w:t>
            </w:r>
            <w:r>
              <w:rPr>
                <w:webHidden/>
              </w:rPr>
              <w:fldChar w:fldCharType="end"/>
            </w:r>
          </w:hyperlink>
        </w:p>
        <w:p w14:paraId="5E9FC49A" w14:textId="7C068F6A" w:rsidR="00406F9A" w:rsidRDefault="00406F9A">
          <w:pPr>
            <w:pStyle w:val="TOC2"/>
            <w:tabs>
              <w:tab w:val="right" w:leader="dot" w:pos="9350"/>
            </w:tabs>
            <w:rPr>
              <w:rFonts w:asciiTheme="minorHAnsi" w:eastAsiaTheme="minorEastAsia" w:hAnsiTheme="minorHAnsi" w:cstheme="minorBidi"/>
              <w:lang w:val="en-US"/>
            </w:rPr>
          </w:pPr>
          <w:hyperlink w:anchor="_Toc79370479" w:history="1">
            <w:r w:rsidRPr="000C2F29">
              <w:rPr>
                <w:rStyle w:val="Hyperlink"/>
              </w:rPr>
              <w:t>Q. What is NLP? Explain the components of NLP?</w:t>
            </w:r>
            <w:r>
              <w:rPr>
                <w:webHidden/>
              </w:rPr>
              <w:tab/>
            </w:r>
            <w:r>
              <w:rPr>
                <w:webHidden/>
              </w:rPr>
              <w:fldChar w:fldCharType="begin"/>
            </w:r>
            <w:r>
              <w:rPr>
                <w:webHidden/>
              </w:rPr>
              <w:instrText xml:space="preserve"> PAGEREF _Toc79370479 \h </w:instrText>
            </w:r>
            <w:r>
              <w:rPr>
                <w:webHidden/>
              </w:rPr>
            </w:r>
            <w:r>
              <w:rPr>
                <w:webHidden/>
              </w:rPr>
              <w:fldChar w:fldCharType="separate"/>
            </w:r>
            <w:r>
              <w:rPr>
                <w:webHidden/>
              </w:rPr>
              <w:t>21</w:t>
            </w:r>
            <w:r>
              <w:rPr>
                <w:webHidden/>
              </w:rPr>
              <w:fldChar w:fldCharType="end"/>
            </w:r>
          </w:hyperlink>
        </w:p>
        <w:p w14:paraId="32462382" w14:textId="2124A2F0" w:rsidR="00406F9A" w:rsidRDefault="00406F9A">
          <w:pPr>
            <w:pStyle w:val="TOC2"/>
            <w:tabs>
              <w:tab w:val="right" w:leader="dot" w:pos="9350"/>
            </w:tabs>
            <w:rPr>
              <w:rFonts w:asciiTheme="minorHAnsi" w:eastAsiaTheme="minorEastAsia" w:hAnsiTheme="minorHAnsi" w:cstheme="minorBidi"/>
              <w:lang w:val="en-US"/>
            </w:rPr>
          </w:pPr>
          <w:hyperlink w:anchor="_Toc79370480" w:history="1">
            <w:r w:rsidRPr="000C2F29">
              <w:rPr>
                <w:rStyle w:val="Hyperlink"/>
              </w:rPr>
              <w:t>Q. What are chatbots? What are the various implementations of chatbots used?</w:t>
            </w:r>
            <w:r>
              <w:rPr>
                <w:webHidden/>
              </w:rPr>
              <w:tab/>
            </w:r>
            <w:r>
              <w:rPr>
                <w:webHidden/>
              </w:rPr>
              <w:fldChar w:fldCharType="begin"/>
            </w:r>
            <w:r>
              <w:rPr>
                <w:webHidden/>
              </w:rPr>
              <w:instrText xml:space="preserve"> PAGEREF _Toc79370480 \h </w:instrText>
            </w:r>
            <w:r>
              <w:rPr>
                <w:webHidden/>
              </w:rPr>
            </w:r>
            <w:r>
              <w:rPr>
                <w:webHidden/>
              </w:rPr>
              <w:fldChar w:fldCharType="separate"/>
            </w:r>
            <w:r>
              <w:rPr>
                <w:webHidden/>
              </w:rPr>
              <w:t>22</w:t>
            </w:r>
            <w:r>
              <w:rPr>
                <w:webHidden/>
              </w:rPr>
              <w:fldChar w:fldCharType="end"/>
            </w:r>
          </w:hyperlink>
        </w:p>
        <w:p w14:paraId="47CD0AB7" w14:textId="6265DC16" w:rsidR="00406F9A" w:rsidRDefault="00406F9A">
          <w:pPr>
            <w:pStyle w:val="TOC2"/>
            <w:tabs>
              <w:tab w:val="right" w:leader="dot" w:pos="9350"/>
            </w:tabs>
            <w:rPr>
              <w:rFonts w:asciiTheme="minorHAnsi" w:eastAsiaTheme="minorEastAsia" w:hAnsiTheme="minorHAnsi" w:cstheme="minorBidi"/>
              <w:lang w:val="en-US"/>
            </w:rPr>
          </w:pPr>
          <w:hyperlink w:anchor="_Toc79370481" w:history="1">
            <w:r w:rsidRPr="000C2F29">
              <w:rPr>
                <w:rStyle w:val="Hyperlink"/>
              </w:rPr>
              <w:t>Q. What are the main issues faced by companies when implementing chatbots?</w:t>
            </w:r>
            <w:r>
              <w:rPr>
                <w:webHidden/>
              </w:rPr>
              <w:tab/>
            </w:r>
            <w:r>
              <w:rPr>
                <w:webHidden/>
              </w:rPr>
              <w:fldChar w:fldCharType="begin"/>
            </w:r>
            <w:r>
              <w:rPr>
                <w:webHidden/>
              </w:rPr>
              <w:instrText xml:space="preserve"> PAGEREF _Toc79370481 \h </w:instrText>
            </w:r>
            <w:r>
              <w:rPr>
                <w:webHidden/>
              </w:rPr>
            </w:r>
            <w:r>
              <w:rPr>
                <w:webHidden/>
              </w:rPr>
              <w:fldChar w:fldCharType="separate"/>
            </w:r>
            <w:r>
              <w:rPr>
                <w:webHidden/>
              </w:rPr>
              <w:t>23</w:t>
            </w:r>
            <w:r>
              <w:rPr>
                <w:webHidden/>
              </w:rPr>
              <w:fldChar w:fldCharType="end"/>
            </w:r>
          </w:hyperlink>
        </w:p>
        <w:p w14:paraId="2020FC2E" w14:textId="486ABBAD" w:rsidR="00406F9A" w:rsidRDefault="00406F9A">
          <w:pPr>
            <w:pStyle w:val="TOC2"/>
            <w:tabs>
              <w:tab w:val="right" w:leader="dot" w:pos="9350"/>
            </w:tabs>
            <w:rPr>
              <w:rFonts w:asciiTheme="minorHAnsi" w:eastAsiaTheme="minorEastAsia" w:hAnsiTheme="minorHAnsi" w:cstheme="minorBidi"/>
              <w:lang w:val="en-US"/>
            </w:rPr>
          </w:pPr>
          <w:hyperlink w:anchor="_Toc79370482" w:history="1">
            <w:r w:rsidRPr="000C2F29">
              <w:rPr>
                <w:rStyle w:val="Hyperlink"/>
              </w:rPr>
              <w:t>Q. Explain some NLP use-cases.</w:t>
            </w:r>
            <w:r>
              <w:rPr>
                <w:webHidden/>
              </w:rPr>
              <w:tab/>
            </w:r>
            <w:r>
              <w:rPr>
                <w:webHidden/>
              </w:rPr>
              <w:fldChar w:fldCharType="begin"/>
            </w:r>
            <w:r>
              <w:rPr>
                <w:webHidden/>
              </w:rPr>
              <w:instrText xml:space="preserve"> PAGEREF _Toc79370482 \h </w:instrText>
            </w:r>
            <w:r>
              <w:rPr>
                <w:webHidden/>
              </w:rPr>
            </w:r>
            <w:r>
              <w:rPr>
                <w:webHidden/>
              </w:rPr>
              <w:fldChar w:fldCharType="separate"/>
            </w:r>
            <w:r>
              <w:rPr>
                <w:webHidden/>
              </w:rPr>
              <w:t>23</w:t>
            </w:r>
            <w:r>
              <w:rPr>
                <w:webHidden/>
              </w:rPr>
              <w:fldChar w:fldCharType="end"/>
            </w:r>
          </w:hyperlink>
        </w:p>
        <w:p w14:paraId="2C772131" w14:textId="4413F0C6" w:rsidR="00406F9A" w:rsidRDefault="00406F9A">
          <w:pPr>
            <w:pStyle w:val="TOC2"/>
            <w:tabs>
              <w:tab w:val="right" w:leader="dot" w:pos="9350"/>
            </w:tabs>
            <w:rPr>
              <w:rFonts w:asciiTheme="minorHAnsi" w:eastAsiaTheme="minorEastAsia" w:hAnsiTheme="minorHAnsi" w:cstheme="minorBidi"/>
              <w:lang w:val="en-US"/>
            </w:rPr>
          </w:pPr>
          <w:hyperlink w:anchor="_Toc79370483" w:history="1">
            <w:r w:rsidRPr="000C2F29">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0483 \h </w:instrText>
            </w:r>
            <w:r>
              <w:rPr>
                <w:webHidden/>
              </w:rPr>
            </w:r>
            <w:r>
              <w:rPr>
                <w:webHidden/>
              </w:rPr>
              <w:fldChar w:fldCharType="separate"/>
            </w:r>
            <w:r>
              <w:rPr>
                <w:webHidden/>
              </w:rPr>
              <w:t>24</w:t>
            </w:r>
            <w:r>
              <w:rPr>
                <w:webHidden/>
              </w:rPr>
              <w:fldChar w:fldCharType="end"/>
            </w:r>
          </w:hyperlink>
        </w:p>
        <w:p w14:paraId="71411C48" w14:textId="03CB5542" w:rsidR="00406F9A" w:rsidRDefault="00406F9A">
          <w:pPr>
            <w:pStyle w:val="TOC1"/>
            <w:tabs>
              <w:tab w:val="right" w:leader="dot" w:pos="9350"/>
            </w:tabs>
            <w:rPr>
              <w:rFonts w:asciiTheme="minorHAnsi" w:eastAsiaTheme="minorEastAsia" w:hAnsiTheme="minorHAnsi" w:cstheme="minorBidi"/>
              <w:lang w:val="en-US"/>
            </w:rPr>
          </w:pPr>
          <w:hyperlink w:anchor="_Toc79370484" w:history="1">
            <w:r w:rsidRPr="000C2F29">
              <w:rPr>
                <w:rStyle w:val="Hyperlink"/>
              </w:rPr>
              <w:t>5 AI Governance &amp; Scalable AI</w:t>
            </w:r>
            <w:r>
              <w:rPr>
                <w:webHidden/>
              </w:rPr>
              <w:tab/>
            </w:r>
            <w:r>
              <w:rPr>
                <w:webHidden/>
              </w:rPr>
              <w:fldChar w:fldCharType="begin"/>
            </w:r>
            <w:r>
              <w:rPr>
                <w:webHidden/>
              </w:rPr>
              <w:instrText xml:space="preserve"> PAGEREF _Toc79370484 \h </w:instrText>
            </w:r>
            <w:r>
              <w:rPr>
                <w:webHidden/>
              </w:rPr>
            </w:r>
            <w:r>
              <w:rPr>
                <w:webHidden/>
              </w:rPr>
              <w:fldChar w:fldCharType="separate"/>
            </w:r>
            <w:r>
              <w:rPr>
                <w:webHidden/>
              </w:rPr>
              <w:t>24</w:t>
            </w:r>
            <w:r>
              <w:rPr>
                <w:webHidden/>
              </w:rPr>
              <w:fldChar w:fldCharType="end"/>
            </w:r>
          </w:hyperlink>
        </w:p>
        <w:p w14:paraId="69E6DAEF" w14:textId="5D0991B8" w:rsidR="00406F9A" w:rsidRDefault="00406F9A">
          <w:pPr>
            <w:pStyle w:val="TOC2"/>
            <w:tabs>
              <w:tab w:val="right" w:leader="dot" w:pos="9350"/>
            </w:tabs>
            <w:rPr>
              <w:rFonts w:asciiTheme="minorHAnsi" w:eastAsiaTheme="minorEastAsia" w:hAnsiTheme="minorHAnsi" w:cstheme="minorBidi"/>
              <w:lang w:val="en-US"/>
            </w:rPr>
          </w:pPr>
          <w:hyperlink w:anchor="_Toc79370485" w:history="1">
            <w:r w:rsidRPr="000C2F29">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370485 \h </w:instrText>
            </w:r>
            <w:r>
              <w:rPr>
                <w:webHidden/>
              </w:rPr>
            </w:r>
            <w:r>
              <w:rPr>
                <w:webHidden/>
              </w:rPr>
              <w:fldChar w:fldCharType="separate"/>
            </w:r>
            <w:r>
              <w:rPr>
                <w:webHidden/>
              </w:rPr>
              <w:t>24</w:t>
            </w:r>
            <w:r>
              <w:rPr>
                <w:webHidden/>
              </w:rPr>
              <w:fldChar w:fldCharType="end"/>
            </w:r>
          </w:hyperlink>
        </w:p>
        <w:p w14:paraId="5869E880" w14:textId="584FD8B1" w:rsidR="00406F9A" w:rsidRDefault="00406F9A">
          <w:pPr>
            <w:pStyle w:val="TOC2"/>
            <w:tabs>
              <w:tab w:val="right" w:leader="dot" w:pos="9350"/>
            </w:tabs>
            <w:rPr>
              <w:rFonts w:asciiTheme="minorHAnsi" w:eastAsiaTheme="minorEastAsia" w:hAnsiTheme="minorHAnsi" w:cstheme="minorBidi"/>
              <w:lang w:val="en-US"/>
            </w:rPr>
          </w:pPr>
          <w:hyperlink w:anchor="_Toc79370486" w:history="1">
            <w:r w:rsidRPr="000C2F29">
              <w:rPr>
                <w:rStyle w:val="Hyperlink"/>
              </w:rPr>
              <w:t>Q. What are the components of AI Governance?</w:t>
            </w:r>
            <w:r>
              <w:rPr>
                <w:webHidden/>
              </w:rPr>
              <w:tab/>
            </w:r>
            <w:r>
              <w:rPr>
                <w:webHidden/>
              </w:rPr>
              <w:fldChar w:fldCharType="begin"/>
            </w:r>
            <w:r>
              <w:rPr>
                <w:webHidden/>
              </w:rPr>
              <w:instrText xml:space="preserve"> PAGEREF _Toc79370486 \h </w:instrText>
            </w:r>
            <w:r>
              <w:rPr>
                <w:webHidden/>
              </w:rPr>
            </w:r>
            <w:r>
              <w:rPr>
                <w:webHidden/>
              </w:rPr>
              <w:fldChar w:fldCharType="separate"/>
            </w:r>
            <w:r>
              <w:rPr>
                <w:webHidden/>
              </w:rPr>
              <w:t>25</w:t>
            </w:r>
            <w:r>
              <w:rPr>
                <w:webHidden/>
              </w:rPr>
              <w:fldChar w:fldCharType="end"/>
            </w:r>
          </w:hyperlink>
        </w:p>
        <w:p w14:paraId="720962FE" w14:textId="6F0A9E8C" w:rsidR="00406F9A" w:rsidRDefault="00406F9A">
          <w:pPr>
            <w:pStyle w:val="TOC2"/>
            <w:tabs>
              <w:tab w:val="right" w:leader="dot" w:pos="9350"/>
            </w:tabs>
            <w:rPr>
              <w:rFonts w:asciiTheme="minorHAnsi" w:eastAsiaTheme="minorEastAsia" w:hAnsiTheme="minorHAnsi" w:cstheme="minorBidi"/>
              <w:lang w:val="en-US"/>
            </w:rPr>
          </w:pPr>
          <w:hyperlink w:anchor="_Toc79370487" w:history="1">
            <w:r w:rsidRPr="000C2F29">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0487 \h </w:instrText>
            </w:r>
            <w:r>
              <w:rPr>
                <w:webHidden/>
              </w:rPr>
            </w:r>
            <w:r>
              <w:rPr>
                <w:webHidden/>
              </w:rPr>
              <w:fldChar w:fldCharType="separate"/>
            </w:r>
            <w:r>
              <w:rPr>
                <w:webHidden/>
              </w:rPr>
              <w:t>26</w:t>
            </w:r>
            <w:r>
              <w:rPr>
                <w:webHidden/>
              </w:rPr>
              <w:fldChar w:fldCharType="end"/>
            </w:r>
          </w:hyperlink>
        </w:p>
        <w:p w14:paraId="6D27AB13" w14:textId="3726585E" w:rsidR="00406F9A" w:rsidRDefault="00406F9A">
          <w:pPr>
            <w:pStyle w:val="TOC2"/>
            <w:tabs>
              <w:tab w:val="right" w:leader="dot" w:pos="9350"/>
            </w:tabs>
            <w:rPr>
              <w:rFonts w:asciiTheme="minorHAnsi" w:eastAsiaTheme="minorEastAsia" w:hAnsiTheme="minorHAnsi" w:cstheme="minorBidi"/>
              <w:lang w:val="en-US"/>
            </w:rPr>
          </w:pPr>
          <w:hyperlink w:anchor="_Toc79370488" w:history="1">
            <w:r w:rsidRPr="000C2F29">
              <w:rPr>
                <w:rStyle w:val="Hyperlink"/>
              </w:rPr>
              <w:t>Q. What are the difficultes when it comes to scaling implementations of AI?</w:t>
            </w:r>
            <w:r>
              <w:rPr>
                <w:webHidden/>
              </w:rPr>
              <w:tab/>
            </w:r>
            <w:r>
              <w:rPr>
                <w:webHidden/>
              </w:rPr>
              <w:fldChar w:fldCharType="begin"/>
            </w:r>
            <w:r>
              <w:rPr>
                <w:webHidden/>
              </w:rPr>
              <w:instrText xml:space="preserve"> PAGEREF _Toc79370488 \h </w:instrText>
            </w:r>
            <w:r>
              <w:rPr>
                <w:webHidden/>
              </w:rPr>
            </w:r>
            <w:r>
              <w:rPr>
                <w:webHidden/>
              </w:rPr>
              <w:fldChar w:fldCharType="separate"/>
            </w:r>
            <w:r>
              <w:rPr>
                <w:webHidden/>
              </w:rPr>
              <w:t>28</w:t>
            </w:r>
            <w:r>
              <w:rPr>
                <w:webHidden/>
              </w:rPr>
              <w:fldChar w:fldCharType="end"/>
            </w:r>
          </w:hyperlink>
        </w:p>
        <w:p w14:paraId="25DADB09" w14:textId="527BBAD6" w:rsidR="00406F9A" w:rsidRDefault="00406F9A">
          <w:pPr>
            <w:pStyle w:val="TOC2"/>
            <w:tabs>
              <w:tab w:val="right" w:leader="dot" w:pos="9350"/>
            </w:tabs>
            <w:rPr>
              <w:rFonts w:asciiTheme="minorHAnsi" w:eastAsiaTheme="minorEastAsia" w:hAnsiTheme="minorHAnsi" w:cstheme="minorBidi"/>
              <w:lang w:val="en-US"/>
            </w:rPr>
          </w:pPr>
          <w:hyperlink w:anchor="_Toc79370489" w:history="1">
            <w:r w:rsidRPr="000C2F29">
              <w:rPr>
                <w:rStyle w:val="Hyperlink"/>
              </w:rPr>
              <w:t>Q. State out the Enterprise AI Journey.</w:t>
            </w:r>
            <w:r>
              <w:rPr>
                <w:webHidden/>
              </w:rPr>
              <w:tab/>
            </w:r>
            <w:r>
              <w:rPr>
                <w:webHidden/>
              </w:rPr>
              <w:fldChar w:fldCharType="begin"/>
            </w:r>
            <w:r>
              <w:rPr>
                <w:webHidden/>
              </w:rPr>
              <w:instrText xml:space="preserve"> PAGEREF _Toc79370489 \h </w:instrText>
            </w:r>
            <w:r>
              <w:rPr>
                <w:webHidden/>
              </w:rPr>
            </w:r>
            <w:r>
              <w:rPr>
                <w:webHidden/>
              </w:rPr>
              <w:fldChar w:fldCharType="separate"/>
            </w:r>
            <w:r>
              <w:rPr>
                <w:webHidden/>
              </w:rPr>
              <w:t>29</w:t>
            </w:r>
            <w:r>
              <w:rPr>
                <w:webHidden/>
              </w:rPr>
              <w:fldChar w:fldCharType="end"/>
            </w:r>
          </w:hyperlink>
        </w:p>
        <w:p w14:paraId="5811A7BC" w14:textId="7F2147A8" w:rsidR="00406F9A" w:rsidRDefault="00406F9A">
          <w:pPr>
            <w:pStyle w:val="TOC1"/>
            <w:tabs>
              <w:tab w:val="right" w:leader="dot" w:pos="9350"/>
            </w:tabs>
            <w:rPr>
              <w:rFonts w:asciiTheme="minorHAnsi" w:eastAsiaTheme="minorEastAsia" w:hAnsiTheme="minorHAnsi" w:cstheme="minorBidi"/>
              <w:lang w:val="en-US"/>
            </w:rPr>
          </w:pPr>
          <w:hyperlink w:anchor="_Toc79370490" w:history="1">
            <w:r w:rsidRPr="000C2F29">
              <w:rPr>
                <w:rStyle w:val="Hyperlink"/>
              </w:rPr>
              <w:t>6 XAI / Explainable AI</w:t>
            </w:r>
            <w:r>
              <w:rPr>
                <w:webHidden/>
              </w:rPr>
              <w:tab/>
            </w:r>
            <w:r>
              <w:rPr>
                <w:webHidden/>
              </w:rPr>
              <w:fldChar w:fldCharType="begin"/>
            </w:r>
            <w:r>
              <w:rPr>
                <w:webHidden/>
              </w:rPr>
              <w:instrText xml:space="preserve"> PAGEREF _Toc79370490 \h </w:instrText>
            </w:r>
            <w:r>
              <w:rPr>
                <w:webHidden/>
              </w:rPr>
            </w:r>
            <w:r>
              <w:rPr>
                <w:webHidden/>
              </w:rPr>
              <w:fldChar w:fldCharType="separate"/>
            </w:r>
            <w:r>
              <w:rPr>
                <w:webHidden/>
              </w:rPr>
              <w:t>30</w:t>
            </w:r>
            <w:r>
              <w:rPr>
                <w:webHidden/>
              </w:rPr>
              <w:fldChar w:fldCharType="end"/>
            </w:r>
          </w:hyperlink>
        </w:p>
        <w:p w14:paraId="385CAB5E" w14:textId="470B360A" w:rsidR="00406F9A" w:rsidRDefault="00406F9A">
          <w:pPr>
            <w:pStyle w:val="TOC2"/>
            <w:tabs>
              <w:tab w:val="right" w:leader="dot" w:pos="9350"/>
            </w:tabs>
            <w:rPr>
              <w:rFonts w:asciiTheme="minorHAnsi" w:eastAsiaTheme="minorEastAsia" w:hAnsiTheme="minorHAnsi" w:cstheme="minorBidi"/>
              <w:lang w:val="en-US"/>
            </w:rPr>
          </w:pPr>
          <w:hyperlink w:anchor="_Toc79370491" w:history="1">
            <w:r w:rsidRPr="000C2F29">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0491 \h </w:instrText>
            </w:r>
            <w:r>
              <w:rPr>
                <w:webHidden/>
              </w:rPr>
            </w:r>
            <w:r>
              <w:rPr>
                <w:webHidden/>
              </w:rPr>
              <w:fldChar w:fldCharType="separate"/>
            </w:r>
            <w:r>
              <w:rPr>
                <w:webHidden/>
              </w:rPr>
              <w:t>30</w:t>
            </w:r>
            <w:r>
              <w:rPr>
                <w:webHidden/>
              </w:rPr>
              <w:fldChar w:fldCharType="end"/>
            </w:r>
          </w:hyperlink>
        </w:p>
        <w:p w14:paraId="56270758" w14:textId="04BBC3B4" w:rsidR="00406F9A" w:rsidRDefault="00406F9A">
          <w:pPr>
            <w:pStyle w:val="TOC2"/>
            <w:tabs>
              <w:tab w:val="right" w:leader="dot" w:pos="9350"/>
            </w:tabs>
            <w:rPr>
              <w:rFonts w:asciiTheme="minorHAnsi" w:eastAsiaTheme="minorEastAsia" w:hAnsiTheme="minorHAnsi" w:cstheme="minorBidi"/>
              <w:lang w:val="en-US"/>
            </w:rPr>
          </w:pPr>
          <w:hyperlink w:anchor="_Toc79370492" w:history="1">
            <w:r w:rsidRPr="000C2F29">
              <w:rPr>
                <w:rStyle w:val="Hyperlink"/>
              </w:rPr>
              <w:t>Q. Explain the concept of XAI and how it can be used in real world implementations?</w:t>
            </w:r>
            <w:r>
              <w:rPr>
                <w:webHidden/>
              </w:rPr>
              <w:tab/>
            </w:r>
            <w:r>
              <w:rPr>
                <w:webHidden/>
              </w:rPr>
              <w:fldChar w:fldCharType="begin"/>
            </w:r>
            <w:r>
              <w:rPr>
                <w:webHidden/>
              </w:rPr>
              <w:instrText xml:space="preserve"> PAGEREF _Toc79370492 \h </w:instrText>
            </w:r>
            <w:r>
              <w:rPr>
                <w:webHidden/>
              </w:rPr>
            </w:r>
            <w:r>
              <w:rPr>
                <w:webHidden/>
              </w:rPr>
              <w:fldChar w:fldCharType="separate"/>
            </w:r>
            <w:r>
              <w:rPr>
                <w:webHidden/>
              </w:rPr>
              <w:t>31</w:t>
            </w:r>
            <w:r>
              <w:rPr>
                <w:webHidden/>
              </w:rPr>
              <w:fldChar w:fldCharType="end"/>
            </w:r>
          </w:hyperlink>
        </w:p>
        <w:p w14:paraId="32519EC6" w14:textId="670BAA28" w:rsidR="00406F9A" w:rsidRDefault="00406F9A">
          <w:pPr>
            <w:pStyle w:val="TOC2"/>
            <w:tabs>
              <w:tab w:val="right" w:leader="dot" w:pos="9350"/>
            </w:tabs>
            <w:rPr>
              <w:rFonts w:asciiTheme="minorHAnsi" w:eastAsiaTheme="minorEastAsia" w:hAnsiTheme="minorHAnsi" w:cstheme="minorBidi"/>
              <w:lang w:val="en-US"/>
            </w:rPr>
          </w:pPr>
          <w:hyperlink w:anchor="_Toc79370493" w:history="1">
            <w:r w:rsidRPr="000C2F29">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370493 \h </w:instrText>
            </w:r>
            <w:r>
              <w:rPr>
                <w:webHidden/>
              </w:rPr>
            </w:r>
            <w:r>
              <w:rPr>
                <w:webHidden/>
              </w:rPr>
              <w:fldChar w:fldCharType="separate"/>
            </w:r>
            <w:r>
              <w:rPr>
                <w:webHidden/>
              </w:rPr>
              <w:t>32</w:t>
            </w:r>
            <w:r>
              <w:rPr>
                <w:webHidden/>
              </w:rPr>
              <w:fldChar w:fldCharType="end"/>
            </w:r>
          </w:hyperlink>
        </w:p>
        <w:p w14:paraId="0044E9AD" w14:textId="074F3AFF" w:rsidR="00406F9A" w:rsidRDefault="00406F9A">
          <w:pPr>
            <w:pStyle w:val="TOC2"/>
            <w:tabs>
              <w:tab w:val="right" w:leader="dot" w:pos="9350"/>
            </w:tabs>
            <w:rPr>
              <w:rFonts w:asciiTheme="minorHAnsi" w:eastAsiaTheme="minorEastAsia" w:hAnsiTheme="minorHAnsi" w:cstheme="minorBidi"/>
              <w:lang w:val="en-US"/>
            </w:rPr>
          </w:pPr>
          <w:hyperlink w:anchor="_Toc79370494" w:history="1">
            <w:r w:rsidRPr="000C2F29">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0494 \h </w:instrText>
            </w:r>
            <w:r>
              <w:rPr>
                <w:webHidden/>
              </w:rPr>
            </w:r>
            <w:r>
              <w:rPr>
                <w:webHidden/>
              </w:rPr>
              <w:fldChar w:fldCharType="separate"/>
            </w:r>
            <w:r>
              <w:rPr>
                <w:webHidden/>
              </w:rPr>
              <w:t>33</w:t>
            </w:r>
            <w:r>
              <w:rPr>
                <w:webHidden/>
              </w:rPr>
              <w:fldChar w:fldCharType="end"/>
            </w:r>
          </w:hyperlink>
        </w:p>
        <w:p w14:paraId="6EC539DB" w14:textId="54AB2AD9" w:rsidR="00406F9A" w:rsidRDefault="00406F9A">
          <w:pPr>
            <w:pStyle w:val="TOC2"/>
            <w:tabs>
              <w:tab w:val="right" w:leader="dot" w:pos="9350"/>
            </w:tabs>
            <w:rPr>
              <w:rFonts w:asciiTheme="minorHAnsi" w:eastAsiaTheme="minorEastAsia" w:hAnsiTheme="minorHAnsi" w:cstheme="minorBidi"/>
              <w:lang w:val="en-US"/>
            </w:rPr>
          </w:pPr>
          <w:hyperlink w:anchor="_Toc79370495" w:history="1">
            <w:r w:rsidRPr="000C2F29">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370495 \h </w:instrText>
            </w:r>
            <w:r>
              <w:rPr>
                <w:webHidden/>
              </w:rPr>
            </w:r>
            <w:r>
              <w:rPr>
                <w:webHidden/>
              </w:rPr>
              <w:fldChar w:fldCharType="separate"/>
            </w:r>
            <w:r>
              <w:rPr>
                <w:webHidden/>
              </w:rPr>
              <w:t>34</w:t>
            </w:r>
            <w:r>
              <w:rPr>
                <w:webHidden/>
              </w:rPr>
              <w:fldChar w:fldCharType="end"/>
            </w:r>
          </w:hyperlink>
        </w:p>
        <w:p w14:paraId="1F49869D" w14:textId="7DF6D8BC" w:rsidR="00406F9A" w:rsidRDefault="00406F9A">
          <w:pPr>
            <w:pStyle w:val="TOC1"/>
            <w:tabs>
              <w:tab w:val="right" w:leader="dot" w:pos="9350"/>
            </w:tabs>
            <w:rPr>
              <w:rFonts w:asciiTheme="minorHAnsi" w:eastAsiaTheme="minorEastAsia" w:hAnsiTheme="minorHAnsi" w:cstheme="minorBidi"/>
              <w:lang w:val="en-US"/>
            </w:rPr>
          </w:pPr>
          <w:hyperlink w:anchor="_Toc79370496" w:history="1">
            <w:r w:rsidRPr="000C2F29">
              <w:rPr>
                <w:rStyle w:val="Hyperlink"/>
                <w:highlight w:val="yellow"/>
              </w:rPr>
              <w:t>7 Ethical AI / Federated Learning (TBD)</w:t>
            </w:r>
            <w:r>
              <w:rPr>
                <w:webHidden/>
              </w:rPr>
              <w:tab/>
            </w:r>
            <w:r>
              <w:rPr>
                <w:webHidden/>
              </w:rPr>
              <w:fldChar w:fldCharType="begin"/>
            </w:r>
            <w:r>
              <w:rPr>
                <w:webHidden/>
              </w:rPr>
              <w:instrText xml:space="preserve"> PAGEREF _Toc79370496 \h </w:instrText>
            </w:r>
            <w:r>
              <w:rPr>
                <w:webHidden/>
              </w:rPr>
            </w:r>
            <w:r>
              <w:rPr>
                <w:webHidden/>
              </w:rPr>
              <w:fldChar w:fldCharType="separate"/>
            </w:r>
            <w:r>
              <w:rPr>
                <w:webHidden/>
              </w:rPr>
              <w:t>35</w:t>
            </w:r>
            <w:r>
              <w:rPr>
                <w:webHidden/>
              </w:rPr>
              <w:fldChar w:fldCharType="end"/>
            </w:r>
          </w:hyperlink>
        </w:p>
        <w:p w14:paraId="62BE073B" w14:textId="14322C7E" w:rsidR="00406F9A" w:rsidRDefault="00406F9A">
          <w:pPr>
            <w:pStyle w:val="TOC2"/>
            <w:tabs>
              <w:tab w:val="right" w:leader="dot" w:pos="9350"/>
            </w:tabs>
            <w:rPr>
              <w:rFonts w:asciiTheme="minorHAnsi" w:eastAsiaTheme="minorEastAsia" w:hAnsiTheme="minorHAnsi" w:cstheme="minorBidi"/>
              <w:lang w:val="en-US"/>
            </w:rPr>
          </w:pPr>
          <w:hyperlink w:anchor="_Toc79370497" w:history="1">
            <w:r w:rsidRPr="000C2F29">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370497 \h </w:instrText>
            </w:r>
            <w:r>
              <w:rPr>
                <w:webHidden/>
              </w:rPr>
            </w:r>
            <w:r>
              <w:rPr>
                <w:webHidden/>
              </w:rPr>
              <w:fldChar w:fldCharType="separate"/>
            </w:r>
            <w:r>
              <w:rPr>
                <w:webHidden/>
              </w:rPr>
              <w:t>35</w:t>
            </w:r>
            <w:r>
              <w:rPr>
                <w:webHidden/>
              </w:rPr>
              <w:fldChar w:fldCharType="end"/>
            </w:r>
          </w:hyperlink>
        </w:p>
        <w:p w14:paraId="2F28463D" w14:textId="7D65199A" w:rsidR="00406F9A" w:rsidRDefault="00406F9A">
          <w:pPr>
            <w:pStyle w:val="TOC2"/>
            <w:tabs>
              <w:tab w:val="right" w:leader="dot" w:pos="9350"/>
            </w:tabs>
            <w:rPr>
              <w:rFonts w:asciiTheme="minorHAnsi" w:eastAsiaTheme="minorEastAsia" w:hAnsiTheme="minorHAnsi" w:cstheme="minorBidi"/>
              <w:lang w:val="en-US"/>
            </w:rPr>
          </w:pPr>
          <w:hyperlink w:anchor="_Toc79370498" w:history="1">
            <w:r w:rsidRPr="000C2F29">
              <w:rPr>
                <w:rStyle w:val="Hyperlink"/>
              </w:rPr>
              <w:t>Q. A common statement is “With the onset of the Digital Era</w:t>
            </w:r>
            <w:bookmarkStart w:id="0" w:name="_GoBack"/>
            <w:bookmarkEnd w:id="0"/>
            <w:r w:rsidRPr="000C2F29">
              <w:rPr>
                <w:rStyle w:val="Hyperlink"/>
              </w:rPr>
              <w:t>”.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0498 \h </w:instrText>
            </w:r>
            <w:r>
              <w:rPr>
                <w:webHidden/>
              </w:rPr>
            </w:r>
            <w:r>
              <w:rPr>
                <w:webHidden/>
              </w:rPr>
              <w:fldChar w:fldCharType="separate"/>
            </w:r>
            <w:r>
              <w:rPr>
                <w:webHidden/>
              </w:rPr>
              <w:t>35</w:t>
            </w:r>
            <w:r>
              <w:rPr>
                <w:webHidden/>
              </w:rPr>
              <w:fldChar w:fldCharType="end"/>
            </w:r>
          </w:hyperlink>
        </w:p>
        <w:p w14:paraId="371B69E7" w14:textId="3D3206C9" w:rsidR="00406F9A" w:rsidRDefault="00406F9A">
          <w:pPr>
            <w:pStyle w:val="TOC2"/>
            <w:tabs>
              <w:tab w:val="right" w:leader="dot" w:pos="9350"/>
            </w:tabs>
            <w:rPr>
              <w:rFonts w:asciiTheme="minorHAnsi" w:eastAsiaTheme="minorEastAsia" w:hAnsiTheme="minorHAnsi" w:cstheme="minorBidi"/>
              <w:lang w:val="en-US"/>
            </w:rPr>
          </w:pPr>
          <w:hyperlink w:anchor="_Toc79370499" w:history="1">
            <w:r w:rsidRPr="000C2F29">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0499 \h </w:instrText>
            </w:r>
            <w:r>
              <w:rPr>
                <w:webHidden/>
              </w:rPr>
            </w:r>
            <w:r>
              <w:rPr>
                <w:webHidden/>
              </w:rPr>
              <w:fldChar w:fldCharType="separate"/>
            </w:r>
            <w:r>
              <w:rPr>
                <w:webHidden/>
              </w:rPr>
              <w:t>35</w:t>
            </w:r>
            <w:r>
              <w:rPr>
                <w:webHidden/>
              </w:rPr>
              <w:fldChar w:fldCharType="end"/>
            </w:r>
          </w:hyperlink>
        </w:p>
        <w:p w14:paraId="31BA914B" w14:textId="38DFF581" w:rsidR="00406F9A" w:rsidRDefault="00406F9A">
          <w:pPr>
            <w:pStyle w:val="TOC2"/>
            <w:tabs>
              <w:tab w:val="right" w:leader="dot" w:pos="9350"/>
            </w:tabs>
            <w:rPr>
              <w:rFonts w:asciiTheme="minorHAnsi" w:eastAsiaTheme="minorEastAsia" w:hAnsiTheme="minorHAnsi" w:cstheme="minorBidi"/>
              <w:lang w:val="en-US"/>
            </w:rPr>
          </w:pPr>
          <w:hyperlink w:anchor="_Toc79370500" w:history="1">
            <w:r w:rsidRPr="000C2F29">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370500 \h </w:instrText>
            </w:r>
            <w:r>
              <w:rPr>
                <w:webHidden/>
              </w:rPr>
            </w:r>
            <w:r>
              <w:rPr>
                <w:webHidden/>
              </w:rPr>
              <w:fldChar w:fldCharType="separate"/>
            </w:r>
            <w:r>
              <w:rPr>
                <w:webHidden/>
              </w:rPr>
              <w:t>35</w:t>
            </w:r>
            <w:r>
              <w:rPr>
                <w:webHidden/>
              </w:rPr>
              <w:fldChar w:fldCharType="end"/>
            </w:r>
          </w:hyperlink>
        </w:p>
        <w:p w14:paraId="5D64C3EF" w14:textId="3160633C" w:rsidR="00406F9A" w:rsidRDefault="00406F9A">
          <w:pPr>
            <w:pStyle w:val="TOC2"/>
            <w:tabs>
              <w:tab w:val="right" w:leader="dot" w:pos="9350"/>
            </w:tabs>
            <w:rPr>
              <w:rFonts w:asciiTheme="minorHAnsi" w:eastAsiaTheme="minorEastAsia" w:hAnsiTheme="minorHAnsi" w:cstheme="minorBidi"/>
              <w:lang w:val="en-US"/>
            </w:rPr>
          </w:pPr>
          <w:hyperlink w:anchor="_Toc79370501" w:history="1">
            <w:r w:rsidRPr="000C2F29">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0501 \h </w:instrText>
            </w:r>
            <w:r>
              <w:rPr>
                <w:webHidden/>
              </w:rPr>
            </w:r>
            <w:r>
              <w:rPr>
                <w:webHidden/>
              </w:rPr>
              <w:fldChar w:fldCharType="separate"/>
            </w:r>
            <w:r>
              <w:rPr>
                <w:webHidden/>
              </w:rPr>
              <w:t>35</w:t>
            </w:r>
            <w:r>
              <w:rPr>
                <w:webHidden/>
              </w:rPr>
              <w:fldChar w:fldCharType="end"/>
            </w:r>
          </w:hyperlink>
        </w:p>
        <w:p w14:paraId="7DBD91EB" w14:textId="462F93D4" w:rsidR="00406F9A" w:rsidRDefault="00406F9A">
          <w:pPr>
            <w:pStyle w:val="TOC1"/>
            <w:tabs>
              <w:tab w:val="right" w:leader="dot" w:pos="9350"/>
            </w:tabs>
            <w:rPr>
              <w:rFonts w:asciiTheme="minorHAnsi" w:eastAsiaTheme="minorEastAsia" w:hAnsiTheme="minorHAnsi" w:cstheme="minorBidi"/>
              <w:lang w:val="en-US"/>
            </w:rPr>
          </w:pPr>
          <w:hyperlink w:anchor="_Toc79370502" w:history="1">
            <w:r w:rsidRPr="000C2F29">
              <w:rPr>
                <w:rStyle w:val="Hyperlink"/>
              </w:rPr>
              <w:t>8 Cyber Security AI</w:t>
            </w:r>
            <w:r>
              <w:rPr>
                <w:webHidden/>
              </w:rPr>
              <w:tab/>
            </w:r>
            <w:r>
              <w:rPr>
                <w:webHidden/>
              </w:rPr>
              <w:fldChar w:fldCharType="begin"/>
            </w:r>
            <w:r>
              <w:rPr>
                <w:webHidden/>
              </w:rPr>
              <w:instrText xml:space="preserve"> PAGEREF _Toc79370502 \h </w:instrText>
            </w:r>
            <w:r>
              <w:rPr>
                <w:webHidden/>
              </w:rPr>
            </w:r>
            <w:r>
              <w:rPr>
                <w:webHidden/>
              </w:rPr>
              <w:fldChar w:fldCharType="separate"/>
            </w:r>
            <w:r>
              <w:rPr>
                <w:webHidden/>
              </w:rPr>
              <w:t>35</w:t>
            </w:r>
            <w:r>
              <w:rPr>
                <w:webHidden/>
              </w:rPr>
              <w:fldChar w:fldCharType="end"/>
            </w:r>
          </w:hyperlink>
        </w:p>
        <w:p w14:paraId="6C93EC5D" w14:textId="39D87987" w:rsidR="00406F9A" w:rsidRDefault="00406F9A">
          <w:pPr>
            <w:pStyle w:val="TOC2"/>
            <w:tabs>
              <w:tab w:val="right" w:leader="dot" w:pos="9350"/>
            </w:tabs>
            <w:rPr>
              <w:rFonts w:asciiTheme="minorHAnsi" w:eastAsiaTheme="minorEastAsia" w:hAnsiTheme="minorHAnsi" w:cstheme="minorBidi"/>
              <w:lang w:val="en-US"/>
            </w:rPr>
          </w:pPr>
          <w:hyperlink w:anchor="_Toc79370503" w:history="1">
            <w:r w:rsidRPr="000C2F29">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370503 \h </w:instrText>
            </w:r>
            <w:r>
              <w:rPr>
                <w:webHidden/>
              </w:rPr>
            </w:r>
            <w:r>
              <w:rPr>
                <w:webHidden/>
              </w:rPr>
              <w:fldChar w:fldCharType="separate"/>
            </w:r>
            <w:r>
              <w:rPr>
                <w:webHidden/>
              </w:rPr>
              <w:t>35</w:t>
            </w:r>
            <w:r>
              <w:rPr>
                <w:webHidden/>
              </w:rPr>
              <w:fldChar w:fldCharType="end"/>
            </w:r>
          </w:hyperlink>
        </w:p>
        <w:p w14:paraId="01DF9FB4" w14:textId="136E1C9D" w:rsidR="00406F9A" w:rsidRDefault="00406F9A">
          <w:pPr>
            <w:pStyle w:val="TOC2"/>
            <w:tabs>
              <w:tab w:val="right" w:leader="dot" w:pos="9350"/>
            </w:tabs>
            <w:rPr>
              <w:rFonts w:asciiTheme="minorHAnsi" w:eastAsiaTheme="minorEastAsia" w:hAnsiTheme="minorHAnsi" w:cstheme="minorBidi"/>
              <w:lang w:val="en-US"/>
            </w:rPr>
          </w:pPr>
          <w:hyperlink w:anchor="_Toc79370504" w:history="1">
            <w:r w:rsidRPr="000C2F29">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0504 \h </w:instrText>
            </w:r>
            <w:r>
              <w:rPr>
                <w:webHidden/>
              </w:rPr>
            </w:r>
            <w:r>
              <w:rPr>
                <w:webHidden/>
              </w:rPr>
              <w:fldChar w:fldCharType="separate"/>
            </w:r>
            <w:r>
              <w:rPr>
                <w:webHidden/>
              </w:rPr>
              <w:t>36</w:t>
            </w:r>
            <w:r>
              <w:rPr>
                <w:webHidden/>
              </w:rPr>
              <w:fldChar w:fldCharType="end"/>
            </w:r>
          </w:hyperlink>
        </w:p>
        <w:p w14:paraId="7AFE6FDD" w14:textId="2D17AF10" w:rsidR="00406F9A" w:rsidRDefault="00406F9A">
          <w:pPr>
            <w:pStyle w:val="TOC2"/>
            <w:tabs>
              <w:tab w:val="right" w:leader="dot" w:pos="9350"/>
            </w:tabs>
            <w:rPr>
              <w:rFonts w:asciiTheme="minorHAnsi" w:eastAsiaTheme="minorEastAsia" w:hAnsiTheme="minorHAnsi" w:cstheme="minorBidi"/>
              <w:lang w:val="en-US"/>
            </w:rPr>
          </w:pPr>
          <w:hyperlink w:anchor="_Toc79370505" w:history="1">
            <w:r w:rsidRPr="000C2F29">
              <w:rPr>
                <w:rStyle w:val="Hyperlink"/>
              </w:rPr>
              <w:t>Q. Mention ten use-cases as to how AI / ML can be used within Cyber Security use-cases.</w:t>
            </w:r>
            <w:r>
              <w:rPr>
                <w:webHidden/>
              </w:rPr>
              <w:tab/>
            </w:r>
            <w:r>
              <w:rPr>
                <w:webHidden/>
              </w:rPr>
              <w:fldChar w:fldCharType="begin"/>
            </w:r>
            <w:r>
              <w:rPr>
                <w:webHidden/>
              </w:rPr>
              <w:instrText xml:space="preserve"> PAGEREF _Toc79370505 \h </w:instrText>
            </w:r>
            <w:r>
              <w:rPr>
                <w:webHidden/>
              </w:rPr>
            </w:r>
            <w:r>
              <w:rPr>
                <w:webHidden/>
              </w:rPr>
              <w:fldChar w:fldCharType="separate"/>
            </w:r>
            <w:r>
              <w:rPr>
                <w:webHidden/>
              </w:rPr>
              <w:t>37</w:t>
            </w:r>
            <w:r>
              <w:rPr>
                <w:webHidden/>
              </w:rPr>
              <w:fldChar w:fldCharType="end"/>
            </w:r>
          </w:hyperlink>
        </w:p>
        <w:p w14:paraId="0E166953" w14:textId="4FAA68A1" w:rsidR="00406F9A" w:rsidRDefault="00406F9A">
          <w:pPr>
            <w:pStyle w:val="TOC2"/>
            <w:tabs>
              <w:tab w:val="right" w:leader="dot" w:pos="9350"/>
            </w:tabs>
            <w:rPr>
              <w:rFonts w:asciiTheme="minorHAnsi" w:eastAsiaTheme="minorEastAsia" w:hAnsiTheme="minorHAnsi" w:cstheme="minorBidi"/>
              <w:lang w:val="en-US"/>
            </w:rPr>
          </w:pPr>
          <w:hyperlink w:anchor="_Toc79370506" w:history="1">
            <w:r w:rsidRPr="000C2F29">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0506 \h </w:instrText>
            </w:r>
            <w:r>
              <w:rPr>
                <w:webHidden/>
              </w:rPr>
            </w:r>
            <w:r>
              <w:rPr>
                <w:webHidden/>
              </w:rPr>
              <w:fldChar w:fldCharType="separate"/>
            </w:r>
            <w:r>
              <w:rPr>
                <w:webHidden/>
              </w:rPr>
              <w:t>38</w:t>
            </w:r>
            <w:r>
              <w:rPr>
                <w:webHidden/>
              </w:rPr>
              <w:fldChar w:fldCharType="end"/>
            </w:r>
          </w:hyperlink>
        </w:p>
        <w:p w14:paraId="0CD35F43" w14:textId="70AA8870" w:rsidR="00406F9A" w:rsidRDefault="00406F9A">
          <w:pPr>
            <w:pStyle w:val="TOC2"/>
            <w:tabs>
              <w:tab w:val="right" w:leader="dot" w:pos="9350"/>
            </w:tabs>
            <w:rPr>
              <w:rFonts w:asciiTheme="minorHAnsi" w:eastAsiaTheme="minorEastAsia" w:hAnsiTheme="minorHAnsi" w:cstheme="minorBidi"/>
              <w:lang w:val="en-US"/>
            </w:rPr>
          </w:pPr>
          <w:hyperlink w:anchor="_Toc79370507" w:history="1">
            <w:r w:rsidRPr="000C2F29">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370507 \h </w:instrText>
            </w:r>
            <w:r>
              <w:rPr>
                <w:webHidden/>
              </w:rPr>
            </w:r>
            <w:r>
              <w:rPr>
                <w:webHidden/>
              </w:rPr>
              <w:fldChar w:fldCharType="separate"/>
            </w:r>
            <w:r>
              <w:rPr>
                <w:webHidden/>
              </w:rPr>
              <w:t>38</w:t>
            </w:r>
            <w:r>
              <w:rPr>
                <w:webHidden/>
              </w:rPr>
              <w:fldChar w:fldCharType="end"/>
            </w:r>
          </w:hyperlink>
        </w:p>
        <w:p w14:paraId="23FA331B" w14:textId="3C0C4659" w:rsidR="00406F9A" w:rsidRDefault="00406F9A">
          <w:pPr>
            <w:pStyle w:val="TOC1"/>
            <w:tabs>
              <w:tab w:val="right" w:leader="dot" w:pos="9350"/>
            </w:tabs>
            <w:rPr>
              <w:rFonts w:asciiTheme="minorHAnsi" w:eastAsiaTheme="minorEastAsia" w:hAnsiTheme="minorHAnsi" w:cstheme="minorBidi"/>
              <w:lang w:val="en-US"/>
            </w:rPr>
          </w:pPr>
          <w:hyperlink w:anchor="_Toc79370508" w:history="1">
            <w:r w:rsidRPr="000C2F29">
              <w:rPr>
                <w:rStyle w:val="Hyperlink"/>
              </w:rPr>
              <w:t>9 RPA: Robotic Process Automation</w:t>
            </w:r>
            <w:r>
              <w:rPr>
                <w:webHidden/>
              </w:rPr>
              <w:tab/>
            </w:r>
            <w:r>
              <w:rPr>
                <w:webHidden/>
              </w:rPr>
              <w:fldChar w:fldCharType="begin"/>
            </w:r>
            <w:r>
              <w:rPr>
                <w:webHidden/>
              </w:rPr>
              <w:instrText xml:space="preserve"> PAGEREF _Toc79370508 \h </w:instrText>
            </w:r>
            <w:r>
              <w:rPr>
                <w:webHidden/>
              </w:rPr>
            </w:r>
            <w:r>
              <w:rPr>
                <w:webHidden/>
              </w:rPr>
              <w:fldChar w:fldCharType="separate"/>
            </w:r>
            <w:r>
              <w:rPr>
                <w:webHidden/>
              </w:rPr>
              <w:t>39</w:t>
            </w:r>
            <w:r>
              <w:rPr>
                <w:webHidden/>
              </w:rPr>
              <w:fldChar w:fldCharType="end"/>
            </w:r>
          </w:hyperlink>
        </w:p>
        <w:p w14:paraId="50875B43" w14:textId="0C264D02" w:rsidR="00406F9A" w:rsidRDefault="00406F9A">
          <w:pPr>
            <w:pStyle w:val="TOC2"/>
            <w:tabs>
              <w:tab w:val="right" w:leader="dot" w:pos="9350"/>
            </w:tabs>
            <w:rPr>
              <w:rFonts w:asciiTheme="minorHAnsi" w:eastAsiaTheme="minorEastAsia" w:hAnsiTheme="minorHAnsi" w:cstheme="minorBidi"/>
              <w:lang w:val="en-US"/>
            </w:rPr>
          </w:pPr>
          <w:hyperlink w:anchor="_Toc79370509" w:history="1">
            <w:r w:rsidRPr="000C2F29">
              <w:rPr>
                <w:rStyle w:val="Hyperlink"/>
              </w:rPr>
              <w:t>Q. What is Robotic Process Automation? Explain in brief with a few examples.</w:t>
            </w:r>
            <w:r>
              <w:rPr>
                <w:webHidden/>
              </w:rPr>
              <w:tab/>
            </w:r>
            <w:r>
              <w:rPr>
                <w:webHidden/>
              </w:rPr>
              <w:fldChar w:fldCharType="begin"/>
            </w:r>
            <w:r>
              <w:rPr>
                <w:webHidden/>
              </w:rPr>
              <w:instrText xml:space="preserve"> PAGEREF _Toc79370509 \h </w:instrText>
            </w:r>
            <w:r>
              <w:rPr>
                <w:webHidden/>
              </w:rPr>
            </w:r>
            <w:r>
              <w:rPr>
                <w:webHidden/>
              </w:rPr>
              <w:fldChar w:fldCharType="separate"/>
            </w:r>
            <w:r>
              <w:rPr>
                <w:webHidden/>
              </w:rPr>
              <w:t>39</w:t>
            </w:r>
            <w:r>
              <w:rPr>
                <w:webHidden/>
              </w:rPr>
              <w:fldChar w:fldCharType="end"/>
            </w:r>
          </w:hyperlink>
        </w:p>
        <w:p w14:paraId="73C50BFA" w14:textId="5C8E691A" w:rsidR="00406F9A" w:rsidRDefault="00406F9A">
          <w:pPr>
            <w:pStyle w:val="TOC2"/>
            <w:tabs>
              <w:tab w:val="right" w:leader="dot" w:pos="9350"/>
            </w:tabs>
            <w:rPr>
              <w:rFonts w:asciiTheme="minorHAnsi" w:eastAsiaTheme="minorEastAsia" w:hAnsiTheme="minorHAnsi" w:cstheme="minorBidi"/>
              <w:lang w:val="en-US"/>
            </w:rPr>
          </w:pPr>
          <w:hyperlink w:anchor="_Toc79370510" w:history="1">
            <w:r w:rsidRPr="000C2F29">
              <w:rPr>
                <w:rStyle w:val="Hyperlink"/>
              </w:rPr>
              <w:t>Q. What is the difference between AI and RPA?</w:t>
            </w:r>
            <w:r>
              <w:rPr>
                <w:webHidden/>
              </w:rPr>
              <w:tab/>
            </w:r>
            <w:r>
              <w:rPr>
                <w:webHidden/>
              </w:rPr>
              <w:fldChar w:fldCharType="begin"/>
            </w:r>
            <w:r>
              <w:rPr>
                <w:webHidden/>
              </w:rPr>
              <w:instrText xml:space="preserve"> PAGEREF _Toc79370510 \h </w:instrText>
            </w:r>
            <w:r>
              <w:rPr>
                <w:webHidden/>
              </w:rPr>
            </w:r>
            <w:r>
              <w:rPr>
                <w:webHidden/>
              </w:rPr>
              <w:fldChar w:fldCharType="separate"/>
            </w:r>
            <w:r>
              <w:rPr>
                <w:webHidden/>
              </w:rPr>
              <w:t>40</w:t>
            </w:r>
            <w:r>
              <w:rPr>
                <w:webHidden/>
              </w:rPr>
              <w:fldChar w:fldCharType="end"/>
            </w:r>
          </w:hyperlink>
        </w:p>
        <w:p w14:paraId="69697293" w14:textId="067D46E0" w:rsidR="00406F9A" w:rsidRDefault="00406F9A">
          <w:pPr>
            <w:pStyle w:val="TOC2"/>
            <w:tabs>
              <w:tab w:val="right" w:leader="dot" w:pos="9350"/>
            </w:tabs>
            <w:rPr>
              <w:rFonts w:asciiTheme="minorHAnsi" w:eastAsiaTheme="minorEastAsia" w:hAnsiTheme="minorHAnsi" w:cstheme="minorBidi"/>
              <w:lang w:val="en-US"/>
            </w:rPr>
          </w:pPr>
          <w:hyperlink w:anchor="_Toc79370511" w:history="1">
            <w:r w:rsidRPr="000C2F29">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370511 \h </w:instrText>
            </w:r>
            <w:r>
              <w:rPr>
                <w:webHidden/>
              </w:rPr>
            </w:r>
            <w:r>
              <w:rPr>
                <w:webHidden/>
              </w:rPr>
              <w:fldChar w:fldCharType="separate"/>
            </w:r>
            <w:r>
              <w:rPr>
                <w:webHidden/>
              </w:rPr>
              <w:t>41</w:t>
            </w:r>
            <w:r>
              <w:rPr>
                <w:webHidden/>
              </w:rPr>
              <w:fldChar w:fldCharType="end"/>
            </w:r>
          </w:hyperlink>
        </w:p>
        <w:p w14:paraId="0D5D5BE1" w14:textId="4616EB84" w:rsidR="00406F9A" w:rsidRDefault="00406F9A">
          <w:pPr>
            <w:pStyle w:val="TOC2"/>
            <w:tabs>
              <w:tab w:val="right" w:leader="dot" w:pos="9350"/>
            </w:tabs>
            <w:rPr>
              <w:rFonts w:asciiTheme="minorHAnsi" w:eastAsiaTheme="minorEastAsia" w:hAnsiTheme="minorHAnsi" w:cstheme="minorBidi"/>
              <w:lang w:val="en-US"/>
            </w:rPr>
          </w:pPr>
          <w:hyperlink w:anchor="_Toc79370512" w:history="1">
            <w:r w:rsidRPr="000C2F29">
              <w:rPr>
                <w:rStyle w:val="Hyperlink"/>
              </w:rPr>
              <w:t>Q. What are the phases of RPA at an Enterprise Level?</w:t>
            </w:r>
            <w:r>
              <w:rPr>
                <w:webHidden/>
              </w:rPr>
              <w:tab/>
            </w:r>
            <w:r>
              <w:rPr>
                <w:webHidden/>
              </w:rPr>
              <w:fldChar w:fldCharType="begin"/>
            </w:r>
            <w:r>
              <w:rPr>
                <w:webHidden/>
              </w:rPr>
              <w:instrText xml:space="preserve"> PAGEREF _Toc79370512 \h </w:instrText>
            </w:r>
            <w:r>
              <w:rPr>
                <w:webHidden/>
              </w:rPr>
            </w:r>
            <w:r>
              <w:rPr>
                <w:webHidden/>
              </w:rPr>
              <w:fldChar w:fldCharType="separate"/>
            </w:r>
            <w:r>
              <w:rPr>
                <w:webHidden/>
              </w:rPr>
              <w:t>41</w:t>
            </w:r>
            <w:r>
              <w:rPr>
                <w:webHidden/>
              </w:rPr>
              <w:fldChar w:fldCharType="end"/>
            </w:r>
          </w:hyperlink>
        </w:p>
        <w:p w14:paraId="519A7E7C" w14:textId="224C24A4" w:rsidR="00406F9A" w:rsidRDefault="00406F9A">
          <w:pPr>
            <w:pStyle w:val="TOC2"/>
            <w:tabs>
              <w:tab w:val="right" w:leader="dot" w:pos="9350"/>
            </w:tabs>
            <w:rPr>
              <w:rFonts w:asciiTheme="minorHAnsi" w:eastAsiaTheme="minorEastAsia" w:hAnsiTheme="minorHAnsi" w:cstheme="minorBidi"/>
              <w:lang w:val="en-US"/>
            </w:rPr>
          </w:pPr>
          <w:hyperlink w:anchor="_Toc79370513" w:history="1">
            <w:r w:rsidRPr="000C2F29">
              <w:rPr>
                <w:rStyle w:val="Hyperlink"/>
              </w:rPr>
              <w:t>Q. Why are people doing RPA? Is it actually worth pursuing?</w:t>
            </w:r>
            <w:r>
              <w:rPr>
                <w:webHidden/>
              </w:rPr>
              <w:tab/>
            </w:r>
            <w:r>
              <w:rPr>
                <w:webHidden/>
              </w:rPr>
              <w:fldChar w:fldCharType="begin"/>
            </w:r>
            <w:r>
              <w:rPr>
                <w:webHidden/>
              </w:rPr>
              <w:instrText xml:space="preserve"> PAGEREF _Toc79370513 \h </w:instrText>
            </w:r>
            <w:r>
              <w:rPr>
                <w:webHidden/>
              </w:rPr>
            </w:r>
            <w:r>
              <w:rPr>
                <w:webHidden/>
              </w:rPr>
              <w:fldChar w:fldCharType="separate"/>
            </w:r>
            <w:r>
              <w:rPr>
                <w:webHidden/>
              </w:rPr>
              <w:t>42</w:t>
            </w:r>
            <w:r>
              <w:rPr>
                <w:webHidden/>
              </w:rPr>
              <w:fldChar w:fldCharType="end"/>
            </w:r>
          </w:hyperlink>
        </w:p>
        <w:p w14:paraId="2EF33A48" w14:textId="57FE098E" w:rsidR="00406F9A" w:rsidRDefault="00406F9A">
          <w:pPr>
            <w:pStyle w:val="TOC1"/>
            <w:tabs>
              <w:tab w:val="right" w:leader="dot" w:pos="9350"/>
            </w:tabs>
            <w:rPr>
              <w:rFonts w:asciiTheme="minorHAnsi" w:eastAsiaTheme="minorEastAsia" w:hAnsiTheme="minorHAnsi" w:cstheme="minorBidi"/>
              <w:lang w:val="en-US"/>
            </w:rPr>
          </w:pPr>
          <w:hyperlink w:anchor="_Toc79370514" w:history="1">
            <w:r w:rsidRPr="000C2F29">
              <w:rPr>
                <w:rStyle w:val="Hyperlink"/>
                <w:highlight w:val="yellow"/>
              </w:rPr>
              <w:t>10 GANs: Generative Adversarial Networks</w:t>
            </w:r>
            <w:r>
              <w:rPr>
                <w:webHidden/>
              </w:rPr>
              <w:tab/>
            </w:r>
            <w:r>
              <w:rPr>
                <w:webHidden/>
              </w:rPr>
              <w:fldChar w:fldCharType="begin"/>
            </w:r>
            <w:r>
              <w:rPr>
                <w:webHidden/>
              </w:rPr>
              <w:instrText xml:space="preserve"> PAGEREF _Toc79370514 \h </w:instrText>
            </w:r>
            <w:r>
              <w:rPr>
                <w:webHidden/>
              </w:rPr>
            </w:r>
            <w:r>
              <w:rPr>
                <w:webHidden/>
              </w:rPr>
              <w:fldChar w:fldCharType="separate"/>
            </w:r>
            <w:r>
              <w:rPr>
                <w:webHidden/>
              </w:rPr>
              <w:t>43</w:t>
            </w:r>
            <w:r>
              <w:rPr>
                <w:webHidden/>
              </w:rPr>
              <w:fldChar w:fldCharType="end"/>
            </w:r>
          </w:hyperlink>
        </w:p>
        <w:p w14:paraId="440FB0D3" w14:textId="4C4FA808" w:rsidR="00406F9A" w:rsidRDefault="00406F9A">
          <w:pPr>
            <w:pStyle w:val="TOC2"/>
            <w:tabs>
              <w:tab w:val="right" w:leader="dot" w:pos="9350"/>
            </w:tabs>
            <w:rPr>
              <w:rFonts w:asciiTheme="minorHAnsi" w:eastAsiaTheme="minorEastAsia" w:hAnsiTheme="minorHAnsi" w:cstheme="minorBidi"/>
              <w:lang w:val="en-US"/>
            </w:rPr>
          </w:pPr>
          <w:hyperlink w:anchor="_Toc79370515" w:history="1">
            <w:r w:rsidRPr="000C2F29">
              <w:rPr>
                <w:rStyle w:val="Hyperlink"/>
              </w:rPr>
              <w:t>Q. What are GANs?</w:t>
            </w:r>
            <w:r>
              <w:rPr>
                <w:webHidden/>
              </w:rPr>
              <w:tab/>
            </w:r>
            <w:r>
              <w:rPr>
                <w:webHidden/>
              </w:rPr>
              <w:fldChar w:fldCharType="begin"/>
            </w:r>
            <w:r>
              <w:rPr>
                <w:webHidden/>
              </w:rPr>
              <w:instrText xml:space="preserve"> PAGEREF _Toc79370515 \h </w:instrText>
            </w:r>
            <w:r>
              <w:rPr>
                <w:webHidden/>
              </w:rPr>
            </w:r>
            <w:r>
              <w:rPr>
                <w:webHidden/>
              </w:rPr>
              <w:fldChar w:fldCharType="separate"/>
            </w:r>
            <w:r>
              <w:rPr>
                <w:webHidden/>
              </w:rPr>
              <w:t>43</w:t>
            </w:r>
            <w:r>
              <w:rPr>
                <w:webHidden/>
              </w:rPr>
              <w:fldChar w:fldCharType="end"/>
            </w:r>
          </w:hyperlink>
        </w:p>
        <w:p w14:paraId="28FF723C" w14:textId="5B08824F" w:rsidR="00406F9A" w:rsidRDefault="00406F9A">
          <w:pPr>
            <w:pStyle w:val="TOC2"/>
            <w:tabs>
              <w:tab w:val="right" w:leader="dot" w:pos="9350"/>
            </w:tabs>
            <w:rPr>
              <w:rFonts w:asciiTheme="minorHAnsi" w:eastAsiaTheme="minorEastAsia" w:hAnsiTheme="minorHAnsi" w:cstheme="minorBidi"/>
              <w:lang w:val="en-US"/>
            </w:rPr>
          </w:pPr>
          <w:hyperlink w:anchor="_Toc79370516" w:history="1">
            <w:r w:rsidRPr="000C2F29">
              <w:rPr>
                <w:rStyle w:val="Hyperlink"/>
              </w:rPr>
              <w:t>Q. Provide an overall system view of GANs.</w:t>
            </w:r>
            <w:r>
              <w:rPr>
                <w:webHidden/>
              </w:rPr>
              <w:tab/>
            </w:r>
            <w:r>
              <w:rPr>
                <w:webHidden/>
              </w:rPr>
              <w:fldChar w:fldCharType="begin"/>
            </w:r>
            <w:r>
              <w:rPr>
                <w:webHidden/>
              </w:rPr>
              <w:instrText xml:space="preserve"> PAGEREF _Toc79370516 \h </w:instrText>
            </w:r>
            <w:r>
              <w:rPr>
                <w:webHidden/>
              </w:rPr>
            </w:r>
            <w:r>
              <w:rPr>
                <w:webHidden/>
              </w:rPr>
              <w:fldChar w:fldCharType="separate"/>
            </w:r>
            <w:r>
              <w:rPr>
                <w:webHidden/>
              </w:rPr>
              <w:t>43</w:t>
            </w:r>
            <w:r>
              <w:rPr>
                <w:webHidden/>
              </w:rPr>
              <w:fldChar w:fldCharType="end"/>
            </w:r>
          </w:hyperlink>
        </w:p>
        <w:p w14:paraId="6ACE2AA1" w14:textId="285E8C63" w:rsidR="00406F9A" w:rsidRDefault="00406F9A">
          <w:pPr>
            <w:pStyle w:val="TOC2"/>
            <w:tabs>
              <w:tab w:val="right" w:leader="dot" w:pos="9350"/>
            </w:tabs>
            <w:rPr>
              <w:rFonts w:asciiTheme="minorHAnsi" w:eastAsiaTheme="minorEastAsia" w:hAnsiTheme="minorHAnsi" w:cstheme="minorBidi"/>
              <w:lang w:val="en-US"/>
            </w:rPr>
          </w:pPr>
          <w:hyperlink w:anchor="_Toc79370517" w:history="1">
            <w:r w:rsidRPr="000C2F29">
              <w:rPr>
                <w:rStyle w:val="Hyperlink"/>
              </w:rPr>
              <w:t>Q. Explain some uses-cases on the variations of GANs.</w:t>
            </w:r>
            <w:r>
              <w:rPr>
                <w:webHidden/>
              </w:rPr>
              <w:tab/>
            </w:r>
            <w:r>
              <w:rPr>
                <w:webHidden/>
              </w:rPr>
              <w:fldChar w:fldCharType="begin"/>
            </w:r>
            <w:r>
              <w:rPr>
                <w:webHidden/>
              </w:rPr>
              <w:instrText xml:space="preserve"> PAGEREF _Toc79370517 \h </w:instrText>
            </w:r>
            <w:r>
              <w:rPr>
                <w:webHidden/>
              </w:rPr>
            </w:r>
            <w:r>
              <w:rPr>
                <w:webHidden/>
              </w:rPr>
              <w:fldChar w:fldCharType="separate"/>
            </w:r>
            <w:r>
              <w:rPr>
                <w:webHidden/>
              </w:rPr>
              <w:t>43</w:t>
            </w:r>
            <w:r>
              <w:rPr>
                <w:webHidden/>
              </w:rPr>
              <w:fldChar w:fldCharType="end"/>
            </w:r>
          </w:hyperlink>
        </w:p>
        <w:p w14:paraId="02466398" w14:textId="2874358B" w:rsidR="00406F9A" w:rsidRDefault="00406F9A">
          <w:pPr>
            <w:pStyle w:val="TOC2"/>
            <w:tabs>
              <w:tab w:val="right" w:leader="dot" w:pos="9350"/>
            </w:tabs>
            <w:rPr>
              <w:rFonts w:asciiTheme="minorHAnsi" w:eastAsiaTheme="minorEastAsia" w:hAnsiTheme="minorHAnsi" w:cstheme="minorBidi"/>
              <w:lang w:val="en-US"/>
            </w:rPr>
          </w:pPr>
          <w:hyperlink w:anchor="_Toc79370518" w:history="1">
            <w:r w:rsidRPr="000C2F29">
              <w:rPr>
                <w:rStyle w:val="Hyperlink"/>
              </w:rPr>
              <w:t>Q. Name some popular tools used for GANs.</w:t>
            </w:r>
            <w:r>
              <w:rPr>
                <w:webHidden/>
              </w:rPr>
              <w:tab/>
            </w:r>
            <w:r>
              <w:rPr>
                <w:webHidden/>
              </w:rPr>
              <w:fldChar w:fldCharType="begin"/>
            </w:r>
            <w:r>
              <w:rPr>
                <w:webHidden/>
              </w:rPr>
              <w:instrText xml:space="preserve"> PAGEREF _Toc79370518 \h </w:instrText>
            </w:r>
            <w:r>
              <w:rPr>
                <w:webHidden/>
              </w:rPr>
            </w:r>
            <w:r>
              <w:rPr>
                <w:webHidden/>
              </w:rPr>
              <w:fldChar w:fldCharType="separate"/>
            </w:r>
            <w:r>
              <w:rPr>
                <w:webHidden/>
              </w:rPr>
              <w:t>43</w:t>
            </w:r>
            <w:r>
              <w:rPr>
                <w:webHidden/>
              </w:rPr>
              <w:fldChar w:fldCharType="end"/>
            </w:r>
          </w:hyperlink>
        </w:p>
        <w:p w14:paraId="694B8694" w14:textId="50603EA2"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1" w:name="_Toc79370455"/>
      <w:r>
        <w:lastRenderedPageBreak/>
        <w:t>List of Figures</w:t>
      </w:r>
      <w:bookmarkEnd w:id="1"/>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2" w:name="_Toc79370456"/>
      <w:r w:rsidRPr="00E064F4">
        <w:rPr>
          <w:rFonts w:asciiTheme="minorHAnsi" w:hAnsiTheme="minorHAnsi"/>
        </w:rPr>
        <w:lastRenderedPageBreak/>
        <w:t>Introduction</w:t>
      </w:r>
      <w:bookmarkEnd w:id="2"/>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3" w:name="_Toc79370457"/>
      <w:r w:rsidRPr="00E064F4">
        <w:t>Q. What is the Gartner Hype Cycle</w:t>
      </w:r>
      <w:r w:rsidR="00E064F4" w:rsidRPr="00E064F4">
        <w:t>?</w:t>
      </w:r>
      <w:bookmarkEnd w:id="3"/>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4" w:name="_Toc79274700"/>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4"/>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5" w:name="_Toc79370458"/>
      <w:r>
        <w:t>Structure of the blog</w:t>
      </w:r>
      <w:bookmarkEnd w:id="5"/>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6" w:name="_Toc79370459"/>
      <w:r w:rsidRPr="00433F57">
        <w:rPr>
          <w:b/>
        </w:rPr>
        <w:t>Part A: Topic-Based Questions</w:t>
      </w:r>
      <w:bookmarkEnd w:id="6"/>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7" w:name="_Toc79274701"/>
      <w:r>
        <w:lastRenderedPageBreak/>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7"/>
    </w:p>
    <w:p w14:paraId="16EE614C" w14:textId="77777777" w:rsidR="00182139" w:rsidRDefault="00182139" w:rsidP="00A06924"/>
    <w:p w14:paraId="66C7A1B8" w14:textId="7B208E4D" w:rsidR="00182139" w:rsidRDefault="00182139" w:rsidP="00333B18">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333B18">
      <w:pPr>
        <w:pStyle w:val="ListParagraph"/>
        <w:numPr>
          <w:ilvl w:val="0"/>
          <w:numId w:val="1"/>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333B18">
      <w:pPr>
        <w:pStyle w:val="ListParagraph"/>
        <w:numPr>
          <w:ilvl w:val="0"/>
          <w:numId w:val="1"/>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8" w:name="_Toc79370460"/>
      <w:r>
        <w:lastRenderedPageBreak/>
        <w:t xml:space="preserve">1 </w:t>
      </w:r>
      <w:r w:rsidR="002546EE">
        <w:t>AutoML</w:t>
      </w:r>
      <w:bookmarkEnd w:id="8"/>
    </w:p>
    <w:p w14:paraId="6C181A50" w14:textId="0FA815BA" w:rsidR="005B1A04" w:rsidRDefault="008F7C93" w:rsidP="008F7C93">
      <w:pPr>
        <w:pStyle w:val="Heading2"/>
      </w:pPr>
      <w:bookmarkStart w:id="9" w:name="_Toc79370461"/>
      <w:r w:rsidRPr="008F7C93">
        <w:t xml:space="preserve">Q. </w:t>
      </w:r>
      <w:r>
        <w:t>What is Auto ML and how does it work?</w:t>
      </w:r>
      <w:bookmarkEnd w:id="9"/>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10" w:name="_Toc79274702"/>
      <w:r>
        <w:t xml:space="preserve">Figure </w:t>
      </w:r>
      <w:r>
        <w:fldChar w:fldCharType="begin"/>
      </w:r>
      <w:r>
        <w:instrText xml:space="preserve"> SEQ Figure \* ARABIC </w:instrText>
      </w:r>
      <w:r>
        <w:fldChar w:fldCharType="separate"/>
      </w:r>
      <w:r w:rsidR="008D5BD4">
        <w:t>3</w:t>
      </w:r>
      <w:r>
        <w:fldChar w:fldCharType="end"/>
      </w:r>
      <w:r>
        <w:t>: AutoML Workflow</w:t>
      </w:r>
      <w:bookmarkEnd w:id="10"/>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1" w:name="_Toc79370462"/>
      <w:r>
        <w:t>Q.</w:t>
      </w:r>
      <w:r w:rsidR="002F4D51">
        <w:t xml:space="preserve"> </w:t>
      </w:r>
      <w:r w:rsidR="00885E13">
        <w:t>What are some ways to implement AutoML?</w:t>
      </w:r>
      <w:bookmarkEnd w:id="11"/>
    </w:p>
    <w:p w14:paraId="30298BCB" w14:textId="71E9FED8" w:rsidR="00CA550A" w:rsidRDefault="00CA550A" w:rsidP="00CA550A">
      <w:r>
        <w:t>A. Following are some of the popular ways to implement AutoML:</w:t>
      </w:r>
    </w:p>
    <w:p w14:paraId="42573DFD" w14:textId="37D825E4" w:rsidR="00CA550A" w:rsidRDefault="00CA550A" w:rsidP="00333B18">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333B18">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333B18">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333B18">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333B18">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333B18">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333B18">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2" w:name="_Toc79370463"/>
      <w:r>
        <w:t>Q. What is transfer learning and how does it compare to a neural architecture approach?</w:t>
      </w:r>
      <w:bookmarkEnd w:id="12"/>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3" w:name="_Toc79370464"/>
      <w:r>
        <w:lastRenderedPageBreak/>
        <w:t>Q. What is GitHub’s copilot?</w:t>
      </w:r>
      <w:r w:rsidR="00BA01F4">
        <w:t xml:space="preserve"> Is it an implementation of AutoML – explain!</w:t>
      </w:r>
      <w:bookmarkEnd w:id="13"/>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4" w:name="_Toc79370465"/>
      <w:r>
        <w:t xml:space="preserve">Q. </w:t>
      </w:r>
      <w:r w:rsidR="00B732F4">
        <w:t>How does AutoML work?</w:t>
      </w:r>
      <w:bookmarkEnd w:id="14"/>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333B18">
      <w:pPr>
        <w:pStyle w:val="ListParagraph"/>
        <w:numPr>
          <w:ilvl w:val="0"/>
          <w:numId w:val="3"/>
        </w:numPr>
      </w:pPr>
      <w:r>
        <w:t>Gathering the data</w:t>
      </w:r>
    </w:p>
    <w:p w14:paraId="0E5D2911" w14:textId="6643588C" w:rsidR="00832B03" w:rsidRDefault="00832B03" w:rsidP="00333B18">
      <w:pPr>
        <w:pStyle w:val="ListParagraph"/>
        <w:numPr>
          <w:ilvl w:val="0"/>
          <w:numId w:val="3"/>
        </w:numPr>
      </w:pPr>
      <w:r>
        <w:t>Preparing the Data</w:t>
      </w:r>
    </w:p>
    <w:p w14:paraId="40A8E679" w14:textId="6984530F" w:rsidR="00832B03" w:rsidRDefault="00832B03" w:rsidP="00333B18">
      <w:pPr>
        <w:pStyle w:val="ListParagraph"/>
        <w:numPr>
          <w:ilvl w:val="0"/>
          <w:numId w:val="3"/>
        </w:numPr>
      </w:pPr>
      <w:r>
        <w:t xml:space="preserve">Training </w:t>
      </w:r>
    </w:p>
    <w:p w14:paraId="14735A24" w14:textId="598F8B51" w:rsidR="00832B03" w:rsidRDefault="00832B03" w:rsidP="00333B18">
      <w:pPr>
        <w:pStyle w:val="ListParagraph"/>
        <w:numPr>
          <w:ilvl w:val="0"/>
          <w:numId w:val="3"/>
        </w:numPr>
      </w:pPr>
      <w:r>
        <w:t>Evaluation</w:t>
      </w:r>
    </w:p>
    <w:p w14:paraId="72E07EBC" w14:textId="2810FAF4" w:rsidR="00832B03" w:rsidRDefault="00832B03" w:rsidP="00333B18">
      <w:pPr>
        <w:pStyle w:val="ListParagraph"/>
        <w:numPr>
          <w:ilvl w:val="0"/>
          <w:numId w:val="3"/>
        </w:numPr>
      </w:pPr>
      <w:r>
        <w:t>Testing</w:t>
      </w:r>
    </w:p>
    <w:p w14:paraId="2E7821CE" w14:textId="688522FC" w:rsidR="00832B03" w:rsidRDefault="00832B03" w:rsidP="00333B18">
      <w:pPr>
        <w:pStyle w:val="ListParagraph"/>
        <w:numPr>
          <w:ilvl w:val="0"/>
          <w:numId w:val="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5" w:name="_Toc79370466"/>
      <w:r>
        <w:t xml:space="preserve">2 </w:t>
      </w:r>
      <w:r w:rsidR="006C090D">
        <w:t>MLOps</w:t>
      </w:r>
      <w:bookmarkEnd w:id="15"/>
    </w:p>
    <w:p w14:paraId="3F2F83A3" w14:textId="460F409B" w:rsidR="00226393" w:rsidRDefault="00756B91" w:rsidP="00756B91">
      <w:pPr>
        <w:pStyle w:val="Heading2"/>
      </w:pPr>
      <w:bookmarkStart w:id="16" w:name="_Toc79370467"/>
      <w:r>
        <w:t>Q. What is MLOps and how does it work?</w:t>
      </w:r>
      <w:bookmarkEnd w:id="16"/>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7" w:name="_Toc79274703"/>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7"/>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8" w:name="_Toc79370468"/>
      <w:r>
        <w:t xml:space="preserve">Q. What are some of the ways to push a </w:t>
      </w:r>
      <w:r w:rsidR="0023568F">
        <w:t>AI</w:t>
      </w:r>
      <w:r>
        <w:t>/</w:t>
      </w:r>
      <w:r w:rsidR="0023568F">
        <w:t>ML</w:t>
      </w:r>
      <w:r>
        <w:t xml:space="preserve"> model to production?</w:t>
      </w:r>
      <w:bookmarkEnd w:id="18"/>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9" w:name="_Toc79274704"/>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9"/>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333B18">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333B18">
      <w:pPr>
        <w:pStyle w:val="ListParagraph"/>
        <w:numPr>
          <w:ilvl w:val="1"/>
          <w:numId w:val="4"/>
        </w:numPr>
      </w:pPr>
      <w:r w:rsidRPr="0060257C">
        <w:t>Data Ingestion</w:t>
      </w:r>
    </w:p>
    <w:p w14:paraId="5350456A" w14:textId="547CC4F8" w:rsidR="0060257C" w:rsidRDefault="0060257C" w:rsidP="00333B18">
      <w:pPr>
        <w:pStyle w:val="ListParagraph"/>
        <w:numPr>
          <w:ilvl w:val="1"/>
          <w:numId w:val="4"/>
        </w:numPr>
      </w:pPr>
      <w:r>
        <w:t>Exploratory Data Analysis (using RAD Tools)</w:t>
      </w:r>
    </w:p>
    <w:p w14:paraId="43C8A93C" w14:textId="519D43D8" w:rsidR="0060257C" w:rsidRDefault="0060257C" w:rsidP="00333B18">
      <w:pPr>
        <w:pStyle w:val="ListParagraph"/>
        <w:numPr>
          <w:ilvl w:val="1"/>
          <w:numId w:val="4"/>
        </w:numPr>
      </w:pPr>
      <w:r>
        <w:t>Validation</w:t>
      </w:r>
    </w:p>
    <w:p w14:paraId="1940A8F0" w14:textId="00977208" w:rsidR="0060257C" w:rsidRDefault="0060257C" w:rsidP="00333B18">
      <w:pPr>
        <w:pStyle w:val="ListParagraph"/>
        <w:numPr>
          <w:ilvl w:val="1"/>
          <w:numId w:val="4"/>
        </w:numPr>
      </w:pPr>
      <w:r>
        <w:t>Data Wrangling</w:t>
      </w:r>
    </w:p>
    <w:p w14:paraId="4CFE436B" w14:textId="7F789D27" w:rsidR="0060257C" w:rsidRDefault="0060257C" w:rsidP="00333B18">
      <w:pPr>
        <w:pStyle w:val="ListParagraph"/>
        <w:numPr>
          <w:ilvl w:val="1"/>
          <w:numId w:val="4"/>
        </w:numPr>
      </w:pPr>
      <w:r>
        <w:t>Data Splitting</w:t>
      </w:r>
    </w:p>
    <w:p w14:paraId="1ADA9A97" w14:textId="4895D0E7" w:rsidR="0060257C" w:rsidRPr="0060257C" w:rsidRDefault="0060257C" w:rsidP="00333B18">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333B18">
      <w:pPr>
        <w:pStyle w:val="ListParagraph"/>
        <w:numPr>
          <w:ilvl w:val="1"/>
          <w:numId w:val="4"/>
        </w:numPr>
      </w:pPr>
      <w:r>
        <w:t>Model Training</w:t>
      </w:r>
    </w:p>
    <w:p w14:paraId="7720AFDB" w14:textId="2C685204" w:rsidR="00856CEF" w:rsidRDefault="00856CEF" w:rsidP="00333B18">
      <w:pPr>
        <w:pStyle w:val="ListParagraph"/>
        <w:numPr>
          <w:ilvl w:val="1"/>
          <w:numId w:val="4"/>
        </w:numPr>
      </w:pPr>
      <w:r>
        <w:lastRenderedPageBreak/>
        <w:t>Model Evaluation</w:t>
      </w:r>
    </w:p>
    <w:p w14:paraId="391F29BD" w14:textId="518731D8" w:rsidR="00856CEF" w:rsidRDefault="00856CEF" w:rsidP="00333B18">
      <w:pPr>
        <w:pStyle w:val="ListParagraph"/>
        <w:numPr>
          <w:ilvl w:val="1"/>
          <w:numId w:val="4"/>
        </w:numPr>
      </w:pPr>
      <w:r>
        <w:t>Model Testing</w:t>
      </w:r>
    </w:p>
    <w:p w14:paraId="4A9016B1" w14:textId="71419D09" w:rsidR="00856CEF" w:rsidRDefault="00856CEF" w:rsidP="00333B18">
      <w:pPr>
        <w:pStyle w:val="ListParagraph"/>
        <w:numPr>
          <w:ilvl w:val="1"/>
          <w:numId w:val="4"/>
        </w:numPr>
      </w:pPr>
      <w:r>
        <w:t>Model Packaging</w:t>
      </w:r>
    </w:p>
    <w:p w14:paraId="7D325AD3" w14:textId="7EB41987" w:rsidR="00856CEF" w:rsidRDefault="00856CEF" w:rsidP="00333B18">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333B18">
      <w:pPr>
        <w:pStyle w:val="ListParagraph"/>
        <w:numPr>
          <w:ilvl w:val="1"/>
          <w:numId w:val="4"/>
        </w:numPr>
      </w:pPr>
      <w:r>
        <w:t>Model Serving</w:t>
      </w:r>
    </w:p>
    <w:p w14:paraId="5B0F0AE5" w14:textId="6156DB9D" w:rsidR="00856CEF" w:rsidRDefault="00856CEF" w:rsidP="00333B18">
      <w:pPr>
        <w:pStyle w:val="ListParagraph"/>
        <w:numPr>
          <w:ilvl w:val="1"/>
          <w:numId w:val="4"/>
        </w:numPr>
      </w:pPr>
      <w:r>
        <w:t>Model Performance Monitoring</w:t>
      </w:r>
    </w:p>
    <w:p w14:paraId="5C340AB2" w14:textId="5E3424FF" w:rsidR="00856CEF" w:rsidRDefault="00856CEF" w:rsidP="00333B18">
      <w:pPr>
        <w:pStyle w:val="ListParagraph"/>
        <w:numPr>
          <w:ilvl w:val="1"/>
          <w:numId w:val="4"/>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20" w:name="_Toc79274705"/>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20"/>
    </w:p>
    <w:p w14:paraId="5D3A97B0" w14:textId="4544A36A" w:rsidR="00973F03" w:rsidRDefault="00973F03" w:rsidP="00973F03">
      <w:pPr>
        <w:pStyle w:val="Heading2"/>
      </w:pPr>
      <w:bookmarkStart w:id="21" w:name="_Toc79370469"/>
      <w:r>
        <w:t>Q. Explain how the MLOps lifecycle can be applied</w:t>
      </w:r>
      <w:r w:rsidR="00B46140">
        <w:t xml:space="preserve"> at an Enterprise level</w:t>
      </w:r>
      <w:r w:rsidR="00B80C64">
        <w:t>.</w:t>
      </w:r>
      <w:bookmarkEnd w:id="21"/>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2" w:name="_Toc79274706"/>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2"/>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333B18">
      <w:pPr>
        <w:pStyle w:val="ListParagraph"/>
        <w:numPr>
          <w:ilvl w:val="0"/>
          <w:numId w:val="5"/>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333B18">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333B18">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3" w:name="_Toc79370470"/>
      <w:r>
        <w:lastRenderedPageBreak/>
        <w:t>Q. What is the difference between MLOps and DevOps?</w:t>
      </w:r>
      <w:bookmarkEnd w:id="23"/>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267BA">
      <w:pPr>
        <w:pStyle w:val="Heading2"/>
      </w:pPr>
      <w:bookmarkStart w:id="24" w:name="_Toc79370471"/>
      <w:r>
        <w:lastRenderedPageBreak/>
        <w:t>Q.</w:t>
      </w:r>
      <w:r w:rsidR="00B15996">
        <w:t xml:space="preserve"> What are the components of MLOps?</w:t>
      </w:r>
      <w:bookmarkEnd w:id="24"/>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333B18">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333B18">
      <w:pPr>
        <w:pStyle w:val="ListParagraph"/>
        <w:numPr>
          <w:ilvl w:val="0"/>
          <w:numId w:val="6"/>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333B18">
      <w:pPr>
        <w:pStyle w:val="ListParagraph"/>
        <w:numPr>
          <w:ilvl w:val="0"/>
          <w:numId w:val="6"/>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5" w:name="_Toc79370472"/>
      <w:r>
        <w:t xml:space="preserve">3 </w:t>
      </w:r>
      <w:r w:rsidR="006C090D">
        <w:t>AI Cloud Service</w:t>
      </w:r>
      <w:bookmarkEnd w:id="25"/>
    </w:p>
    <w:p w14:paraId="58EF2E46" w14:textId="03932B1D" w:rsidR="00226393" w:rsidRDefault="002273A3" w:rsidP="002273A3">
      <w:pPr>
        <w:pStyle w:val="Heading2"/>
      </w:pPr>
      <w:bookmarkStart w:id="26" w:name="_Toc79370473"/>
      <w:r>
        <w:t>Q. What is an API? How do we deploy our own API to productionalize a ML Model?</w:t>
      </w:r>
      <w:bookmarkEnd w:id="26"/>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333B18">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333B18">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7" w:name="_Toc79370474"/>
      <w:r>
        <w:t>Q. What are the popular Cloud Services that support AI implementations? Explain!</w:t>
      </w:r>
      <w:bookmarkEnd w:id="27"/>
    </w:p>
    <w:p w14:paraId="1DDF0677" w14:textId="1C3A3DFA"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onal component to cloud computing.</w:t>
      </w:r>
      <w:r w:rsidR="000851AC">
        <w:t xml:space="preserve"> There are multiple options in the market, so it would depend on the use-cases being tackled. Let’s discuss a few of the popular ones:</w:t>
      </w:r>
    </w:p>
    <w:p w14:paraId="056BE774" w14:textId="0BBD7289" w:rsidR="00B5533D" w:rsidRDefault="0030658C" w:rsidP="00333B18">
      <w:pPr>
        <w:pStyle w:val="ListParagraph"/>
        <w:numPr>
          <w:ilvl w:val="0"/>
          <w:numId w:val="8"/>
        </w:numPr>
      </w:pPr>
      <w:r w:rsidRPr="00695E7A">
        <w:rPr>
          <w:b/>
        </w:rPr>
        <w:t>Google’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333B18">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2179C2AA" w:rsidR="002273A3" w:rsidRDefault="0030658C" w:rsidP="00333B18">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Azure has been grabbing more market share over the years because it has been doing a lot right in the machine learning space. Azure Machine Learning is a no-code, drag and drop interface to perform machine learning at scale along with model management.</w:t>
      </w:r>
      <w:r w:rsidR="00D17585">
        <w:tab/>
      </w:r>
    </w:p>
    <w:p w14:paraId="631D0679" w14:textId="5124E1D7" w:rsidR="002273A3" w:rsidRDefault="002273A3" w:rsidP="002273A3">
      <w:pPr>
        <w:pStyle w:val="Heading2"/>
      </w:pPr>
      <w:bookmarkStart w:id="28" w:name="_Toc79370475"/>
      <w:r>
        <w:t>Q. What Cloud Service would you prefer? Why?</w:t>
      </w:r>
      <w:bookmarkEnd w:id="28"/>
    </w:p>
    <w:p w14:paraId="3E35DE98" w14:textId="37C17B31" w:rsidR="00105EDF" w:rsidRDefault="00105EDF" w:rsidP="006E4C2B">
      <w:r>
        <w:t>This is a critical thinking question. It relies on your understanding of the use-case, cloud services and confidence in implementing scalable solutions. Probe more into the functionality or use-case the interviewer is asking about. There are multiple factors one can consider:</w:t>
      </w:r>
    </w:p>
    <w:p w14:paraId="1573D540" w14:textId="1BC7B03D" w:rsidR="00105EDF" w:rsidRDefault="00105EDF" w:rsidP="00333B18">
      <w:pPr>
        <w:pStyle w:val="ListParagraph"/>
        <w:numPr>
          <w:ilvl w:val="0"/>
          <w:numId w:val="9"/>
        </w:numPr>
      </w:pPr>
      <w:r>
        <w:t>Is the existing data on on-prem servers or already on a cloud platform?</w:t>
      </w:r>
    </w:p>
    <w:p w14:paraId="56C0D486" w14:textId="5D4F0912" w:rsidR="00105EDF" w:rsidRDefault="00105EDF" w:rsidP="00333B18">
      <w:pPr>
        <w:pStyle w:val="ListParagraph"/>
        <w:numPr>
          <w:ilvl w:val="0"/>
          <w:numId w:val="9"/>
        </w:numPr>
      </w:pPr>
      <w:r>
        <w:t>Does the team already use an existing AI Cloud Service Provider?</w:t>
      </w:r>
    </w:p>
    <w:p w14:paraId="3C1BCDEF" w14:textId="08AC9C43" w:rsidR="00105EDF" w:rsidRDefault="00105EDF" w:rsidP="00333B18">
      <w:pPr>
        <w:pStyle w:val="ListParagraph"/>
        <w:numPr>
          <w:ilvl w:val="0"/>
          <w:numId w:val="9"/>
        </w:numPr>
      </w:pPr>
      <w:r>
        <w:t>What is the skillset of the team on the cloud platform?</w:t>
      </w:r>
    </w:p>
    <w:p w14:paraId="60F37846" w14:textId="62B2B3A9" w:rsidR="00105EDF" w:rsidRDefault="00105EDF" w:rsidP="00333B18">
      <w:pPr>
        <w:pStyle w:val="ListParagraph"/>
        <w:numPr>
          <w:ilvl w:val="0"/>
          <w:numId w:val="9"/>
        </w:numPr>
      </w:pPr>
      <w:r>
        <w:t>What is the nature of machine learning being performed?</w:t>
      </w:r>
    </w:p>
    <w:p w14:paraId="7CA34B4F" w14:textId="03466410" w:rsidR="00105EDF" w:rsidRDefault="00105EDF" w:rsidP="00333B18">
      <w:pPr>
        <w:pStyle w:val="ListParagraph"/>
        <w:numPr>
          <w:ilvl w:val="0"/>
          <w:numId w:val="9"/>
        </w:numPr>
      </w:pPr>
      <w:r>
        <w:t xml:space="preserve">What sort of </w:t>
      </w:r>
      <w:r w:rsidR="00AC189A">
        <w:t>architectural needs will the project have and what are the associated costs?</w:t>
      </w:r>
    </w:p>
    <w:p w14:paraId="3E7963EC" w14:textId="1BECB26C" w:rsidR="00AC189A" w:rsidRDefault="00AC189A" w:rsidP="00333B18">
      <w:pPr>
        <w:pStyle w:val="ListParagraph"/>
        <w:numPr>
          <w:ilvl w:val="0"/>
          <w:numId w:val="9"/>
        </w:numPr>
      </w:pPr>
      <w:r>
        <w:t>How future-proof is the project and the platform?</w:t>
      </w:r>
    </w:p>
    <w:p w14:paraId="6285977F" w14:textId="480B2C27" w:rsidR="00692AB8" w:rsidRDefault="00692AB8" w:rsidP="00692AB8">
      <w:r>
        <w:t>Objectively, if we are comparing platforms, GCP is ahead of AWS and Azure. AWS is difficult to configure and setup – it is confusing for beginners and is comparitively complicated.</w:t>
      </w:r>
    </w:p>
    <w:p w14:paraId="6FA9A503" w14:textId="48AB1D66" w:rsidR="00692AB8" w:rsidRDefault="00692AB8" w:rsidP="00692AB8">
      <w:r>
        <w:t xml:space="preserve">Azure is good for basic functionalities, but there is a lot Azure needs to mature over in terms of Machine Learning. GCP is new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4817C8B1" w:rsidR="0038405A" w:rsidRDefault="0038405A" w:rsidP="00333B18">
      <w:pPr>
        <w:pStyle w:val="ListParagraph"/>
        <w:numPr>
          <w:ilvl w:val="0"/>
          <w:numId w:val="10"/>
        </w:numPr>
      </w:pPr>
      <w:r>
        <w:t>A lot of Google’s work is open-source</w:t>
      </w:r>
    </w:p>
    <w:p w14:paraId="537B16AD" w14:textId="5F48FE23" w:rsidR="0038405A" w:rsidRDefault="0038405A" w:rsidP="00333B18">
      <w:pPr>
        <w:pStyle w:val="ListParagraph"/>
        <w:numPr>
          <w:ilvl w:val="0"/>
          <w:numId w:val="10"/>
        </w:numPr>
      </w:pPr>
      <w:r>
        <w:t>Their Speech and Translate APIs are market leaders in their respective segments</w:t>
      </w:r>
    </w:p>
    <w:p w14:paraId="0E4A745D" w14:textId="78B9C5F6" w:rsidR="0038405A" w:rsidRDefault="0038405A" w:rsidP="00333B18">
      <w:pPr>
        <w:pStyle w:val="ListParagraph"/>
        <w:numPr>
          <w:ilvl w:val="0"/>
          <w:numId w:val="10"/>
        </w:numPr>
      </w:pPr>
      <w:r>
        <w:t>AutoML is pretty great for multiple use-cases</w:t>
      </w:r>
    </w:p>
    <w:p w14:paraId="0EF8E760" w14:textId="142996F6" w:rsidR="006E4C2B" w:rsidRDefault="0038405A" w:rsidP="00333B18">
      <w:pPr>
        <w:pStyle w:val="ListParagraph"/>
        <w:numPr>
          <w:ilvl w:val="0"/>
          <w:numId w:val="10"/>
        </w:numPr>
      </w:pPr>
      <w:r>
        <w:t>They have custom designed ASICs called TPUs for optimized workloads</w:t>
      </w:r>
    </w:p>
    <w:p w14:paraId="4B229F0F" w14:textId="77777777" w:rsidR="0051327E" w:rsidRDefault="0051327E">
      <w:pPr>
        <w:jc w:val="left"/>
        <w:rPr>
          <w:color w:val="0070C0"/>
        </w:rPr>
      </w:pPr>
      <w:r>
        <w:br w:type="page"/>
      </w:r>
    </w:p>
    <w:p w14:paraId="2CA8E070" w14:textId="01058096" w:rsidR="006E4C2B" w:rsidRDefault="006E4C2B" w:rsidP="000F6A88">
      <w:pPr>
        <w:pStyle w:val="Heading2"/>
      </w:pPr>
      <w:bookmarkStart w:id="29" w:name="_Toc79370476"/>
      <w:r>
        <w:lastRenderedPageBreak/>
        <w:t xml:space="preserve">Q. </w:t>
      </w:r>
      <w:r w:rsidR="007E2360">
        <w:t xml:space="preserve">What are some scenarios where AI Cloud Service could be </w:t>
      </w:r>
      <w:r w:rsidR="009C57AA">
        <w:t>used to increase ROI?</w:t>
      </w:r>
      <w:bookmarkEnd w:id="29"/>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333B18">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77777777" w:rsidR="000D2E34" w:rsidRDefault="000D2E34" w:rsidP="00333B18">
      <w:pPr>
        <w:pStyle w:val="ListParagraph"/>
        <w:numPr>
          <w:ilvl w:val="0"/>
          <w:numId w:val="11"/>
        </w:numPr>
      </w:pPr>
      <w:r w:rsidRPr="00494F1B">
        <w:rPr>
          <w:b/>
        </w:rPr>
        <w:t>Personalization and Engagement</w:t>
      </w:r>
      <w:r>
        <w:t>: Tailoring personalized customer experiences can lead to better sales and happier customers, which in turn leads to a higher revenue</w:t>
      </w:r>
    </w:p>
    <w:p w14:paraId="512E2A91" w14:textId="77777777" w:rsidR="000D2E34" w:rsidRDefault="000D2E34" w:rsidP="00333B18">
      <w:pPr>
        <w:pStyle w:val="ListParagraph"/>
        <w:numPr>
          <w:ilvl w:val="0"/>
          <w:numId w:val="11"/>
        </w:numPr>
      </w:pPr>
      <w:r w:rsidRPr="00494F1B">
        <w:rPr>
          <w:b/>
        </w:rPr>
        <w:t>Fraud Detection</w:t>
      </w:r>
      <w:r>
        <w:t>: Multi-touch fraud detection algorithms can help isolate and pick out points where gaps can be plugged</w:t>
      </w:r>
    </w:p>
    <w:p w14:paraId="137FF5EB" w14:textId="77777777" w:rsidR="000D2E34" w:rsidRDefault="000D2E34" w:rsidP="00333B18">
      <w:pPr>
        <w:pStyle w:val="ListParagraph"/>
        <w:numPr>
          <w:ilvl w:val="0"/>
          <w:numId w:val="11"/>
        </w:numPr>
      </w:pPr>
      <w:r w:rsidRPr="00494F1B">
        <w:rPr>
          <w:b/>
        </w:rPr>
        <w:t>Scalable Media</w:t>
      </w:r>
      <w:r>
        <w:t>: Based on number of concurrent users and workload, a scalable architecture optimized to user preferences can lead to higher engagement and revenue</w:t>
      </w:r>
    </w:p>
    <w:p w14:paraId="24E97089" w14:textId="707C3782" w:rsidR="00D1553F" w:rsidRDefault="009552EC" w:rsidP="00333B18">
      <w:pPr>
        <w:pStyle w:val="ListParagraph"/>
        <w:numPr>
          <w:ilvl w:val="0"/>
          <w:numId w:val="11"/>
        </w:numPr>
      </w:pPr>
      <w:r w:rsidRPr="00494F1B">
        <w:rPr>
          <w:b/>
        </w:rPr>
        <w:t>Forecasting</w:t>
      </w:r>
      <w:r>
        <w:t xml:space="preserve">: Multiple decisions can be optimiz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30" w:name="_Toc79370477"/>
      <w:r>
        <w:t xml:space="preserve">Q. </w:t>
      </w:r>
      <w:r w:rsidR="009A7162">
        <w:t>What are the benefits of Machine Learning on the cloud?</w:t>
      </w:r>
      <w:bookmarkEnd w:id="30"/>
    </w:p>
    <w:p w14:paraId="24F656E2" w14:textId="764D21F8" w:rsidR="007977D8" w:rsidRDefault="007977D8" w:rsidP="007977D8">
      <w:r>
        <w:t xml:space="preserve">For use-cases that </w:t>
      </w:r>
      <w:r w:rsidR="00EF49A0">
        <w:t>need</w:t>
      </w:r>
      <w:r>
        <w:t xml:space="preserve"> both </w:t>
      </w:r>
      <w:r w:rsidR="00EF49A0">
        <w:t>proof of concepts or scalable solutions, working on the cloud can have multiple advantages. Some fo the benefits are listed below:</w:t>
      </w:r>
    </w:p>
    <w:p w14:paraId="081D1205" w14:textId="03E9E692" w:rsidR="00EF49A0" w:rsidRDefault="00EF49A0" w:rsidP="00333B18">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0542D013" w:rsidR="00EF49A0" w:rsidRDefault="00EF49A0" w:rsidP="00333B18">
      <w:pPr>
        <w:pStyle w:val="ListParagraph"/>
        <w:numPr>
          <w:ilvl w:val="0"/>
          <w:numId w:val="12"/>
        </w:numPr>
      </w:pPr>
      <w:r w:rsidRPr="00EF49A0">
        <w:rPr>
          <w:b/>
        </w:rPr>
        <w:t>Less configuring</w:t>
      </w:r>
      <w:r>
        <w:t xml:space="preserve"> </w:t>
      </w:r>
      <w:r>
        <w:tab/>
      </w:r>
      <w:r>
        <w:br/>
        <w:t>One of the most time-consuming aspects is to configure and setup the same set of applications across multiple hardware touchpoints. This needs to be kept track of along with security and updates. The advantage of working on the cloud is that everything is handled by the experts for a reduced cost as a result of economies of scale</w:t>
      </w:r>
    </w:p>
    <w:p w14:paraId="62290F56" w14:textId="4DABA740" w:rsidR="00EF49A0" w:rsidRDefault="00EF49A0" w:rsidP="00333B18">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333B18">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1" w:name="_Toc79370478"/>
      <w:r>
        <w:t xml:space="preserve">4 </w:t>
      </w:r>
      <w:r w:rsidR="00770F0C">
        <w:t>NLP: Natural Language Processing</w:t>
      </w:r>
      <w:bookmarkEnd w:id="31"/>
    </w:p>
    <w:p w14:paraId="1A34F94B" w14:textId="05AD18C5" w:rsidR="00770F0C" w:rsidRDefault="00770F0C" w:rsidP="00770F0C">
      <w:pPr>
        <w:pStyle w:val="Heading2"/>
      </w:pPr>
      <w:bookmarkStart w:id="32" w:name="_Toc79370479"/>
      <w:r>
        <w:t>Q. What is NLP?</w:t>
      </w:r>
      <w:r w:rsidR="00182CCB">
        <w:t xml:space="preserve"> Explain </w:t>
      </w:r>
      <w:r w:rsidR="00CD39F5">
        <w:t>the components of</w:t>
      </w:r>
      <w:r w:rsidR="00182CCB">
        <w:t xml:space="preserve"> NLP?</w:t>
      </w:r>
      <w:bookmarkEnd w:id="32"/>
    </w:p>
    <w:p w14:paraId="59FC5D60" w14:textId="313380EC" w:rsidR="00182CCB" w:rsidRDefault="005F7176" w:rsidP="00182CCB">
      <w:r>
        <w:t>Human langauge is spread with intircacies that make it complicated to decipher. Obtaining intended meaning from speech or text is even more difficult especially when software is used. Natural Language Processing (NLP), a part of Information Retrieval breaks down speech and text to help software understand what is happening.</w:t>
      </w:r>
    </w:p>
    <w:p w14:paraId="1FE59AF4" w14:textId="3EFD2BBC" w:rsidR="00CD39F5" w:rsidRDefault="00CD39F5" w:rsidP="00182CCB">
      <w:r>
        <w:lastRenderedPageBreak/>
        <w:t>The components of NLP are as follows:</w:t>
      </w:r>
    </w:p>
    <w:p w14:paraId="11839900" w14:textId="38202B16" w:rsidR="00444D46" w:rsidRPr="00582528" w:rsidRDefault="00444D46" w:rsidP="00333B18">
      <w:pPr>
        <w:pStyle w:val="ListParagraph"/>
        <w:numPr>
          <w:ilvl w:val="0"/>
          <w:numId w:val="13"/>
        </w:numPr>
        <w:rPr>
          <w:b/>
        </w:rPr>
      </w:pPr>
      <w:r w:rsidRPr="00582528">
        <w:rPr>
          <w:b/>
        </w:rPr>
        <w:t>Speech Recognition</w:t>
      </w:r>
      <w:r w:rsidR="00DB73C1">
        <w:rPr>
          <w:b/>
        </w:rPr>
        <w:tab/>
      </w:r>
      <w:r w:rsidR="00DB73C1">
        <w:rPr>
          <w:b/>
        </w:rPr>
        <w:br/>
      </w:r>
      <w:r w:rsidR="00DB73C1">
        <w:t>Recognizing speech and being able to convert it reliably to text. There are various components of speech itself along with multiple accents globally, which makes this a challenge</w:t>
      </w:r>
    </w:p>
    <w:p w14:paraId="1F1A5C75" w14:textId="3DED7CD2" w:rsidR="00444D46" w:rsidRPr="00582528" w:rsidRDefault="00444D46" w:rsidP="00333B18">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211A59F7" w:rsidR="00444D46" w:rsidRPr="00582528" w:rsidRDefault="00444D46" w:rsidP="00333B18">
      <w:pPr>
        <w:pStyle w:val="ListParagraph"/>
        <w:numPr>
          <w:ilvl w:val="0"/>
          <w:numId w:val="13"/>
        </w:numPr>
        <w:rPr>
          <w:b/>
        </w:rPr>
      </w:pPr>
      <w:r w:rsidRPr="00582528">
        <w:rPr>
          <w:b/>
        </w:rPr>
        <w:t>Word sense disambiguation</w:t>
      </w:r>
      <w:r w:rsidR="00DB73C1">
        <w:rPr>
          <w:b/>
        </w:rPr>
        <w:tab/>
      </w:r>
      <w:r w:rsidR="00D129A6">
        <w:rPr>
          <w:b/>
        </w:rPr>
        <w:br/>
      </w:r>
      <w:r w:rsidR="00D129A6">
        <w:t>Semantic Analysis to determine the right meaning of the word being used</w:t>
      </w:r>
    </w:p>
    <w:p w14:paraId="68EF7CF7" w14:textId="74D7A8C0" w:rsidR="00444D46" w:rsidRPr="00582528" w:rsidRDefault="00444D46" w:rsidP="00333B18">
      <w:pPr>
        <w:pStyle w:val="ListParagraph"/>
        <w:numPr>
          <w:ilvl w:val="0"/>
          <w:numId w:val="13"/>
        </w:numPr>
        <w:rPr>
          <w:b/>
        </w:rPr>
      </w:pPr>
      <w:r w:rsidRPr="00582528">
        <w:rPr>
          <w:b/>
        </w:rPr>
        <w:t>Naming Entitiy Recognition</w:t>
      </w:r>
      <w:r w:rsidR="00DB73C1">
        <w:rPr>
          <w:b/>
        </w:rPr>
        <w:tab/>
      </w:r>
      <w:r w:rsidR="00D129A6">
        <w:rPr>
          <w:b/>
        </w:rPr>
        <w:tab/>
      </w:r>
      <w:r w:rsidR="00D129A6">
        <w:rPr>
          <w:b/>
        </w:rPr>
        <w:br/>
      </w:r>
      <w:r w:rsidR="00D129A6">
        <w:t>Identifying proper nouns as entities as a part of the sentence such as name, location</w:t>
      </w:r>
      <w:r w:rsidR="000A2B1C">
        <w:t xml:space="preserve"> etc.</w:t>
      </w:r>
    </w:p>
    <w:p w14:paraId="793C57D1" w14:textId="0E93F8DA" w:rsidR="00444D46" w:rsidRPr="00582528" w:rsidRDefault="00444D46" w:rsidP="00333B18">
      <w:pPr>
        <w:pStyle w:val="ListParagraph"/>
        <w:numPr>
          <w:ilvl w:val="0"/>
          <w:numId w:val="13"/>
        </w:numPr>
        <w:rPr>
          <w:b/>
        </w:rPr>
      </w:pPr>
      <w:r w:rsidRPr="00582528">
        <w:rPr>
          <w:b/>
        </w:rPr>
        <w:t>Co-reference resolution</w:t>
      </w:r>
      <w:r w:rsidR="00297060">
        <w:rPr>
          <w:b/>
        </w:rPr>
        <w:tab/>
      </w:r>
      <w:r w:rsidR="00297060">
        <w:rPr>
          <w:b/>
        </w:rPr>
        <w:br/>
      </w:r>
      <w:r w:rsidR="00297060">
        <w:t xml:space="preserve">Whether pronouns are referring to the same object. For instance, the question </w:t>
      </w:r>
      <w:r w:rsidR="00297060" w:rsidRPr="00297060">
        <w:rPr>
          <w:i/>
        </w:rPr>
        <w:t>how old is Obama?</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333B18">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741940B5" w:rsidR="00444D46" w:rsidRPr="00582528" w:rsidRDefault="00444D46" w:rsidP="00333B18">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s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3" w:name="_Toc79370480"/>
      <w:r>
        <w:t xml:space="preserve">Q. What are chatbots? </w:t>
      </w:r>
      <w:r w:rsidR="00D925F0">
        <w:t>What are the various implementations of chatbots used</w:t>
      </w:r>
      <w:r>
        <w:t>?</w:t>
      </w:r>
      <w:bookmarkEnd w:id="33"/>
    </w:p>
    <w:p w14:paraId="1E455A4F" w14:textId="1DD33089" w:rsidR="00D925F0" w:rsidRDefault="00DF1B9C" w:rsidP="00D925F0">
      <w:r>
        <w:t xml:space="preserve">Chatbots are the medium through which NLP is carried out. A chatbot is a software  that simulates human-like conversations to enable users to do tasks that can be automated. Chatbots can help business generate revenue by reducing 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E86EAC6" w:rsidR="00AB39D3" w:rsidRDefault="00AB39D3" w:rsidP="00333B18">
      <w:pPr>
        <w:pStyle w:val="ListParagraph"/>
        <w:numPr>
          <w:ilvl w:val="0"/>
          <w:numId w:val="14"/>
        </w:numPr>
      </w:pPr>
      <w:r w:rsidRPr="00EA020E">
        <w:rPr>
          <w:b/>
        </w:rPr>
        <w:t>Google’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s tremendous Speech APIs that can be integrate within various platforms</w:t>
      </w:r>
    </w:p>
    <w:p w14:paraId="2FFCEFF6" w14:textId="4EC6A8A6" w:rsidR="00AB39D3" w:rsidRDefault="00AB39D3" w:rsidP="00333B18">
      <w:pPr>
        <w:pStyle w:val="ListParagraph"/>
        <w:numPr>
          <w:ilvl w:val="0"/>
          <w:numId w:val="14"/>
        </w:numPr>
      </w:pPr>
      <w:r w:rsidRPr="00EA020E">
        <w:rPr>
          <w:b/>
        </w:rPr>
        <w:t>Facebook’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s reach in marketing is tremendous. Wit.ai is Facebook’s NLP offering to enable users to integrate chatbot with multiple applications to aid for an enhanced experience.</w:t>
      </w:r>
    </w:p>
    <w:p w14:paraId="441BD0BB" w14:textId="55532750" w:rsidR="00AB39D3" w:rsidRDefault="00AB39D3" w:rsidP="00333B18">
      <w:pPr>
        <w:pStyle w:val="ListParagraph"/>
        <w:numPr>
          <w:ilvl w:val="0"/>
          <w:numId w:val="14"/>
        </w:numPr>
      </w:pPr>
      <w:r w:rsidRPr="00EA020E">
        <w:rPr>
          <w:b/>
        </w:rPr>
        <w:t>Microsof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s ecosystem with a support frameowrk that can support a host of applications such as Teams, messanger, Slack, Telegram etc. and can be automated as well</w:t>
      </w:r>
    </w:p>
    <w:p w14:paraId="14C5EF93" w14:textId="1413B156" w:rsidR="00AB39D3" w:rsidRDefault="00AB39D3" w:rsidP="00333B18">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 source framework to tackle the best problems in NLP, NLU. It is made for persnalized conversations at scale</w:t>
      </w:r>
    </w:p>
    <w:p w14:paraId="40D375C5" w14:textId="2E055D6E" w:rsidR="00D925F0" w:rsidRDefault="00D925F0" w:rsidP="00D925F0">
      <w:pPr>
        <w:pStyle w:val="Heading2"/>
      </w:pPr>
      <w:bookmarkStart w:id="34" w:name="_Toc79370481"/>
      <w:r>
        <w:t>Q. What are the main issues faced by companies when implementing chatbots?</w:t>
      </w:r>
      <w:bookmarkEnd w:id="34"/>
    </w:p>
    <w:p w14:paraId="2D152BEF" w14:textId="77777777" w:rsidR="0008109D" w:rsidRDefault="0008109D" w:rsidP="00D925F0">
      <w:r>
        <w:t>When chatbots are to implemented atop existing tech stacks, the following are a few of the common issues seen across clients:</w:t>
      </w:r>
    </w:p>
    <w:p w14:paraId="17FE001F" w14:textId="1D3681EF" w:rsidR="00D925F0" w:rsidRDefault="0008109D" w:rsidP="00333B18">
      <w:pPr>
        <w:pStyle w:val="ListParagraph"/>
        <w:numPr>
          <w:ilvl w:val="0"/>
          <w:numId w:val="15"/>
        </w:numPr>
      </w:pPr>
      <w:r>
        <w:t>Compatibility with existing technology stack</w:t>
      </w:r>
    </w:p>
    <w:p w14:paraId="4F2370A9" w14:textId="7DD7BE4A" w:rsidR="0008109D" w:rsidRDefault="00E8695F" w:rsidP="00333B18">
      <w:pPr>
        <w:pStyle w:val="ListParagraph"/>
        <w:numPr>
          <w:ilvl w:val="0"/>
          <w:numId w:val="15"/>
        </w:numPr>
      </w:pPr>
      <w:r>
        <w:t>Security vulnerabilities (as chatbots have to query sensitive datasets)</w:t>
      </w:r>
    </w:p>
    <w:p w14:paraId="4234E47F" w14:textId="0EF07F72" w:rsidR="00E8695F" w:rsidRDefault="00E8695F" w:rsidP="00333B18">
      <w:pPr>
        <w:pStyle w:val="ListParagraph"/>
        <w:numPr>
          <w:ilvl w:val="0"/>
          <w:numId w:val="15"/>
        </w:numPr>
      </w:pPr>
      <w:r>
        <w:t>Transparency and visibility into end to end implementation</w:t>
      </w:r>
    </w:p>
    <w:p w14:paraId="3B55E6A5" w14:textId="00D68F28" w:rsidR="00E8695F" w:rsidRDefault="00E8695F" w:rsidP="00333B18">
      <w:pPr>
        <w:pStyle w:val="ListParagraph"/>
        <w:numPr>
          <w:ilvl w:val="0"/>
          <w:numId w:val="15"/>
        </w:numPr>
      </w:pPr>
      <w:r>
        <w:t>Implementation at scale along with growth of the business</w:t>
      </w:r>
    </w:p>
    <w:p w14:paraId="423E9A25" w14:textId="00D0D294" w:rsidR="00FB64F9" w:rsidRDefault="00FB64F9" w:rsidP="00333B18">
      <w:pPr>
        <w:pStyle w:val="ListParagraph"/>
        <w:numPr>
          <w:ilvl w:val="0"/>
          <w:numId w:val="15"/>
        </w:numPr>
      </w:pPr>
      <w:r>
        <w:t>Future-proofing AI implementations</w:t>
      </w:r>
    </w:p>
    <w:p w14:paraId="662B21CC" w14:textId="4D845A7E" w:rsidR="00FB64F9" w:rsidRDefault="00FB64F9" w:rsidP="00333B18">
      <w:pPr>
        <w:pStyle w:val="ListParagraph"/>
        <w:numPr>
          <w:ilvl w:val="0"/>
          <w:numId w:val="15"/>
        </w:numPr>
      </w:pPr>
      <w:r>
        <w:t>Return on Investment</w:t>
      </w:r>
    </w:p>
    <w:p w14:paraId="69905F73" w14:textId="45067777"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 and it integrates just as easily with a larger set of applications at multiple levels.</w:t>
      </w:r>
    </w:p>
    <w:p w14:paraId="65158A3D" w14:textId="30CEBEAC" w:rsidR="00D925F0" w:rsidRDefault="00D925F0" w:rsidP="00D925F0">
      <w:pPr>
        <w:pStyle w:val="Heading2"/>
      </w:pPr>
      <w:bookmarkStart w:id="35" w:name="_Toc79370482"/>
      <w:r>
        <w:t>Q. Explain some NLP use-cases.</w:t>
      </w:r>
      <w:bookmarkEnd w:id="35"/>
      <w:r>
        <w:t xml:space="preserve"> </w:t>
      </w:r>
    </w:p>
    <w:p w14:paraId="70ED3F8B" w14:textId="737DAB8F" w:rsidR="00D925F0" w:rsidRDefault="004E3A41" w:rsidP="00D925F0">
      <w:r>
        <w:t>Some of the popular use-cases of NLP are explained below:</w:t>
      </w:r>
    </w:p>
    <w:p w14:paraId="372B7CAB" w14:textId="3E93C89F" w:rsidR="004E3A41" w:rsidRDefault="004E3A41" w:rsidP="00333B18">
      <w:pPr>
        <w:pStyle w:val="ListParagraph"/>
        <w:numPr>
          <w:ilvl w:val="0"/>
          <w:numId w:val="16"/>
        </w:numPr>
      </w:pPr>
      <w:r w:rsidRPr="001F1798">
        <w:rPr>
          <w:b/>
        </w:rPr>
        <w:t>Understanding customer sentiment</w:t>
      </w:r>
      <w:r>
        <w:t>: Analyzing multiple touch points to understand the pain points of customers can lead to quicker, more accurate resolution. This reduction in friction can lead to higher sales.</w:t>
      </w:r>
    </w:p>
    <w:p w14:paraId="676C4785" w14:textId="131A9606" w:rsidR="004E3A41" w:rsidRDefault="004E3A41" w:rsidP="00333B18">
      <w:pPr>
        <w:pStyle w:val="ListParagraph"/>
        <w:numPr>
          <w:ilvl w:val="0"/>
          <w:numId w:val="16"/>
        </w:numPr>
      </w:pPr>
      <w:r w:rsidRPr="001F1798">
        <w:rPr>
          <w:b/>
        </w:rPr>
        <w:t>Multilingual Support</w:t>
      </w:r>
      <w:r>
        <w:t>: As businesses go global, reducing the barrier of language with the help of multi-lingual support can play a big role in scaling companies and products</w:t>
      </w:r>
    </w:p>
    <w:p w14:paraId="7A7D75E8" w14:textId="446B96F9" w:rsidR="004E3A41" w:rsidRDefault="004E3A41" w:rsidP="00333B18">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333B18">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333B18">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691F453F" w:rsidR="000A58DA" w:rsidRDefault="000A58DA" w:rsidP="000A58DA">
      <w:pPr>
        <w:pStyle w:val="Heading2"/>
      </w:pPr>
      <w:bookmarkStart w:id="36" w:name="_Toc79370483"/>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6"/>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280DC990" w:rsidR="00C535F0" w:rsidRDefault="00C535F0" w:rsidP="009759DB">
      <w:r>
        <w:t xml:space="preserve">Transfer learning is </w:t>
      </w:r>
      <w:r w:rsidR="00B35E39">
        <w:t>building on existing training to train and build towards another use-case. It is building more specific context over generalized context.</w:t>
      </w:r>
      <w:r w:rsidR="009B19B6">
        <w:t xml:space="preserve"> Three of the most popular NLP implementations are as follows:</w:t>
      </w:r>
    </w:p>
    <w:p w14:paraId="33FA53AF" w14:textId="2C170FF1" w:rsidR="009B19B6" w:rsidRDefault="009B19B6" w:rsidP="00333B18">
      <w:pPr>
        <w:pStyle w:val="ListParagraph"/>
        <w:numPr>
          <w:ilvl w:val="0"/>
          <w:numId w:val="17"/>
        </w:numPr>
      </w:pPr>
      <w:r>
        <w:t>OpenAI’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 and the results look unbelieveably positive</w:t>
      </w:r>
    </w:p>
    <w:p w14:paraId="7EED316E" w14:textId="77777777" w:rsidR="00A05541" w:rsidRDefault="006A162C" w:rsidP="00333B18">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7A2DD046" w:rsidR="009B19B6" w:rsidRPr="009759DB" w:rsidRDefault="00A05541" w:rsidP="00333B18">
      <w:pPr>
        <w:pStyle w:val="ListParagraph"/>
        <w:numPr>
          <w:ilvl w:val="0"/>
          <w:numId w:val="17"/>
        </w:numPr>
      </w:pPr>
      <w:r>
        <w:t xml:space="preserve">XLNet: XLNet is ageneralized </w:t>
      </w:r>
      <w:r w:rsidRPr="00A05541">
        <w:t>autoregressive pretraining method that leverages the best of both autoregressive language modeling</w:t>
      </w:r>
      <w:r w:rsidR="0034089C">
        <w:t xml:space="preserve"> (Transformer-XL)</w:t>
      </w:r>
      <w:r w:rsidRPr="00A05541">
        <w:t xml:space="preserve"> and</w:t>
      </w:r>
      <w:r w:rsidR="0034089C">
        <w:t>bidirectional capability (BERT)</w:t>
      </w:r>
      <w:r w:rsidR="00CE33BB">
        <w:tab/>
      </w:r>
    </w:p>
    <w:p w14:paraId="00263DC0" w14:textId="313B7749" w:rsidR="00226393" w:rsidRDefault="00226393" w:rsidP="00226393">
      <w:pPr>
        <w:pStyle w:val="Heading1"/>
      </w:pPr>
      <w:bookmarkStart w:id="37" w:name="_Toc79370484"/>
      <w:r>
        <w:t>5 AI Governance</w:t>
      </w:r>
      <w:r w:rsidR="007F27D9">
        <w:t xml:space="preserve"> &amp; Scalable AI</w:t>
      </w:r>
      <w:bookmarkEnd w:id="37"/>
    </w:p>
    <w:p w14:paraId="0768E36A" w14:textId="21BB5AA9" w:rsidR="00226393" w:rsidRDefault="000025EE" w:rsidP="0055551B">
      <w:pPr>
        <w:pStyle w:val="Heading2"/>
      </w:pPr>
      <w:bookmarkStart w:id="38" w:name="_Toc79370485"/>
      <w:r>
        <w:t>Q. Now that large companies are leveraging AI to make de</w:t>
      </w:r>
      <w:r w:rsidR="0055551B">
        <w:t>cisions that affect human beings everyday, it is important to critique the algorithms implemented. On that note, what is AI governance?</w:t>
      </w:r>
      <w:bookmarkEnd w:id="38"/>
    </w:p>
    <w:p w14:paraId="1ED5FD5C" w14:textId="77777777" w:rsidR="00766AB7" w:rsidRDefault="00D1388C" w:rsidP="001A65CC">
      <w:r>
        <w:t xml:space="preserve">There are still people who still believe the AI is the future. Truth is the AI age is fully here and is becoming more prominent every year. A good point of view to discuss for this question is a recent article by Bloomberg </w:t>
      </w:r>
      <w:hyperlink r:id="rId37" w:history="1">
        <w:r>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77777777" w:rsidR="00661883" w:rsidRDefault="00766AB7" w:rsidP="001A65CC">
      <w:r>
        <w:t xml:space="preserve">There are AI / ML algirithms that analyze the path the delivery drivers take, the time taken to delivery, customer satisfaction scores and a host of other factors and rate the performance of the </w:t>
      </w:r>
      <w:r>
        <w:lastRenderedPageBreak/>
        <w:t>driver. Amazon is a company that functions on optimization, so they have replaced an entire HR Team with algorithms. This trend is worrying, especially if transparent policies to give visibility into end to end reasoning is not provided.</w:t>
      </w:r>
      <w:r w:rsidR="00661883">
        <w:t xml:space="preserve"> AI Governance is a necessary evil, without it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BC4C3D3" w:rsidR="006A536E" w:rsidRDefault="006A536E" w:rsidP="00333B18">
      <w:pPr>
        <w:pStyle w:val="ListParagraph"/>
        <w:numPr>
          <w:ilvl w:val="0"/>
          <w:numId w:val="18"/>
        </w:numPr>
      </w:pPr>
      <w:r w:rsidRPr="002A550C">
        <w:rPr>
          <w:b/>
        </w:rPr>
        <w:t>Integrity</w:t>
      </w:r>
      <w:r w:rsidR="001332D0">
        <w:tab/>
      </w:r>
      <w:r w:rsidR="001332D0">
        <w:br/>
        <w:t>The integrity and vailidity of the algorithm has to be justified by analyzing decision lineage and justification of what micro decisions lead to the final output</w:t>
      </w:r>
    </w:p>
    <w:p w14:paraId="63787575" w14:textId="12194985" w:rsidR="006A536E" w:rsidRDefault="006A536E" w:rsidP="00333B18">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28D48A35" w:rsidR="006A536E" w:rsidRDefault="006A536E" w:rsidP="00333B18">
      <w:pPr>
        <w:pStyle w:val="ListParagraph"/>
        <w:numPr>
          <w:ilvl w:val="0"/>
          <w:numId w:val="18"/>
        </w:numPr>
      </w:pPr>
      <w:r w:rsidRPr="002A550C">
        <w:rPr>
          <w:b/>
        </w:rPr>
        <w:t>Fairness</w:t>
      </w:r>
      <w:r w:rsidR="00660680">
        <w:tab/>
      </w:r>
      <w:r w:rsidR="00660680">
        <w:br/>
        <w:t xml:space="preserve">Bias is an impending issue in most machine learning systems. Bias can be dure to the data or algorithmic as well. It is on AI Governance to ensure that AI Systems are eithical, non-prejudiced and protected against bias </w:t>
      </w:r>
    </w:p>
    <w:p w14:paraId="57BFF8CB" w14:textId="3FA7CB99" w:rsidR="0055551B" w:rsidRDefault="006A536E" w:rsidP="00333B18">
      <w:pPr>
        <w:pStyle w:val="ListParagraph"/>
        <w:numPr>
          <w:ilvl w:val="0"/>
          <w:numId w:val="18"/>
        </w:numPr>
        <w:jc w:val="left"/>
      </w:pPr>
      <w:r w:rsidRPr="002A550C">
        <w:rPr>
          <w:b/>
        </w:rPr>
        <w:t>Resilience</w:t>
      </w:r>
      <w:r w:rsidR="00650E67">
        <w:tab/>
      </w:r>
      <w:r w:rsidR="00650E67">
        <w:br/>
        <w:t>Agile systerms that take into consideration the technical robustness and compliance can help project the system against bad actors</w:t>
      </w:r>
      <w:r w:rsidR="0055551B">
        <w:br/>
      </w:r>
    </w:p>
    <w:p w14:paraId="7590872C" w14:textId="6737B2FF" w:rsidR="0055551B" w:rsidRDefault="0055551B" w:rsidP="0055551B">
      <w:pPr>
        <w:pStyle w:val="Heading2"/>
      </w:pPr>
      <w:bookmarkStart w:id="39" w:name="_Toc79370486"/>
      <w:r>
        <w:t>Q. What are the components of AI Governance?</w:t>
      </w:r>
      <w:bookmarkEnd w:id="39"/>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p>
    <w:p w14:paraId="28A79075" w14:textId="63ABCC0E" w:rsidR="00784769" w:rsidRDefault="00784769" w:rsidP="00333B18">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69A95C14" w:rsidR="00784769" w:rsidRDefault="00784769" w:rsidP="00333B18">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ing to imprint AI Systems</w:t>
      </w:r>
    </w:p>
    <w:p w14:paraId="2079ED22" w14:textId="424341CB" w:rsidR="00784769" w:rsidRDefault="00784769" w:rsidP="00333B18">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an help measure effectiveness continuously</w:t>
      </w:r>
    </w:p>
    <w:p w14:paraId="7C2BC063" w14:textId="339A00CC" w:rsidR="00784769" w:rsidRDefault="00784769" w:rsidP="00333B18">
      <w:pPr>
        <w:pStyle w:val="ListParagraph"/>
        <w:numPr>
          <w:ilvl w:val="0"/>
          <w:numId w:val="19"/>
        </w:numPr>
      </w:pPr>
      <w:r w:rsidRPr="00C658F9">
        <w:rPr>
          <w:b/>
        </w:rPr>
        <w:lastRenderedPageBreak/>
        <w:t>Bias</w:t>
      </w:r>
      <w:r w:rsidR="00F4141F">
        <w:tab/>
      </w:r>
      <w:r w:rsidR="00F4141F">
        <w:br/>
        <w:t>Exposing selection and measurement bias with automated continuous tracking can help understand when a model drifts from its initial purpose (through self-learning). This should be monitored constantly to ensure the AI Ethics is maintained</w:t>
      </w:r>
    </w:p>
    <w:p w14:paraId="7B6AB807" w14:textId="0C493479" w:rsidR="00784769" w:rsidRDefault="00784769" w:rsidP="00333B18">
      <w:pPr>
        <w:pStyle w:val="ListParagraph"/>
        <w:numPr>
          <w:ilvl w:val="0"/>
          <w:numId w:val="19"/>
        </w:numPr>
      </w:pPr>
      <w:r w:rsidRPr="00C658F9">
        <w:rPr>
          <w:b/>
        </w:rPr>
        <w:t>Acountability</w:t>
      </w:r>
      <w:r w:rsidR="00F4141F">
        <w:tab/>
      </w:r>
      <w:r w:rsidR="00F4141F">
        <w:br/>
      </w:r>
      <w:r w:rsidR="00D46275">
        <w:t>Clarity on who are the individuals responsible for the system and accountable for its decisions is part of AI Governance of the future. All the way from security, loopholes, maintainance and monitoring</w:t>
      </w:r>
    </w:p>
    <w:p w14:paraId="4D1EF528" w14:textId="6321AB07" w:rsidR="00784769" w:rsidRDefault="00784769" w:rsidP="00333B18">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0D4DF841" w:rsidR="00784769" w:rsidRDefault="00784769" w:rsidP="00333B18">
      <w:pPr>
        <w:pStyle w:val="ListParagraph"/>
        <w:numPr>
          <w:ilvl w:val="0"/>
          <w:numId w:val="19"/>
        </w:numPr>
      </w:pPr>
      <w:r w:rsidRPr="00C658F9">
        <w:rPr>
          <w:b/>
        </w:rPr>
        <w:t>Time</w:t>
      </w:r>
      <w:r w:rsidR="00D46275">
        <w:tab/>
      </w:r>
      <w:r w:rsidR="00D46275">
        <w:br/>
      </w:r>
      <w:r w:rsidR="00603FF5">
        <w:t xml:space="preserve">Model drift and impact over 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p>
    <w:p w14:paraId="36F5D374" w14:textId="281DEB0A" w:rsidR="006D5F82" w:rsidRDefault="00E30F42" w:rsidP="005968ED">
      <w:pPr>
        <w:pStyle w:val="Heading2"/>
      </w:pPr>
      <w:bookmarkStart w:id="40" w:name="_Toc79370487"/>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0"/>
    </w:p>
    <w:p w14:paraId="1ECEAD63" w14:textId="5E4B34A7" w:rsidR="00B26878" w:rsidRDefault="00610941" w:rsidP="00B26878">
      <w:r>
        <w:t>There are five principle using which we can Scale AI with AI Governance in place.</w:t>
      </w:r>
    </w:p>
    <w:p w14:paraId="062FDB84" w14:textId="7D46A7F6" w:rsidR="00610941" w:rsidRDefault="00610941" w:rsidP="00333B18">
      <w:pPr>
        <w:pStyle w:val="ListParagraph"/>
        <w:numPr>
          <w:ilvl w:val="0"/>
          <w:numId w:val="20"/>
        </w:numPr>
      </w:pPr>
      <w:r w:rsidRPr="00C76E4F">
        <w:rPr>
          <w:b/>
        </w:rPr>
        <w:t>Algorithms as micro-services</w:t>
      </w:r>
      <w:r w:rsidR="00CE23C3">
        <w:tab/>
      </w:r>
      <w:r w:rsidR="00CE23C3">
        <w:br/>
        <w:t>Instead of making the entire AI workflow about the algortihm, consider algorithms as micro-services that can be subscribed to and managed</w:t>
      </w:r>
      <w:r w:rsidR="004D69B8">
        <w:t xml:space="preserve"> independently. This leads to the following advantages can be prescribed to at scale.</w:t>
      </w:r>
    </w:p>
    <w:p w14:paraId="771666CD" w14:textId="56467AD6" w:rsidR="00610941" w:rsidRDefault="00610941" w:rsidP="00333B18">
      <w:pPr>
        <w:pStyle w:val="ListParagraph"/>
        <w:numPr>
          <w:ilvl w:val="1"/>
          <w:numId w:val="20"/>
        </w:numPr>
      </w:pPr>
      <w:r>
        <w:t>Reusability and loose coupling</w:t>
      </w:r>
    </w:p>
    <w:p w14:paraId="68E34AEB" w14:textId="2B397EED" w:rsidR="00610941" w:rsidRDefault="00610941" w:rsidP="00333B18">
      <w:pPr>
        <w:pStyle w:val="ListParagraph"/>
        <w:numPr>
          <w:ilvl w:val="1"/>
          <w:numId w:val="20"/>
        </w:numPr>
      </w:pPr>
      <w:r>
        <w:t>Auto scaling and scheduling</w:t>
      </w:r>
    </w:p>
    <w:p w14:paraId="57C70F7B" w14:textId="7FDF27C6" w:rsidR="00610941" w:rsidRDefault="00610941" w:rsidP="00333B18">
      <w:pPr>
        <w:pStyle w:val="ListParagraph"/>
        <w:numPr>
          <w:ilvl w:val="1"/>
          <w:numId w:val="20"/>
        </w:numPr>
      </w:pPr>
      <w:r>
        <w:t>Portability and virtualization</w:t>
      </w:r>
    </w:p>
    <w:p w14:paraId="2F05DBA1" w14:textId="42D65AD0" w:rsidR="00610941" w:rsidRDefault="00610941" w:rsidP="00333B18">
      <w:pPr>
        <w:pStyle w:val="ListParagraph"/>
        <w:numPr>
          <w:ilvl w:val="0"/>
          <w:numId w:val="20"/>
        </w:numPr>
      </w:pPr>
      <w:r w:rsidRPr="00C76E4F">
        <w:rPr>
          <w:b/>
        </w:rPr>
        <w:lastRenderedPageBreak/>
        <w:t>Six Sigma, factory-like approach to manufacturing and managing algorithm</w:t>
      </w:r>
      <w:r w:rsidR="004D69B8">
        <w:tab/>
      </w:r>
      <w:r w:rsidR="004D69B8">
        <w:br/>
        <w:t>Considering algorithms as part of the entire flow instead of the entire process means that we can focus more on the manufacturing of algorithms along with reducing errors. Monitoring KPIs and version control can help to manage multiple algorithms at scale</w:t>
      </w:r>
      <w:r w:rsidR="003E0F24">
        <w:t>. This will also help to keep track of performance along with who worked on the algorithm last.</w:t>
      </w:r>
    </w:p>
    <w:p w14:paraId="0F828609" w14:textId="19DE0B8B" w:rsidR="00610941" w:rsidRDefault="00610941" w:rsidP="00333B18">
      <w:pPr>
        <w:pStyle w:val="ListParagraph"/>
        <w:numPr>
          <w:ilvl w:val="1"/>
          <w:numId w:val="20"/>
        </w:numPr>
      </w:pPr>
      <w:r>
        <w:t>Standardized and automated workflows</w:t>
      </w:r>
    </w:p>
    <w:p w14:paraId="766D94C1" w14:textId="3C134034" w:rsidR="00610941" w:rsidRDefault="00610941" w:rsidP="00333B18">
      <w:pPr>
        <w:pStyle w:val="ListParagraph"/>
        <w:numPr>
          <w:ilvl w:val="1"/>
          <w:numId w:val="20"/>
        </w:numPr>
      </w:pPr>
      <w:r>
        <w:t xml:space="preserve">Performance monitoring </w:t>
      </w:r>
    </w:p>
    <w:p w14:paraId="16B97755" w14:textId="04A9AF72" w:rsidR="00610941" w:rsidRDefault="00610941" w:rsidP="00333B18">
      <w:pPr>
        <w:pStyle w:val="ListParagraph"/>
        <w:numPr>
          <w:ilvl w:val="1"/>
          <w:numId w:val="20"/>
        </w:numPr>
      </w:pPr>
      <w:r>
        <w:t>Audit Trace</w:t>
      </w:r>
    </w:p>
    <w:p w14:paraId="7CBC6A6C" w14:textId="3A788F87" w:rsidR="00610941" w:rsidRDefault="00F07AF5" w:rsidP="00333B18">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le data integration routes h</w:t>
      </w:r>
      <w:r w:rsidR="00EC1250">
        <w:t>e</w:t>
      </w:r>
      <w:r w:rsidR="00100FD2">
        <w:t>lps optimize the operational as well as analytical use of data.</w:t>
      </w:r>
    </w:p>
    <w:p w14:paraId="3D014067" w14:textId="31EF7DFB" w:rsidR="00F07AF5" w:rsidRDefault="00F07AF5" w:rsidP="00333B18">
      <w:pPr>
        <w:pStyle w:val="ListParagraph"/>
        <w:numPr>
          <w:ilvl w:val="1"/>
          <w:numId w:val="20"/>
        </w:numPr>
      </w:pPr>
      <w:r>
        <w:t>Experimentation in prodcution</w:t>
      </w:r>
    </w:p>
    <w:p w14:paraId="4BC0C8CB" w14:textId="56550969" w:rsidR="00F07AF5" w:rsidRDefault="00F07AF5" w:rsidP="00333B18">
      <w:pPr>
        <w:pStyle w:val="ListParagraph"/>
        <w:numPr>
          <w:ilvl w:val="1"/>
          <w:numId w:val="20"/>
        </w:numPr>
      </w:pPr>
      <w:r>
        <w:t>Big Data</w:t>
      </w:r>
    </w:p>
    <w:p w14:paraId="1756DAB0" w14:textId="0A845B7E" w:rsidR="00F07AF5" w:rsidRDefault="00F07AF5" w:rsidP="00333B18">
      <w:pPr>
        <w:pStyle w:val="ListParagraph"/>
        <w:numPr>
          <w:ilvl w:val="1"/>
          <w:numId w:val="20"/>
        </w:numPr>
      </w:pPr>
      <w:r>
        <w:t>Data Warehouse for core ETL tasks</w:t>
      </w:r>
    </w:p>
    <w:p w14:paraId="12B6A441" w14:textId="399EF5B9" w:rsidR="00F07AF5" w:rsidRDefault="00F07AF5" w:rsidP="00333B18">
      <w:pPr>
        <w:pStyle w:val="ListParagraph"/>
        <w:numPr>
          <w:ilvl w:val="1"/>
          <w:numId w:val="20"/>
        </w:numPr>
      </w:pPr>
      <w:r>
        <w:t>Direct data pipelines</w:t>
      </w:r>
    </w:p>
    <w:p w14:paraId="22459493" w14:textId="3CF84D8C" w:rsidR="00F07AF5" w:rsidRDefault="00F07AF5" w:rsidP="00333B18">
      <w:pPr>
        <w:pStyle w:val="ListParagraph"/>
        <w:numPr>
          <w:ilvl w:val="1"/>
          <w:numId w:val="20"/>
        </w:numPr>
      </w:pPr>
      <w:r>
        <w:t>Tiered Data Lake</w:t>
      </w:r>
    </w:p>
    <w:p w14:paraId="1CC3CE00" w14:textId="7736BC9D" w:rsidR="00F07AF5" w:rsidRDefault="00F07AF5" w:rsidP="00333B18">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a greater control over the end-to-end architectural needs.</w:t>
      </w:r>
      <w:r w:rsidR="00F3660A">
        <w:t xml:space="preserve"> However, going ahead, it is advisable to move from batch to event-based triggers as this will help reduce infrastructural costs with a just-in-time application.</w:t>
      </w:r>
    </w:p>
    <w:p w14:paraId="2958EA3A" w14:textId="2D64D8D1" w:rsidR="00F07AF5" w:rsidRDefault="00F07AF5" w:rsidP="00333B18">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p>
    <w:p w14:paraId="76ECEE89" w14:textId="7391A238" w:rsidR="007340D2" w:rsidRDefault="007340D2" w:rsidP="007340D2">
      <w:pPr>
        <w:pStyle w:val="Heading2"/>
      </w:pPr>
      <w:bookmarkStart w:id="41" w:name="_Toc79370488"/>
      <w:r>
        <w:t>Q. What are the difficultes when it comes to scaling implementations of AI?</w:t>
      </w:r>
      <w:bookmarkEnd w:id="41"/>
    </w:p>
    <w:p w14:paraId="5A964D05" w14:textId="164389A7" w:rsidR="007340D2" w:rsidRDefault="004E4C7A" w:rsidP="007340D2">
      <w:r>
        <w:t>If leveraging and scaling AI was so easy, every company would have done it. It is diffcult to Scale AI. Here are the top 5 difficultes that companies face when they attempt to Scale AI:</w:t>
      </w:r>
    </w:p>
    <w:p w14:paraId="380480B8" w14:textId="06A63D27" w:rsidR="004E4C7A" w:rsidRDefault="004E4C7A" w:rsidP="00333B18">
      <w:pPr>
        <w:pStyle w:val="ListParagraph"/>
        <w:numPr>
          <w:ilvl w:val="0"/>
          <w:numId w:val="21"/>
        </w:numPr>
      </w:pPr>
      <w:r w:rsidRPr="007E71CD">
        <w:rPr>
          <w:b/>
        </w:rPr>
        <w:t>Technical Performance</w:t>
      </w:r>
      <w:r w:rsidR="00F079C5">
        <w:tab/>
      </w:r>
      <w:r w:rsidR="005054B7">
        <w:br/>
        <w:t>When AI models are moved from development / 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333B18">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333B18">
      <w:pPr>
        <w:pStyle w:val="ListParagraph"/>
        <w:numPr>
          <w:ilvl w:val="1"/>
          <w:numId w:val="21"/>
        </w:numPr>
      </w:pPr>
      <w:r>
        <w:t>Complex Technology Implications at Scale</w:t>
      </w:r>
    </w:p>
    <w:p w14:paraId="20D9A194" w14:textId="6E9532F6" w:rsidR="004E4C7A" w:rsidRDefault="004E4C7A" w:rsidP="00333B18">
      <w:pPr>
        <w:pStyle w:val="ListParagraph"/>
        <w:numPr>
          <w:ilvl w:val="1"/>
          <w:numId w:val="21"/>
        </w:numPr>
      </w:pPr>
      <w:r>
        <w:t>Onerous Data Cleansing &amp; Preparation Tasks</w:t>
      </w:r>
    </w:p>
    <w:p w14:paraId="6CD0FDFA" w14:textId="633EB60E" w:rsidR="00013F70" w:rsidRDefault="00013F70" w:rsidP="00333B18">
      <w:pPr>
        <w:pStyle w:val="ListParagraph"/>
        <w:numPr>
          <w:ilvl w:val="0"/>
          <w:numId w:val="21"/>
        </w:numPr>
      </w:pPr>
      <w:r w:rsidRPr="007E71CD">
        <w:rPr>
          <w:b/>
        </w:rPr>
        <w:t>Business Processes &amp; People</w:t>
      </w:r>
      <w:r w:rsidR="00F079C5">
        <w:tab/>
      </w:r>
      <w:r w:rsidR="003D6E67">
        <w:br/>
        <w:t xml:space="preserve">People are the biggest surprise element in any AI Implementation. Companies want to be AI first, but as they realiz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333B18">
      <w:pPr>
        <w:pStyle w:val="ListParagraph"/>
        <w:numPr>
          <w:ilvl w:val="1"/>
          <w:numId w:val="21"/>
        </w:numPr>
      </w:pPr>
      <w:r>
        <w:t>Internal, company-level changes</w:t>
      </w:r>
    </w:p>
    <w:p w14:paraId="28EEFA7D" w14:textId="3C5C34EF" w:rsidR="00013F70" w:rsidRDefault="00013F70" w:rsidP="00333B18">
      <w:pPr>
        <w:pStyle w:val="ListParagraph"/>
        <w:numPr>
          <w:ilvl w:val="1"/>
          <w:numId w:val="21"/>
        </w:numPr>
      </w:pPr>
      <w:r>
        <w:t>Customer-facing changes</w:t>
      </w:r>
    </w:p>
    <w:p w14:paraId="4BE82F86" w14:textId="6EE862F9" w:rsidR="00013F70" w:rsidRDefault="00013F70" w:rsidP="00333B18">
      <w:pPr>
        <w:pStyle w:val="ListParagraph"/>
        <w:numPr>
          <w:ilvl w:val="0"/>
          <w:numId w:val="21"/>
        </w:numPr>
      </w:pPr>
      <w:r w:rsidRPr="007E71CD">
        <w:rPr>
          <w:b/>
        </w:rPr>
        <w:t>Unexpected Behaviour</w:t>
      </w:r>
      <w:r w:rsidR="005054B7">
        <w:tab/>
      </w:r>
      <w:r w:rsidR="002260FA">
        <w:br/>
        <w:t xml:space="preserve">When dealing with machine with multiple moving parts and complexities, if the machine </w:t>
      </w:r>
      <w:r w:rsidR="002260FA">
        <w:lastRenderedPageBreak/>
        <w:t>stops, it is extremely difficult to pin-point exactly where the error has ocuured. Similary, testing AI implementations, is not just about unit testing with the appropriate data, but rather designing for all use-cases</w:t>
      </w:r>
      <w:r w:rsidR="00F60F90">
        <w:t xml:space="preserve"> to deal better when there are unexpected errors.</w:t>
      </w:r>
    </w:p>
    <w:p w14:paraId="0148469C" w14:textId="48E5F6DF" w:rsidR="00013F70" w:rsidRDefault="00013F70" w:rsidP="00333B18">
      <w:pPr>
        <w:pStyle w:val="ListParagraph"/>
        <w:numPr>
          <w:ilvl w:val="0"/>
          <w:numId w:val="21"/>
        </w:numPr>
      </w:pPr>
      <w:r w:rsidRPr="007E71CD">
        <w:rPr>
          <w:b/>
        </w:rPr>
        <w:t>Data Security and Governance</w:t>
      </w:r>
      <w:r w:rsidR="005054B7">
        <w:tab/>
      </w:r>
      <w:r w:rsidR="00074C0E">
        <w:br/>
        <w:t>These vulnerabilities can make or break AI Systems at scale. As businesses grow to rely on an AI-first approach, complete transparency and control over the system is critical. One breach in Data Sdecurity can break the reputation of the stakeholder</w:t>
      </w:r>
      <w:r w:rsidR="00320198">
        <w:t>. AI Governance is the most critical component in this entire piece.</w:t>
      </w:r>
    </w:p>
    <w:p w14:paraId="34A3A0EF" w14:textId="500D380D" w:rsidR="00E94638" w:rsidRDefault="00E94638" w:rsidP="007A3E24">
      <w:pPr>
        <w:pStyle w:val="Heading2"/>
      </w:pPr>
      <w:bookmarkStart w:id="42" w:name="_Toc79370489"/>
      <w:r>
        <w:t xml:space="preserve">Q. </w:t>
      </w:r>
      <w:r w:rsidR="00FF56CB">
        <w:t>State out the Enterprise AI Journey.</w:t>
      </w:r>
      <w:bookmarkEnd w:id="42"/>
    </w:p>
    <w:p w14:paraId="262C1A4D" w14:textId="6D986442" w:rsidR="00FF56CB" w:rsidRDefault="009C432E" w:rsidP="007340D2">
      <w:r>
        <w:t>Being mindful of where an organization in the AI journey can help make better decisions to ensure the company is headed in the expected direction.</w:t>
      </w:r>
      <w:r w:rsidR="008B75CF">
        <w:t xml:space="preserve"> Follwing are some of the milestones that can help understand where the enterprise is at an organizational level:</w:t>
      </w:r>
    </w:p>
    <w:p w14:paraId="0A4B25FA" w14:textId="261AB876" w:rsidR="008B75CF" w:rsidRDefault="008B75CF" w:rsidP="00333B18">
      <w:pPr>
        <w:pStyle w:val="ListParagraph"/>
        <w:numPr>
          <w:ilvl w:val="0"/>
          <w:numId w:val="22"/>
        </w:numPr>
      </w:pPr>
      <w:r w:rsidRPr="00531ED4">
        <w:rPr>
          <w:b/>
        </w:rPr>
        <w:t>BI and Apps</w:t>
      </w:r>
      <w:r>
        <w:tab/>
      </w:r>
      <w:r>
        <w:br/>
        <w:t>Every company starts o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62F0F9D4" w:rsidR="008B75CF" w:rsidRDefault="008B75CF" w:rsidP="00333B18">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 actionable insights.</w:t>
      </w:r>
    </w:p>
    <w:p w14:paraId="27A3CBFD" w14:textId="2BB1FEC6" w:rsidR="008B75CF" w:rsidRDefault="008B75CF" w:rsidP="00333B18">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 as well as unstructured data can be used to make better decisions</w:t>
      </w:r>
    </w:p>
    <w:p w14:paraId="11924011" w14:textId="5C7E7645" w:rsidR="008B75CF" w:rsidRDefault="008B75CF" w:rsidP="00333B18">
      <w:pPr>
        <w:pStyle w:val="ListParagraph"/>
        <w:numPr>
          <w:ilvl w:val="0"/>
          <w:numId w:val="22"/>
        </w:numPr>
      </w:pPr>
      <w:r w:rsidRPr="00531ED4">
        <w:rPr>
          <w:b/>
        </w:rPr>
        <w:t>Custom AI</w:t>
      </w:r>
      <w:r w:rsidR="00994499">
        <w:tab/>
      </w:r>
      <w:r w:rsidR="00994499">
        <w:br/>
        <w:t xml:space="preserve">The final stage in the AI Journey is when 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p>
    <w:p w14:paraId="6DE96513" w14:textId="15507CB0" w:rsidR="00C866F1" w:rsidRPr="007340D2" w:rsidRDefault="0028109C" w:rsidP="007340D2">
      <w:r>
        <w:t>The figure showcases the steps and tools used in the journey using Microsoft Services.</w:t>
      </w:r>
      <w:r w:rsidR="00933D86">
        <w:t xml:space="preserve"> It is a plot of AI Customization versus AI Experience</w:t>
      </w:r>
      <w:r w:rsidR="00531ED4">
        <w:t>.</w:t>
      </w:r>
    </w:p>
    <w:p w14:paraId="6BDBD1BA" w14:textId="2FBACB71" w:rsidR="00226393" w:rsidRDefault="00226393" w:rsidP="00F17B79">
      <w:pPr>
        <w:pStyle w:val="Heading1"/>
      </w:pPr>
      <w:bookmarkStart w:id="43" w:name="_Toc79370490"/>
      <w:r>
        <w:t xml:space="preserve">6 </w:t>
      </w:r>
      <w:r w:rsidR="006C090D">
        <w:t>XAI / Explainable AI</w:t>
      </w:r>
      <w:bookmarkEnd w:id="43"/>
    </w:p>
    <w:p w14:paraId="26319ADB" w14:textId="551DE796" w:rsidR="00F17B79" w:rsidRDefault="00F17B79" w:rsidP="00F17B79">
      <w:pPr>
        <w:pStyle w:val="Heading2"/>
      </w:pPr>
      <w:bookmarkStart w:id="44" w:name="_Toc79370491"/>
      <w:r>
        <w:t>Q.</w:t>
      </w:r>
      <w:r w:rsidR="00971D7F">
        <w:t xml:space="preserve"> What are some of the common problems faced by companies when it comes to interpreting AI / ML?</w:t>
      </w:r>
      <w:bookmarkEnd w:id="44"/>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3CD31679" w:rsidR="00475B9D" w:rsidRDefault="00475B9D" w:rsidP="002C198E">
      <w:r>
        <w:t xml:space="preserve">When AI / ML solutions are proposed, </w:t>
      </w:r>
      <w:r w:rsidR="005A27D4">
        <w:t>it is generally used to replace a heuristic (business-driven) model with a data-driven approach.</w:t>
      </w:r>
      <w:r w:rsidR="002D7D17">
        <w:t xml:space="preserve"> However, as the stakeholders view machine learning as a black box with an input and an output. Just showing them the output without complete understanding of the model does not inspire as much confidence.</w:t>
      </w:r>
      <w:r w:rsidR="00B629AC">
        <w:t xml:space="preserve"> Businessnes tend to trust the model more if they understand the micro-decisions that lead to the final output.</w:t>
      </w:r>
    </w:p>
    <w:p w14:paraId="7B94DB87" w14:textId="77777777" w:rsidR="00B629AC" w:rsidRDefault="00B629AC" w:rsidP="002C198E">
      <w:r>
        <w:t xml:space="preserve">For instance, SHAP and LIME are some of the popular approached towards interpretable machine learning. Let’s take an example of a problem where we are trying to predict is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 xml:space="preserve">) </w:t>
      </w:r>
    </w:p>
    <w:p w14:paraId="0912038A" w14:textId="0FA4E3FF" w:rsidR="00B629AC" w:rsidRDefault="00B629AC" w:rsidP="002C198E">
      <w:r>
        <w:t>Here is my implementation of LIME showcasing not just the result, but also the reasoning behind the output that the customer will nto churn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p>
    <w:p w14:paraId="3814D926" w14:textId="77777777" w:rsidR="000002FE" w:rsidRDefault="000B6FEE" w:rsidP="000002FE">
      <w:r>
        <w:t>The diagrams above will help explain to the business the reasoning and the logic behind the decisions made in a model-agnostic approach.</w:t>
      </w:r>
    </w:p>
    <w:p w14:paraId="2DC6F5A2" w14:textId="0236C325" w:rsidR="00925B68" w:rsidRDefault="002C198E" w:rsidP="00E80EE5">
      <w:pPr>
        <w:pStyle w:val="Heading2"/>
      </w:pPr>
      <w:bookmarkStart w:id="45" w:name="_Toc79370492"/>
      <w:r>
        <w:t>Q.</w:t>
      </w:r>
      <w:r w:rsidR="00677F30">
        <w:t xml:space="preserve"> Explain the concept of XAI and how it can be used in real world implementations?</w:t>
      </w:r>
      <w:bookmarkEnd w:id="45"/>
    </w:p>
    <w:p w14:paraId="09E90ECD" w14:textId="2B630A4C" w:rsidR="00AF597B" w:rsidRDefault="00AF597B" w:rsidP="00AF597B">
      <w:r>
        <w:t>Explainable AI is the implementation of AI / ML models in such a manner that it can be understood by human experts. Simpler models are interpretable, m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66F565B3" w:rsidR="00E80EE5" w:rsidRDefault="00E80EE5" w:rsidP="00E80EE5">
      <w:pPr>
        <w:pStyle w:val="Caption"/>
        <w:jc w:val="center"/>
      </w:pPr>
      <w:r>
        <w:t xml:space="preserve">Figure </w:t>
      </w:r>
      <w:r>
        <w:fldChar w:fldCharType="begin"/>
      </w:r>
      <w:r>
        <w:instrText xml:space="preserve"> SEQ Figure \* ARABIC </w:instrText>
      </w:r>
      <w:r>
        <w:fldChar w:fldCharType="separate"/>
      </w:r>
      <w:r w:rsidR="008D5BD4">
        <w:t>15</w:t>
      </w:r>
      <w:r>
        <w:fldChar w:fldCharType="end"/>
      </w:r>
      <w:r>
        <w:t>: Black Box apprach to machine learning</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77777777" w:rsidR="00A96FF8" w:rsidRDefault="00AF597B" w:rsidP="00333B18">
      <w:pPr>
        <w:pStyle w:val="ListParagraph"/>
        <w:numPr>
          <w:ilvl w:val="0"/>
          <w:numId w:val="23"/>
        </w:numPr>
      </w:pPr>
      <w:r w:rsidRPr="00856865">
        <w:rPr>
          <w:b/>
        </w:rPr>
        <w:t>SHAP</w:t>
      </w:r>
      <w:r>
        <w:t xml:space="preserve"> takes a global view on machine learning models and uses Shapely values to leverage a global, approach to interpreting results. </w:t>
      </w:r>
    </w:p>
    <w:p w14:paraId="5E1B016E" w14:textId="1CE4F7AC" w:rsidR="00AF597B" w:rsidRDefault="00AF597B" w:rsidP="00333B18">
      <w:pPr>
        <w:pStyle w:val="ListParagraph"/>
        <w:numPr>
          <w:ilvl w:val="0"/>
          <w:numId w:val="23"/>
        </w:numPr>
      </w:pPr>
      <w:r w:rsidRPr="00856865">
        <w:rPr>
          <w:b/>
        </w:rPr>
        <w:t>LIME</w:t>
      </w:r>
      <w:r>
        <w:t xml:space="preserve"> stands for Locally Interpretable Model-Agnostic Explainations. LIME focuses on local interpretability, and can be used for all approaches (model-agnostic).</w:t>
      </w:r>
    </w:p>
    <w:p w14:paraId="6991E627" w14:textId="14E74437" w:rsidR="00677F30" w:rsidRDefault="00A96FF8" w:rsidP="00333B18">
      <w:pPr>
        <w:pStyle w:val="ListParagraph"/>
        <w:numPr>
          <w:ilvl w:val="0"/>
          <w:numId w:val="23"/>
        </w:numPr>
      </w:pPr>
      <w:r w:rsidRPr="00AA752E">
        <w:rPr>
          <w:b/>
        </w:rPr>
        <w:t>EBM</w:t>
      </w:r>
      <w:r>
        <w:t xml:space="preserve"> or Explainable Boosting Machines uses the GA2M framework, which leverages a generalized additive model with an interaction model added to it</w:t>
      </w:r>
      <w:r w:rsidR="0029304D">
        <w:t xml:space="preserve"> (this is still a relatively new framework)</w:t>
      </w:r>
      <w:r w:rsidR="00AA752E">
        <w:t xml:space="preserve"> </w:t>
      </w:r>
    </w:p>
    <w:p w14:paraId="4213780D" w14:textId="50740E1B" w:rsidR="00677F30" w:rsidRDefault="00677F30" w:rsidP="00677F30">
      <w:pPr>
        <w:pStyle w:val="Heading2"/>
      </w:pPr>
      <w:bookmarkStart w:id="46" w:name="_Toc79370493"/>
      <w:r>
        <w:t>Q.</w:t>
      </w:r>
      <w:r w:rsidR="005C7870">
        <w:t xml:space="preserve"> If we were to consider AI/ML Models as black boxes that give us the desired output, what are some of the ways to help being trust back to the models being leveraged?</w:t>
      </w:r>
      <w:bookmarkEnd w:id="46"/>
    </w:p>
    <w:p w14:paraId="0F4E08FD" w14:textId="5FCF89C7" w:rsidR="00757881" w:rsidRDefault="00757881" w:rsidP="00757881">
      <w:r>
        <w:t>Some of the factors to bring explainability back to AI/ML Models are as follows:</w:t>
      </w:r>
    </w:p>
    <w:p w14:paraId="37E57DB9" w14:textId="05CCD4FE" w:rsidR="00757881" w:rsidRDefault="00757881" w:rsidP="00333B18">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5B031E83" w:rsidR="00757881" w:rsidRDefault="00757881" w:rsidP="00333B18">
      <w:pPr>
        <w:pStyle w:val="ListParagraph"/>
        <w:numPr>
          <w:ilvl w:val="0"/>
          <w:numId w:val="24"/>
        </w:numPr>
      </w:pPr>
      <w:r w:rsidRPr="002E7B3B">
        <w:rPr>
          <w:b/>
        </w:rPr>
        <w:t>Impact</w:t>
      </w:r>
      <w:r w:rsidR="00285804">
        <w:t>: If the impact is a human’s livelihood, the model is much more critical than a model that is trying to target the right demogrphic in a marketing campaign</w:t>
      </w:r>
    </w:p>
    <w:p w14:paraId="4D826B99" w14:textId="263DFEF5" w:rsidR="00757881" w:rsidRDefault="00757881" w:rsidP="00333B18">
      <w:pPr>
        <w:pStyle w:val="ListParagraph"/>
        <w:numPr>
          <w:ilvl w:val="0"/>
          <w:numId w:val="24"/>
        </w:numPr>
      </w:pPr>
      <w:r w:rsidRPr="002E7B3B">
        <w:rPr>
          <w:b/>
        </w:rPr>
        <w:t>Control</w:t>
      </w:r>
      <w:r w:rsidR="007619BD">
        <w:t>: Is the system allowed to make decisions autonomously or does the system propose recommendations that are reviewed downstream by human operators before the final decision is made</w:t>
      </w:r>
    </w:p>
    <w:p w14:paraId="6A4D39CF" w14:textId="067B6E2B" w:rsidR="00757881" w:rsidRDefault="00757881" w:rsidP="00333B18">
      <w:pPr>
        <w:pStyle w:val="ListParagraph"/>
        <w:numPr>
          <w:ilvl w:val="0"/>
          <w:numId w:val="24"/>
        </w:numPr>
      </w:pPr>
      <w:r w:rsidRPr="002E7B3B">
        <w:rPr>
          <w:b/>
        </w:rPr>
        <w:t>Rate</w:t>
      </w:r>
      <w:r w:rsidR="00807057">
        <w:t>: The number of decisions that the system makes and the audit and review mechanism</w:t>
      </w:r>
    </w:p>
    <w:p w14:paraId="5824A49F" w14:textId="416535CE" w:rsidR="00757881" w:rsidRDefault="00757881" w:rsidP="00333B18">
      <w:pPr>
        <w:pStyle w:val="ListParagraph"/>
        <w:numPr>
          <w:ilvl w:val="0"/>
          <w:numId w:val="24"/>
        </w:numPr>
      </w:pPr>
      <w:r w:rsidRPr="002E7B3B">
        <w:rPr>
          <w:b/>
        </w:rPr>
        <w:t>Rigour</w:t>
      </w:r>
      <w:r w:rsidR="00807057">
        <w:t>: The system’s robustness will reduce unpredictable behaviour for scenarios it has not been train on, like unseen data or abnormal values</w:t>
      </w:r>
    </w:p>
    <w:p w14:paraId="6553B681" w14:textId="1B348957" w:rsidR="00757881" w:rsidRDefault="00757881" w:rsidP="00333B18">
      <w:pPr>
        <w:pStyle w:val="ListParagraph"/>
        <w:numPr>
          <w:ilvl w:val="0"/>
          <w:numId w:val="24"/>
        </w:numPr>
      </w:pPr>
      <w:r w:rsidRPr="002E7B3B">
        <w:rPr>
          <w:b/>
        </w:rPr>
        <w:t>Law &amp; Regulation</w:t>
      </w:r>
      <w:r w:rsidR="00DA3BA0">
        <w:t xml:space="preserve">: The legal and regulatory framwork that the system operates within </w:t>
      </w:r>
      <w:r w:rsidR="00881509">
        <w:t>aling with those accountable for the system’s behviour</w:t>
      </w:r>
    </w:p>
    <w:p w14:paraId="7AF3F089" w14:textId="2850609D" w:rsidR="00757881" w:rsidRDefault="00757881" w:rsidP="00333B18">
      <w:pPr>
        <w:pStyle w:val="ListParagraph"/>
        <w:numPr>
          <w:ilvl w:val="0"/>
          <w:numId w:val="24"/>
        </w:numPr>
      </w:pPr>
      <w:r w:rsidRPr="002E7B3B">
        <w:rPr>
          <w:b/>
        </w:rPr>
        <w:t>Reputation</w:t>
      </w:r>
      <w:r w:rsidR="00576184">
        <w:t>: The respect that people have for system or organization based on previous performance</w:t>
      </w:r>
    </w:p>
    <w:p w14:paraId="48F49400" w14:textId="69DFDCD5" w:rsidR="00757881" w:rsidRDefault="00757881" w:rsidP="00333B18">
      <w:pPr>
        <w:pStyle w:val="ListParagraph"/>
        <w:numPr>
          <w:ilvl w:val="0"/>
          <w:numId w:val="24"/>
        </w:numPr>
      </w:pPr>
      <w:r w:rsidRPr="002E7B3B">
        <w:rPr>
          <w:b/>
        </w:rPr>
        <w:t>Risk</w:t>
      </w:r>
      <w:r w:rsidR="00576184">
        <w:t>: The classic question or risk versus reward. What are the outcomes for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5C7870">
      <w:pPr>
        <w:pStyle w:val="Heading2"/>
      </w:pPr>
      <w:bookmarkStart w:id="47" w:name="_Toc79370494"/>
      <w:r>
        <w:t>Q. Explain some examples of tools and technologies that can help implement interpretable machine learning or XAI.</w:t>
      </w:r>
      <w:bookmarkEnd w:id="47"/>
    </w:p>
    <w:p w14:paraId="67DDB1A2" w14:textId="11746460" w:rsidR="000E3974" w:rsidRDefault="000E3974" w:rsidP="000E3974">
      <w:r>
        <w:t xml:space="preserve">Some of the popular implementation of XAI are as follows: </w:t>
      </w:r>
    </w:p>
    <w:p w14:paraId="393B7C56" w14:textId="2ABE34B1" w:rsidR="000E3974" w:rsidRDefault="000E3974" w:rsidP="00333B18">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globally explain the output of any model</w:t>
      </w:r>
      <w:r w:rsidR="000912B6">
        <w:t>. It a model agnostic framwork</w:t>
      </w:r>
    </w:p>
    <w:p w14:paraId="339BDC6D" w14:textId="2F236388" w:rsidR="000E3974" w:rsidRDefault="000E3974" w:rsidP="00333B18">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 xml:space="preserve">xlainations </w:t>
      </w:r>
      <w:r w:rsidR="00765D49">
        <w:t>is another popular model-agnostic framework that uses local interpretation to showcase the micro-decisions that the model makes before it comes up with the final output</w:t>
      </w:r>
    </w:p>
    <w:p w14:paraId="39C928DF" w14:textId="1CFD82FF" w:rsidR="000E3974" w:rsidRDefault="000E3974" w:rsidP="00333B18">
      <w:pPr>
        <w:pStyle w:val="ListParagraph"/>
        <w:numPr>
          <w:ilvl w:val="0"/>
          <w:numId w:val="25"/>
        </w:numPr>
      </w:pPr>
      <w:r w:rsidRPr="00752E97">
        <w:rPr>
          <w:b/>
        </w:rPr>
        <w:t>Shapash</w:t>
      </w:r>
      <w:r w:rsidR="001A1351">
        <w:t>: This is an implementation that takes the visualizations from SHAP and LIME explainations and forms it as a easy-to-use web application. It is essentially a forked version of SHAP and LIME to make it easier to showcase it to business users</w:t>
      </w:r>
    </w:p>
    <w:p w14:paraId="10911C81" w14:textId="5A6BC6F3" w:rsidR="000E3974" w:rsidRDefault="000E3974" w:rsidP="00333B18">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 based dashboard out of it for your use case. This is exactly what the Explainer dashboard is</w:t>
      </w:r>
    </w:p>
    <w:p w14:paraId="3790545C" w14:textId="333613AA" w:rsidR="000E3974" w:rsidRDefault="000E3974" w:rsidP="00333B18">
      <w:pPr>
        <w:pStyle w:val="ListParagraph"/>
        <w:numPr>
          <w:ilvl w:val="0"/>
          <w:numId w:val="25"/>
        </w:numPr>
      </w:pPr>
      <w:r w:rsidRPr="00752E97">
        <w:rPr>
          <w:b/>
        </w:rPr>
        <w:t>D</w:t>
      </w:r>
      <w:r w:rsidR="00752E97">
        <w:rPr>
          <w:b/>
        </w:rPr>
        <w:t>ALEX</w:t>
      </w:r>
      <w:r w:rsidR="00BB18CF">
        <w:t>: Dalex provides wra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s plots are interactive as well</w:t>
      </w:r>
    </w:p>
    <w:p w14:paraId="38FB35FA" w14:textId="4A841395" w:rsidR="000E3974" w:rsidRDefault="000E3974" w:rsidP="00333B18">
      <w:pPr>
        <w:pStyle w:val="ListParagraph"/>
        <w:numPr>
          <w:ilvl w:val="0"/>
          <w:numId w:val="25"/>
        </w:numPr>
      </w:pPr>
      <w:r w:rsidRPr="00752E97">
        <w:rPr>
          <w:b/>
        </w:rPr>
        <w:t>EBM</w:t>
      </w:r>
      <w:r w:rsidR="00BB18CF">
        <w:t xml:space="preserve">: Explainable Boosting Machines was created bu InterpretML that leverages </w:t>
      </w:r>
      <w:r w:rsidR="00BB18CF" w:rsidRPr="00752E97">
        <w:rPr>
          <w:i/>
        </w:rPr>
        <w:t>glass-box</w:t>
      </w:r>
      <w:r w:rsidR="00BB18CF">
        <w:t xml:space="preserve"> modules</w:t>
      </w:r>
    </w:p>
    <w:p w14:paraId="1248FC19" w14:textId="669B38DB" w:rsidR="000E3974" w:rsidRPr="000E3974" w:rsidRDefault="000E3974" w:rsidP="00333B18">
      <w:pPr>
        <w:pStyle w:val="ListParagraph"/>
        <w:numPr>
          <w:ilvl w:val="0"/>
          <w:numId w:val="25"/>
        </w:numPr>
      </w:pPr>
      <w:r w:rsidRPr="00752E97">
        <w:rPr>
          <w:b/>
        </w:rPr>
        <w:t>ELI5</w:t>
      </w:r>
      <w:r w:rsidR="005D4E66">
        <w:t>: This is an explainability packahe by MIT that provides local as well as global explainations</w:t>
      </w:r>
    </w:p>
    <w:p w14:paraId="0EB48258" w14:textId="0E7A74CC" w:rsidR="00FA00A2" w:rsidRDefault="00FA00A2" w:rsidP="00FA00A2">
      <w:pPr>
        <w:pStyle w:val="Heading2"/>
      </w:pPr>
      <w:bookmarkStart w:id="48" w:name="_Toc79370495"/>
      <w:r>
        <w:lastRenderedPageBreak/>
        <w:t xml:space="preserve">Q. </w:t>
      </w:r>
      <w:r w:rsidR="003E2622">
        <w:t xml:space="preserve">All of the conversations </w:t>
      </w:r>
      <w:r w:rsidR="00585476">
        <w:t xml:space="preserve">about XAI seem to be problems of the future. If you were to design a </w:t>
      </w:r>
      <w:r w:rsidR="002075E1">
        <w:t>AI</w:t>
      </w:r>
      <w:r w:rsidR="00585476">
        <w:t xml:space="preserve"> / </w:t>
      </w:r>
      <w:r w:rsidR="002075E1">
        <w:t>ML</w:t>
      </w:r>
      <w:r w:rsidR="00585476">
        <w:t xml:space="preserve"> model for a business now and productionalize a model, what are some of the considerations you would have as a lead of the project?</w:t>
      </w:r>
      <w:bookmarkEnd w:id="48"/>
    </w:p>
    <w:p w14:paraId="18A6E9C5" w14:textId="77777777" w:rsidR="006F1838" w:rsidRDefault="00780363" w:rsidP="00780363">
      <w:r>
        <w:t xml:space="preserve">One of the common problems faced in the real-world is that clients view the Data Science workflow </w:t>
      </w:r>
      <w:r w:rsidR="006F1838">
        <w:t>as something that will yeild results. Business teams try to show linear progress sprint on sprint to showcase that work, however incremental is being performed.</w:t>
      </w:r>
    </w:p>
    <w:p w14:paraId="2019EA6E" w14:textId="77777777" w:rsidR="006F1838" w:rsidRDefault="006F1838" w:rsidP="00780363">
      <w:r>
        <w:t>If Data Science was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 fit the results into the perception that the Data Science Team is moving towards the final goal.</w:t>
      </w:r>
    </w:p>
    <w:p w14:paraId="5F44889D" w14:textId="77777777" w:rsidR="006F1838" w:rsidRDefault="006F1838" w:rsidP="00780363">
      <w:r>
        <w:t>As time passes and experiements are failing, the expectations of the business are on the rise. When they see the final result, there is generally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3FDCDAC2" w:rsidR="00780363" w:rsidRDefault="006F1838" w:rsidP="00780363">
      <w:r>
        <w:t xml:space="preserve"> </w:t>
      </w:r>
      <w:r w:rsidR="00A44E66">
        <w:t>So, what are some of the ways that we can productionalize interpretable models for the business.</w:t>
      </w:r>
    </w:p>
    <w:p w14:paraId="16C12403" w14:textId="559F3094" w:rsidR="00A44E66" w:rsidRDefault="00A44E66" w:rsidP="00333B18">
      <w:pPr>
        <w:pStyle w:val="ListParagraph"/>
        <w:numPr>
          <w:ilvl w:val="0"/>
          <w:numId w:val="26"/>
        </w:numPr>
      </w:pPr>
      <w:r w:rsidRPr="0011112F">
        <w:rPr>
          <w:b/>
        </w:rPr>
        <w:t>Be real and transparent with the business</w:t>
      </w:r>
      <w:r>
        <w:t>: Instead of force fitting results linearly, adopt a true Agile approach to Data Science. Essentially, lay down the hypothes you are dealing with andSprint by Sprint deal with each one and report back</w:t>
      </w:r>
    </w:p>
    <w:p w14:paraId="417A5977" w14:textId="18F94030" w:rsidR="00A44E66" w:rsidRDefault="00A44E66" w:rsidP="00333B18">
      <w:pPr>
        <w:pStyle w:val="ListParagraph"/>
        <w:numPr>
          <w:ilvl w:val="0"/>
          <w:numId w:val="26"/>
        </w:numPr>
      </w:pPr>
      <w:r w:rsidRPr="0011112F">
        <w:rPr>
          <w:b/>
        </w:rPr>
        <w:t>Failures are good</w:t>
      </w:r>
      <w:r>
        <w:t>: Don’t be afraid to showcase failures to your stakeholders. This helps build trust and showcases that some experiments work and some don’t.</w:t>
      </w:r>
    </w:p>
    <w:p w14:paraId="5C5F4215" w14:textId="0531C200" w:rsidR="00A44E66" w:rsidRDefault="00A44E66" w:rsidP="00333B18">
      <w:pPr>
        <w:pStyle w:val="ListParagraph"/>
        <w:numPr>
          <w:ilvl w:val="0"/>
          <w:numId w:val="26"/>
        </w:numPr>
      </w:pPr>
      <w:r w:rsidRPr="0011112F">
        <w:rPr>
          <w:b/>
        </w:rPr>
        <w:t>Logging</w:t>
      </w:r>
      <w:r>
        <w:t>: Make a dashboard early on in the project so that the business can keep a track along with your team of the successful and failed attempts. This might help bring new perspectives into the table later on. Do not just showcase the highlights of the week once a week in a power point to the meeting. Leverage the dashboard to showcase the overall progress – do not be afraid to iterate!</w:t>
      </w:r>
    </w:p>
    <w:p w14:paraId="60EC2A2D" w14:textId="02E90ED3" w:rsidR="00A44E66" w:rsidRDefault="00A44E66" w:rsidP="00333B18">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A17FEE5" w:rsidR="0011112F" w:rsidRDefault="009E3341" w:rsidP="00333B18">
      <w:pPr>
        <w:pStyle w:val="ListParagraph"/>
        <w:numPr>
          <w:ilvl w:val="0"/>
          <w:numId w:val="26"/>
        </w:numPr>
      </w:pPr>
      <w:r w:rsidRPr="0011112F">
        <w:rPr>
          <w:b/>
        </w:rPr>
        <w:t>Be critical of the data</w:t>
      </w:r>
      <w:r>
        <w:t>: One of the most common misses across some of th largest teams is that if we solve for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226393">
      <w:pPr>
        <w:pStyle w:val="Heading1"/>
      </w:pPr>
      <w:bookmarkStart w:id="49" w:name="_Toc79370496"/>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r w:rsidR="00642A85" w:rsidRPr="00642A85">
        <w:rPr>
          <w:highlight w:val="yellow"/>
        </w:rPr>
        <w:t xml:space="preserve"> (TBD)</w:t>
      </w:r>
      <w:bookmarkEnd w:id="49"/>
    </w:p>
    <w:p w14:paraId="07206814" w14:textId="754F8BFF" w:rsidR="00AE26D9" w:rsidRDefault="00AE26D9" w:rsidP="00AE26D9">
      <w:pPr>
        <w:pStyle w:val="Heading2"/>
      </w:pPr>
      <w:bookmarkStart w:id="50" w:name="_Toc79370497"/>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50"/>
    </w:p>
    <w:p w14:paraId="50B63868" w14:textId="07BABC23" w:rsidR="00FB0DEF" w:rsidRDefault="00FB0DEF" w:rsidP="00FB0DEF">
      <w:r>
        <w:t>A.</w:t>
      </w:r>
    </w:p>
    <w:p w14:paraId="21D03FFE" w14:textId="0723C7A2" w:rsidR="00FB0DEF" w:rsidRDefault="005E02F0" w:rsidP="005E02F0">
      <w:pPr>
        <w:pStyle w:val="Heading2"/>
      </w:pPr>
      <w:bookmarkStart w:id="51" w:name="_Toc79370498"/>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1"/>
    </w:p>
    <w:p w14:paraId="51AD7B1E" w14:textId="6F6BE10F" w:rsidR="005F3DA4" w:rsidRDefault="005F3DA4" w:rsidP="005F3DA4">
      <w:r>
        <w:t>A.</w:t>
      </w:r>
    </w:p>
    <w:p w14:paraId="18A5DE9C" w14:textId="3818BEE9" w:rsidR="005F3DA4" w:rsidRPr="005F3DA4" w:rsidRDefault="005F3DA4" w:rsidP="00F13C5B">
      <w:pPr>
        <w:pStyle w:val="Heading2"/>
      </w:pPr>
      <w:bookmarkStart w:id="52" w:name="_Toc79370499"/>
      <w:r>
        <w:t>Q. How can Ethical AI be implemented at an enterprise level</w:t>
      </w:r>
      <w:r w:rsidR="00DD7A2D">
        <w:t>? What are its implications for Enterprise AI use-cases and Governance?</w:t>
      </w:r>
      <w:bookmarkEnd w:id="52"/>
    </w:p>
    <w:p w14:paraId="51F45443" w14:textId="62A4444A" w:rsidR="00226393" w:rsidRDefault="00DD7A2D" w:rsidP="00226393">
      <w:pPr>
        <w:rPr>
          <w:rStyle w:val="Hyperlink"/>
        </w:rPr>
      </w:pPr>
      <w:r>
        <w:t>A.</w:t>
      </w:r>
      <w:hyperlink r:id="rId57"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3" w:name="_Toc79370500"/>
      <w:r>
        <w:t>Q. With privacy focus</w:t>
      </w:r>
      <w:r w:rsidR="008753BC">
        <w:t xml:space="preserve"> coming to the forefront</w:t>
      </w:r>
      <w:r>
        <w:t>, a lot of attention has been brought on data collected. A new branch of data collection and processing for ai / ml is federated learning. Explain further.</w:t>
      </w:r>
      <w:bookmarkEnd w:id="53"/>
    </w:p>
    <w:p w14:paraId="62562DA8" w14:textId="586125C6" w:rsidR="00776F41" w:rsidRDefault="00776F41" w:rsidP="00776F41">
      <w:r>
        <w:t>A.</w:t>
      </w:r>
      <w:r w:rsidR="005100CB">
        <w:t xml:space="preserve"> </w:t>
      </w:r>
      <w:hyperlink r:id="rId58" w:history="1">
        <w:r w:rsidR="005100CB">
          <w:rPr>
            <w:rStyle w:val="Hyperlink"/>
          </w:rPr>
          <w:t>Federated Learning | Towards Data Science</w:t>
        </w:r>
      </w:hyperlink>
    </w:p>
    <w:p w14:paraId="63747FA8" w14:textId="0CB5F159" w:rsidR="00776F41" w:rsidRDefault="00776F41" w:rsidP="008753BC">
      <w:pPr>
        <w:pStyle w:val="Heading2"/>
      </w:pPr>
      <w:bookmarkStart w:id="54" w:name="_Toc79370501"/>
      <w:r>
        <w:t xml:space="preserve">Q. </w:t>
      </w:r>
      <w:r w:rsidR="000E3CD9">
        <w:t>Explain how a model can be monitore</w:t>
      </w:r>
      <w:r w:rsidR="007F4E97">
        <w:t>d</w:t>
      </w:r>
      <w:r w:rsidR="000E3CD9">
        <w:t xml:space="preserve"> after it is moved to production. Break down the approach.</w:t>
      </w:r>
      <w:bookmarkEnd w:id="54"/>
    </w:p>
    <w:p w14:paraId="539E4C2C" w14:textId="064EA3D9" w:rsidR="007F4E97" w:rsidRPr="005D6556" w:rsidRDefault="000E3CD9" w:rsidP="000E3CD9">
      <w:pPr>
        <w:rPr>
          <w:color w:val="0563C1" w:themeColor="hyperlink"/>
          <w:u w:val="single"/>
        </w:rPr>
      </w:pPr>
      <w:r>
        <w:t xml:space="preserve">A. </w:t>
      </w:r>
      <w:hyperlink r:id="rId59"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5" w:name="_Toc79370502"/>
      <w:r>
        <w:t xml:space="preserve">8 </w:t>
      </w:r>
      <w:r w:rsidR="006C090D">
        <w:t>Cyber Security AI</w:t>
      </w:r>
      <w:bookmarkEnd w:id="55"/>
      <w:r w:rsidR="006C090D">
        <w:t xml:space="preserve"> </w:t>
      </w:r>
    </w:p>
    <w:p w14:paraId="01914851" w14:textId="41A2B54B" w:rsidR="00226393" w:rsidRDefault="0075302B" w:rsidP="0075302B">
      <w:pPr>
        <w:pStyle w:val="Heading2"/>
      </w:pPr>
      <w:bookmarkStart w:id="56" w:name="_Toc79370503"/>
      <w:r>
        <w:t xml:space="preserve">Q. Cybersercurity is the need of the hour. What is a good way to classify all security-related tasks using the PPDR </w:t>
      </w:r>
      <w:r w:rsidR="00B0188C">
        <w:t>framework</w:t>
      </w:r>
      <w:r>
        <w:t>?</w:t>
      </w:r>
      <w:bookmarkEnd w:id="56"/>
    </w:p>
    <w:p w14:paraId="1A11D23E" w14:textId="3FD1A527" w:rsidR="00D56168" w:rsidRDefault="00D56168" w:rsidP="00D56168">
      <w:r>
        <w:t>People percieve Cyber Security as a mere threat to the system or the data. It is easy to miss out on the fact that our world runs due to the transfer and exchange of data. I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5691DF33"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 attack. (</w:t>
      </w:r>
      <w:hyperlink r:id="rId60" w:history="1">
        <w:r w:rsidRPr="00CE42CD">
          <w:rPr>
            <w:rStyle w:val="Hyperlink"/>
          </w:rPr>
          <w:t>Source</w:t>
        </w:r>
      </w:hyperlink>
      <w:r>
        <w:t>). A bunch of hackers arm-twisted the world’s most powerful government body to pay them a ransom. Publicly. This would have been unthinkable a few years ago.</w:t>
      </w:r>
      <w:r w:rsidR="0045418E">
        <w:t xml:space="preserve"> On that interesting note, </w:t>
      </w:r>
      <w:r w:rsidR="00B53533">
        <w:t xml:space="preserve">Gartner’s </w:t>
      </w:r>
      <w:r w:rsidR="0045418E">
        <w:t xml:space="preserve">PPDR Framework is </w:t>
      </w:r>
      <w:r w:rsidR="00B53533">
        <w:t>one of the most recommended approach to information securty management systems for enterprise risk assessment.</w:t>
      </w:r>
    </w:p>
    <w:p w14:paraId="07A6110B" w14:textId="7B99504D" w:rsidR="00B53533" w:rsidRDefault="00B53533" w:rsidP="00333B18">
      <w:pPr>
        <w:pStyle w:val="ListParagraph"/>
        <w:numPr>
          <w:ilvl w:val="0"/>
          <w:numId w:val="27"/>
        </w:numPr>
      </w:pPr>
      <w:r w:rsidRPr="002A3542">
        <w:rPr>
          <w:b/>
        </w:rPr>
        <w:lastRenderedPageBreak/>
        <w:t>Predict</w:t>
      </w:r>
      <w:r>
        <w:tab/>
      </w:r>
      <w:r>
        <w:br/>
      </w:r>
      <w:r w:rsidR="00551032">
        <w:t>This is in the pre-attack phase. Periodic thread assesment and careful observation can help assess vulnerabilityes. Bounty hunting programs are some of the more popular ways to do self-asses for threats.</w:t>
      </w:r>
    </w:p>
    <w:p w14:paraId="3CBFDEF8" w14:textId="3CC73FD4" w:rsidR="00B53533" w:rsidRDefault="00B53533" w:rsidP="00333B18">
      <w:pPr>
        <w:pStyle w:val="ListParagraph"/>
        <w:numPr>
          <w:ilvl w:val="1"/>
          <w:numId w:val="27"/>
        </w:numPr>
      </w:pPr>
      <w:r>
        <w:t>Periodic Vulnerability assessment</w:t>
      </w:r>
    </w:p>
    <w:p w14:paraId="42E87950" w14:textId="7E907088" w:rsidR="00B53533" w:rsidRDefault="00B53533" w:rsidP="00333B18">
      <w:pPr>
        <w:pStyle w:val="ListParagraph"/>
        <w:numPr>
          <w:ilvl w:val="1"/>
          <w:numId w:val="27"/>
        </w:numPr>
      </w:pPr>
      <w:r>
        <w:t>Threat Hunting</w:t>
      </w:r>
    </w:p>
    <w:p w14:paraId="0639FB95" w14:textId="2F809804" w:rsidR="00B53533" w:rsidRDefault="00B53533" w:rsidP="00333B18">
      <w:pPr>
        <w:pStyle w:val="ListParagraph"/>
        <w:numPr>
          <w:ilvl w:val="1"/>
          <w:numId w:val="27"/>
        </w:numPr>
      </w:pPr>
      <w:r>
        <w:t>Cyber Security Intelligence</w:t>
      </w:r>
    </w:p>
    <w:p w14:paraId="0E64BC62" w14:textId="2A75A800" w:rsidR="00B53533" w:rsidRDefault="00B53533" w:rsidP="00333B18">
      <w:pPr>
        <w:pStyle w:val="ListParagraph"/>
        <w:numPr>
          <w:ilvl w:val="0"/>
          <w:numId w:val="27"/>
        </w:numPr>
      </w:pPr>
      <w:r w:rsidRPr="002A3542">
        <w:rPr>
          <w:b/>
        </w:rPr>
        <w:t>Prevent</w:t>
      </w:r>
      <w:r>
        <w:tab/>
      </w:r>
      <w:r>
        <w:br/>
      </w:r>
      <w:r w:rsidR="001872A8">
        <w:t>Regularly being up to date with securty patches and stress-testing systems can help prevent cyber attacks. Focusing on making cyber securty process driven and remving the human element can help.</w:t>
      </w:r>
    </w:p>
    <w:p w14:paraId="6842339F" w14:textId="0D2C0229" w:rsidR="00B53533" w:rsidRDefault="00B53533" w:rsidP="00333B18">
      <w:pPr>
        <w:pStyle w:val="ListParagraph"/>
        <w:numPr>
          <w:ilvl w:val="1"/>
          <w:numId w:val="27"/>
        </w:numPr>
      </w:pPr>
      <w:r>
        <w:t>Server Hardening</w:t>
      </w:r>
    </w:p>
    <w:p w14:paraId="6C5B8B67" w14:textId="218B3C72" w:rsidR="00B53533" w:rsidRDefault="00B53533" w:rsidP="00333B18">
      <w:pPr>
        <w:pStyle w:val="ListParagraph"/>
        <w:numPr>
          <w:ilvl w:val="1"/>
          <w:numId w:val="27"/>
        </w:numPr>
      </w:pPr>
      <w:r>
        <w:t>Security Patching</w:t>
      </w:r>
    </w:p>
    <w:p w14:paraId="759A9A82" w14:textId="598E8414" w:rsidR="00B53533" w:rsidRDefault="00B53533" w:rsidP="00333B18">
      <w:pPr>
        <w:pStyle w:val="ListParagraph"/>
        <w:numPr>
          <w:ilvl w:val="1"/>
          <w:numId w:val="27"/>
        </w:numPr>
      </w:pPr>
      <w:r>
        <w:t>Source Code Review</w:t>
      </w:r>
    </w:p>
    <w:p w14:paraId="26E05DC0" w14:textId="52877124" w:rsidR="00B53533" w:rsidRDefault="00B53533" w:rsidP="00333B18">
      <w:pPr>
        <w:pStyle w:val="ListParagraph"/>
        <w:numPr>
          <w:ilvl w:val="0"/>
          <w:numId w:val="27"/>
        </w:numPr>
      </w:pPr>
      <w:r w:rsidRPr="002A3542">
        <w:rPr>
          <w:b/>
        </w:rPr>
        <w:t>Detect</w:t>
      </w:r>
      <w:r>
        <w:tab/>
      </w:r>
      <w:r>
        <w:br/>
      </w:r>
      <w:r w:rsidR="0093753F">
        <w:t>This is during the attack phase. Being able to detect that a cyber security is happening is critical to be able to cut losses and prevent further attacks. Robust systems set up can handle detection.</w:t>
      </w:r>
    </w:p>
    <w:p w14:paraId="746AB4CB" w14:textId="0DC6FA85" w:rsidR="00B53533" w:rsidRDefault="00B53533" w:rsidP="00333B18">
      <w:pPr>
        <w:pStyle w:val="ListParagraph"/>
        <w:numPr>
          <w:ilvl w:val="1"/>
          <w:numId w:val="27"/>
        </w:numPr>
      </w:pPr>
      <w:r>
        <w:t>Perimeter Security Devices</w:t>
      </w:r>
    </w:p>
    <w:p w14:paraId="2585663B" w14:textId="0A1313E4" w:rsidR="00B53533" w:rsidRDefault="00B53533" w:rsidP="00333B18">
      <w:pPr>
        <w:pStyle w:val="ListParagraph"/>
        <w:numPr>
          <w:ilvl w:val="1"/>
          <w:numId w:val="27"/>
        </w:numPr>
      </w:pPr>
      <w:r>
        <w:t>Endpoint Security</w:t>
      </w:r>
    </w:p>
    <w:p w14:paraId="18EEC7B4" w14:textId="54243F90" w:rsidR="00B53533" w:rsidRDefault="00B53533" w:rsidP="00333B18">
      <w:pPr>
        <w:pStyle w:val="ListParagraph"/>
        <w:numPr>
          <w:ilvl w:val="1"/>
          <w:numId w:val="27"/>
        </w:numPr>
      </w:pPr>
      <w:r>
        <w:t>Network Security</w:t>
      </w:r>
    </w:p>
    <w:p w14:paraId="0DA7476A" w14:textId="31274182" w:rsidR="00B53533" w:rsidRDefault="00B53533" w:rsidP="00333B18">
      <w:pPr>
        <w:pStyle w:val="ListParagraph"/>
        <w:numPr>
          <w:ilvl w:val="1"/>
          <w:numId w:val="27"/>
        </w:numPr>
      </w:pPr>
      <w:r>
        <w:t>Web Application Security</w:t>
      </w:r>
    </w:p>
    <w:p w14:paraId="72509FC1" w14:textId="5975B94F" w:rsidR="00B53533" w:rsidRDefault="00B53533" w:rsidP="00333B18">
      <w:pPr>
        <w:pStyle w:val="ListParagraph"/>
        <w:numPr>
          <w:ilvl w:val="0"/>
          <w:numId w:val="27"/>
        </w:numPr>
      </w:pPr>
      <w:r w:rsidRPr="002A3542">
        <w:rPr>
          <w:b/>
        </w:rPr>
        <w:t>Respond</w:t>
      </w:r>
      <w:r>
        <w:tab/>
      </w:r>
      <w:r>
        <w:br/>
      </w:r>
      <w:r w:rsidR="00735E2C">
        <w:t xml:space="preserve">This is during the post attack phase, where assessment and isolation of the portion of the network and devices needs to be done. Incident </w:t>
      </w:r>
      <w:r w:rsidR="00FA1507">
        <w:t>reporting and logging can help to prevent further attacks in the future.</w:t>
      </w:r>
    </w:p>
    <w:p w14:paraId="755E4183" w14:textId="1E881635" w:rsidR="00B53533" w:rsidRDefault="00B53533" w:rsidP="00333B18">
      <w:pPr>
        <w:pStyle w:val="ListParagraph"/>
        <w:numPr>
          <w:ilvl w:val="1"/>
          <w:numId w:val="27"/>
        </w:numPr>
      </w:pPr>
      <w:r>
        <w:t>Identification of infected devices</w:t>
      </w:r>
    </w:p>
    <w:p w14:paraId="65C8B78F" w14:textId="42751557" w:rsidR="00B53533" w:rsidRDefault="00B53533" w:rsidP="00333B18">
      <w:pPr>
        <w:pStyle w:val="ListParagraph"/>
        <w:numPr>
          <w:ilvl w:val="1"/>
          <w:numId w:val="27"/>
        </w:numPr>
      </w:pPr>
      <w:r>
        <w:t>Isolation of compromised devices</w:t>
      </w:r>
    </w:p>
    <w:p w14:paraId="18CE2C29" w14:textId="2A6548DB" w:rsidR="00F51BA5" w:rsidRPr="00F51BA5" w:rsidRDefault="00B53533" w:rsidP="00333B18">
      <w:pPr>
        <w:pStyle w:val="ListParagraph"/>
        <w:numPr>
          <w:ilvl w:val="1"/>
          <w:numId w:val="27"/>
        </w:numPr>
      </w:pPr>
      <w:r>
        <w:t>Inc</w:t>
      </w:r>
      <w:r w:rsidR="00735E2C">
        <w:t>i</w:t>
      </w:r>
      <w:r>
        <w:t>dent response and reporting</w:t>
      </w:r>
    </w:p>
    <w:p w14:paraId="23C56E40" w14:textId="22C195DF" w:rsidR="00F51BA5" w:rsidRDefault="0075302B" w:rsidP="007076DA">
      <w:pPr>
        <w:pStyle w:val="Heading2"/>
      </w:pPr>
      <w:bookmarkStart w:id="57" w:name="_Toc79370504"/>
      <w:r>
        <w:t>Q.</w:t>
      </w:r>
      <w:r w:rsidR="007076DA">
        <w:t xml:space="preserve"> How can machine learning be used within the space of Cyber Security. Broadly explain the various elements of Cyber Security.</w:t>
      </w:r>
      <w:bookmarkEnd w:id="57"/>
    </w:p>
    <w:p w14:paraId="60F4A26D" w14:textId="114AFE62" w:rsidR="00AA063E" w:rsidRDefault="00AA063E" w:rsidP="00AA063E">
      <w:r>
        <w:t>On a broader scale Machine learning can be used in Cyber Security for the following:</w:t>
      </w:r>
    </w:p>
    <w:p w14:paraId="050DA1D0" w14:textId="4D89AC6A" w:rsidR="00AA063E" w:rsidRDefault="00AA063E" w:rsidP="00333B18">
      <w:pPr>
        <w:pStyle w:val="ListParagraph"/>
        <w:numPr>
          <w:ilvl w:val="0"/>
          <w:numId w:val="29"/>
        </w:numPr>
      </w:pPr>
      <w:r>
        <w:t>Pattern analysis for CyberSecurity threats</w:t>
      </w:r>
    </w:p>
    <w:p w14:paraId="35A83BCB" w14:textId="1189AB96" w:rsidR="00AA063E" w:rsidRDefault="00AA063E" w:rsidP="00333B18">
      <w:pPr>
        <w:pStyle w:val="ListParagraph"/>
        <w:numPr>
          <w:ilvl w:val="0"/>
          <w:numId w:val="29"/>
        </w:numPr>
      </w:pPr>
      <w:r>
        <w:t>Anomaly Detection for application and network threats</w:t>
      </w:r>
    </w:p>
    <w:p w14:paraId="69885907" w14:textId="56017BF8" w:rsidR="002E2EBF" w:rsidRDefault="002E2EBF" w:rsidP="00333B18">
      <w:pPr>
        <w:pStyle w:val="ListParagraph"/>
        <w:numPr>
          <w:ilvl w:val="0"/>
          <w:numId w:val="29"/>
        </w:numPr>
      </w:pPr>
      <w:r>
        <w:t>Automation of vulnerability checks</w:t>
      </w:r>
    </w:p>
    <w:p w14:paraId="11FDB6C2" w14:textId="2920F5AA" w:rsidR="002E2EBF" w:rsidRPr="00F51BA5" w:rsidRDefault="00B2484F" w:rsidP="00333B18">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77777777" w:rsidR="005C5954" w:rsidRDefault="005C5954" w:rsidP="00333B18">
      <w:pPr>
        <w:pStyle w:val="ListParagraph"/>
        <w:numPr>
          <w:ilvl w:val="0"/>
          <w:numId w:val="28"/>
        </w:numPr>
      </w:pPr>
      <w:r>
        <w:lastRenderedPageBreak/>
        <w:t>User entity behavioral analytics, deep learning, automation</w:t>
      </w:r>
    </w:p>
    <w:p w14:paraId="0CC8E701" w14:textId="77777777" w:rsidR="005C5954" w:rsidRDefault="005C5954" w:rsidP="00333B18">
      <w:pPr>
        <w:pStyle w:val="ListParagraph"/>
        <w:numPr>
          <w:ilvl w:val="0"/>
          <w:numId w:val="28"/>
        </w:numPr>
      </w:pPr>
      <w:r>
        <w:t>Assist IT professionals and defend against new cyberthreats</w:t>
      </w:r>
    </w:p>
    <w:p w14:paraId="7DC9B9EE" w14:textId="77777777" w:rsidR="005C5954" w:rsidRDefault="005C5954" w:rsidP="00333B18">
      <w:pPr>
        <w:pStyle w:val="ListParagraph"/>
        <w:numPr>
          <w:ilvl w:val="0"/>
          <w:numId w:val="28"/>
        </w:numPr>
      </w:pPr>
      <w:r>
        <w:t>Better predictive models, lower FPR, distill new metrics</w:t>
      </w:r>
    </w:p>
    <w:p w14:paraId="579FCB41" w14:textId="77777777" w:rsidR="005C5954" w:rsidRDefault="005C5954" w:rsidP="00333B18">
      <w:pPr>
        <w:pStyle w:val="ListParagraph"/>
        <w:numPr>
          <w:ilvl w:val="0"/>
          <w:numId w:val="28"/>
        </w:numPr>
      </w:pPr>
      <w:r>
        <w:t>Fraud and anomaly detection</w:t>
      </w:r>
    </w:p>
    <w:p w14:paraId="70E08C62" w14:textId="77777777" w:rsidR="005C5954" w:rsidRDefault="005C5954" w:rsidP="00333B18">
      <w:pPr>
        <w:pStyle w:val="ListParagraph"/>
        <w:numPr>
          <w:ilvl w:val="0"/>
          <w:numId w:val="28"/>
        </w:numPr>
      </w:pPr>
      <w:r>
        <w:t>Defend against new cyberthreats</w:t>
      </w:r>
    </w:p>
    <w:p w14:paraId="3C0C5068" w14:textId="77777777" w:rsidR="005C5954" w:rsidRDefault="005C5954" w:rsidP="00333B18">
      <w:pPr>
        <w:pStyle w:val="ListParagraph"/>
        <w:numPr>
          <w:ilvl w:val="0"/>
          <w:numId w:val="28"/>
        </w:numPr>
      </w:pPr>
      <w:r>
        <w:t>Better use of internal data and global repositories</w:t>
      </w:r>
    </w:p>
    <w:p w14:paraId="79EA0B54" w14:textId="0FA33AD8" w:rsidR="00AA063E" w:rsidRDefault="005C5954" w:rsidP="00333B18">
      <w:pPr>
        <w:pStyle w:val="ListParagraph"/>
        <w:numPr>
          <w:ilvl w:val="0"/>
          <w:numId w:val="28"/>
        </w:numPr>
      </w:pPr>
      <w:r>
        <w:t>Tackle device influx and enhanced data loss prevention (DLP) solutions</w:t>
      </w:r>
    </w:p>
    <w:p w14:paraId="2B1AE371" w14:textId="56579B34" w:rsidR="0075302B" w:rsidRDefault="00F51BA5" w:rsidP="00F51BA5">
      <w:pPr>
        <w:pStyle w:val="Heading2"/>
      </w:pPr>
      <w:bookmarkStart w:id="58" w:name="_Toc79370505"/>
      <w:r>
        <w:t xml:space="preserve">Q. Mention ten use-cases as to how AI / ML can be used within Cyber </w:t>
      </w:r>
      <w:r w:rsidR="006F5E37">
        <w:t>Security use-cases.</w:t>
      </w:r>
      <w:bookmarkEnd w:id="58"/>
    </w:p>
    <w:p w14:paraId="01CF1F89" w14:textId="3884D00C" w:rsidR="00CD6621" w:rsidRDefault="00CD6621" w:rsidP="007D4F11">
      <w:r>
        <w:t>Instead of looking at machine learning and figuring out how to apply it to Cyber Security use cases, let’s look at Cyber Security applications and see how Machine Learning can help.</w:t>
      </w:r>
    </w:p>
    <w:p w14:paraId="5A2E3453" w14:textId="63239E81" w:rsidR="004260B1" w:rsidRDefault="004260B1" w:rsidP="00333B18">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333B18">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333B18">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77777777" w:rsidR="00F8725D" w:rsidRDefault="004260B1" w:rsidP="00333B18">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z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62" w:history="1">
        <w:r w:rsidRPr="007459E5">
          <w:rPr>
            <w:rStyle w:val="Hyperlink"/>
          </w:rPr>
          <w:t>Source</w:t>
        </w:r>
      </w:hyperlink>
      <w:r>
        <w:t>)</w:t>
      </w:r>
    </w:p>
    <w:p w14:paraId="36FDD9FC" w14:textId="419E4196" w:rsidR="004260B1" w:rsidRPr="00963653" w:rsidRDefault="004260B1" w:rsidP="00333B18">
      <w:pPr>
        <w:pStyle w:val="ListParagraph"/>
        <w:numPr>
          <w:ilvl w:val="0"/>
          <w:numId w:val="30"/>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 problem and will depend on the domain, the horizontal and vericals of the business</w:t>
      </w:r>
    </w:p>
    <w:p w14:paraId="76AB5425" w14:textId="77777777" w:rsidR="004260B1" w:rsidRDefault="004260B1" w:rsidP="00BE24AA">
      <w:pPr>
        <w:pStyle w:val="ListParagraph"/>
      </w:pPr>
    </w:p>
    <w:p w14:paraId="6420F227" w14:textId="67E29A28" w:rsidR="00D407E2" w:rsidRDefault="00D407E2" w:rsidP="007D4F11">
      <w:pPr>
        <w:pStyle w:val="Heading2"/>
      </w:pPr>
      <w:bookmarkStart w:id="59" w:name="_Toc79370506"/>
      <w:r>
        <w:t>Q. Explain the flow of Cyber Security attacks and how AI / ML models can hel</w:t>
      </w:r>
      <w:r w:rsidR="00AD6DE4">
        <w:t>p</w:t>
      </w:r>
      <w:r>
        <w:t xml:space="preserve"> plug the gaps.</w:t>
      </w:r>
      <w:bookmarkEnd w:id="59"/>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4" w:history="1">
        <w:r w:rsidR="009135A7" w:rsidRPr="00A944B5">
          <w:rPr>
            <w:rStyle w:val="Hyperlink"/>
          </w:rPr>
          <w:t>S</w:t>
        </w:r>
        <w:r w:rsidR="00EB3A0A">
          <w:rPr>
            <w:rStyle w:val="Hyperlink"/>
          </w:rPr>
          <w:t>tout</w:t>
        </w:r>
      </w:hyperlink>
      <w:r w:rsidR="009135A7">
        <w:t>)</w:t>
      </w:r>
    </w:p>
    <w:p w14:paraId="1214D4D9" w14:textId="784F2F28" w:rsidR="00EB3A0A" w:rsidRDefault="00CC3CBA" w:rsidP="00EB3A0A">
      <w:r>
        <w:t>Cyber Security is critical at each part of the pipeline. There is no single part where Machine Learning can aid in keeping systems safe. At every step, there is scope for automation and machine learning to improved the quality of cyber security at a reduced cost.</w:t>
      </w:r>
      <w:r w:rsidR="00CE6FD0">
        <w:t xml:space="preserve"> There are a few main reason why Machine Learning Systems beat out more traditonal approaches:</w:t>
      </w:r>
    </w:p>
    <w:p w14:paraId="3D87F69B" w14:textId="2E253EAA" w:rsidR="008363D3" w:rsidRDefault="008363D3" w:rsidP="00333B18">
      <w:pPr>
        <w:pStyle w:val="ListParagraph"/>
        <w:numPr>
          <w:ilvl w:val="0"/>
          <w:numId w:val="30"/>
        </w:numPr>
      </w:pPr>
      <w:r>
        <w:t xml:space="preserve">Machine Learning can recognize </w:t>
      </w:r>
      <w:r w:rsidRPr="003137B3">
        <w:t>abnormal patterns</w:t>
      </w:r>
      <w:r>
        <w:t xml:space="preserve"> flag it easily. This can be set to as sensitive as required, depending on the use-case</w:t>
      </w:r>
    </w:p>
    <w:p w14:paraId="65E1DC4B" w14:textId="48EEE302" w:rsidR="008363D3" w:rsidRDefault="008363D3" w:rsidP="00333B18">
      <w:pPr>
        <w:pStyle w:val="ListParagraph"/>
        <w:numPr>
          <w:ilvl w:val="0"/>
          <w:numId w:val="30"/>
        </w:numPr>
      </w:pPr>
      <w:r>
        <w:t xml:space="preserve">Machine Learning systems keep improving as they </w:t>
      </w:r>
      <w:r w:rsidRPr="003137B3">
        <w:t>keep learning</w:t>
      </w:r>
    </w:p>
    <w:p w14:paraId="0F878D89" w14:textId="38274813" w:rsidR="008363D3" w:rsidRPr="00EB3A0A" w:rsidRDefault="008363D3" w:rsidP="00333B18">
      <w:pPr>
        <w:pStyle w:val="ListParagraph"/>
        <w:numPr>
          <w:ilvl w:val="0"/>
          <w:numId w:val="30"/>
        </w:numPr>
      </w:pPr>
      <w:r>
        <w:t>Since Machine Learning systems are automated, they require minimal intervention</w:t>
      </w:r>
      <w:r w:rsidR="00C676AD">
        <w:t xml:space="preserve"> and are cost efficient</w:t>
      </w:r>
    </w:p>
    <w:p w14:paraId="6DF7BA5B" w14:textId="4D396A9B" w:rsidR="006F5E37" w:rsidRDefault="00B0188C" w:rsidP="006F5E37">
      <w:pPr>
        <w:pStyle w:val="Heading2"/>
      </w:pPr>
      <w:bookmarkStart w:id="60" w:name="_Toc79370507"/>
      <w:r>
        <w:t>Q. How can Cyber Security be implemented across a PoC Team or at an enterprise-level with the help of AI / ML?</w:t>
      </w:r>
      <w:bookmarkEnd w:id="60"/>
    </w:p>
    <w:p w14:paraId="2EBB9447" w14:textId="1556C1D6" w:rsidR="00A04FA6" w:rsidRDefault="008306A8" w:rsidP="00A04FA6">
      <w:r>
        <w:t xml:space="preserve">Cyber security is a critical part of both small and large organiz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6720D2F6" w:rsidR="008306A8" w:rsidRDefault="008306A8" w:rsidP="00333B18">
      <w:pPr>
        <w:pStyle w:val="ListParagraph"/>
        <w:numPr>
          <w:ilvl w:val="0"/>
          <w:numId w:val="31"/>
        </w:numPr>
      </w:pPr>
      <w:r w:rsidRPr="00501074">
        <w:rPr>
          <w:b/>
        </w:rPr>
        <w:lastRenderedPageBreak/>
        <w:t>People</w:t>
      </w:r>
      <w:r w:rsidRPr="00501074">
        <w:rPr>
          <w:b/>
        </w:rPr>
        <w:tab/>
      </w:r>
      <w:r w:rsidR="00F7713D">
        <w:br/>
        <w:t>Companies do not realize the value of cuber security professionals until it is too late. Similar to a lot of other scenarions, prevention is better than cure.</w:t>
      </w:r>
    </w:p>
    <w:p w14:paraId="6D3034EC" w14:textId="70503419" w:rsidR="00BE785F" w:rsidRDefault="00BE785F" w:rsidP="00333B18">
      <w:pPr>
        <w:pStyle w:val="ListParagraph"/>
        <w:numPr>
          <w:ilvl w:val="1"/>
          <w:numId w:val="31"/>
        </w:numPr>
      </w:pPr>
      <w:r>
        <w:t>Lack of skilled professionals</w:t>
      </w:r>
    </w:p>
    <w:p w14:paraId="4FEB9772" w14:textId="253CB9F5" w:rsidR="00BE785F" w:rsidRDefault="00BE785F" w:rsidP="00333B18">
      <w:pPr>
        <w:pStyle w:val="ListParagraph"/>
        <w:numPr>
          <w:ilvl w:val="1"/>
          <w:numId w:val="31"/>
        </w:numPr>
      </w:pPr>
      <w:r>
        <w:t>Data across defined boundaries</w:t>
      </w:r>
    </w:p>
    <w:p w14:paraId="25B6BECD" w14:textId="514B59D9" w:rsidR="00BE785F" w:rsidRDefault="00BE785F" w:rsidP="00333B18">
      <w:pPr>
        <w:pStyle w:val="ListParagraph"/>
        <w:numPr>
          <w:ilvl w:val="1"/>
          <w:numId w:val="31"/>
        </w:numPr>
      </w:pPr>
      <w:r>
        <w:t>Social Engineering attacks</w:t>
      </w:r>
    </w:p>
    <w:p w14:paraId="046DA53C" w14:textId="5FF47FC1" w:rsidR="008306A8" w:rsidRDefault="008306A8" w:rsidP="00333B18">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333B18">
      <w:pPr>
        <w:pStyle w:val="ListParagraph"/>
        <w:numPr>
          <w:ilvl w:val="1"/>
          <w:numId w:val="31"/>
        </w:numPr>
      </w:pPr>
      <w:r>
        <w:t>Cost pressure</w:t>
      </w:r>
    </w:p>
    <w:p w14:paraId="00BEB48D" w14:textId="7D842521" w:rsidR="00F140AD" w:rsidRDefault="00F140AD" w:rsidP="00333B18">
      <w:pPr>
        <w:pStyle w:val="ListParagraph"/>
        <w:numPr>
          <w:ilvl w:val="1"/>
          <w:numId w:val="31"/>
        </w:numPr>
      </w:pPr>
      <w:r>
        <w:t>Regulatory compliance</w:t>
      </w:r>
    </w:p>
    <w:p w14:paraId="3EEFC692" w14:textId="5D1158DD" w:rsidR="008306A8" w:rsidRDefault="008306A8" w:rsidP="00333B18">
      <w:pPr>
        <w:pStyle w:val="ListParagraph"/>
        <w:numPr>
          <w:ilvl w:val="0"/>
          <w:numId w:val="31"/>
        </w:numPr>
      </w:pPr>
      <w:r w:rsidRPr="00501074">
        <w:rPr>
          <w:b/>
        </w:rPr>
        <w:t>Technology</w:t>
      </w:r>
      <w:r>
        <w:tab/>
      </w:r>
      <w:r w:rsidR="00214687">
        <w:br/>
        <w:t>This is the most expensive and critical element in the cyber security workflow. We can scale enerprise-wide and secure most applications with fundamental analysis on best practices org-wide.</w:t>
      </w:r>
    </w:p>
    <w:p w14:paraId="787C425F" w14:textId="77777777" w:rsidR="000548D3" w:rsidRDefault="000548D3" w:rsidP="00333B18">
      <w:pPr>
        <w:pStyle w:val="ListParagraph"/>
        <w:numPr>
          <w:ilvl w:val="1"/>
          <w:numId w:val="31"/>
        </w:numPr>
      </w:pPr>
      <w:r>
        <w:t>Boundary-less enterprise</w:t>
      </w:r>
    </w:p>
    <w:p w14:paraId="520B318B" w14:textId="77777777" w:rsidR="000548D3" w:rsidRDefault="000548D3" w:rsidP="00333B18">
      <w:pPr>
        <w:pStyle w:val="ListParagraph"/>
        <w:numPr>
          <w:ilvl w:val="1"/>
          <w:numId w:val="31"/>
        </w:numPr>
      </w:pPr>
      <w:r>
        <w:t>One-size fits all security technology</w:t>
      </w:r>
    </w:p>
    <w:p w14:paraId="3812F198" w14:textId="76018FA0" w:rsidR="006F5E37" w:rsidRPr="006F5E37" w:rsidRDefault="000548D3" w:rsidP="00333B18">
      <w:pPr>
        <w:pStyle w:val="ListParagraph"/>
        <w:numPr>
          <w:ilvl w:val="1"/>
          <w:numId w:val="31"/>
        </w:numPr>
      </w:pPr>
      <w:r>
        <w:t>Speed of technology adoption</w:t>
      </w:r>
    </w:p>
    <w:p w14:paraId="36AA69AC" w14:textId="2BC232C5" w:rsidR="00226393" w:rsidRDefault="00226393" w:rsidP="00226393">
      <w:pPr>
        <w:pStyle w:val="Heading1"/>
      </w:pPr>
      <w:bookmarkStart w:id="61" w:name="_Toc79370508"/>
      <w:r>
        <w:t xml:space="preserve">9 </w:t>
      </w:r>
      <w:r w:rsidR="00ED2B19">
        <w:t>RPA</w:t>
      </w:r>
      <w:r w:rsidR="00A548B7">
        <w:t>:</w:t>
      </w:r>
      <w:r w:rsidR="00ED2B19">
        <w:t xml:space="preserve"> Robotic Process Automation</w:t>
      </w:r>
      <w:bookmarkEnd w:id="61"/>
    </w:p>
    <w:p w14:paraId="7575750E" w14:textId="71C25D09" w:rsidR="00226393" w:rsidRDefault="005955DF" w:rsidP="005955DF">
      <w:pPr>
        <w:pStyle w:val="Heading2"/>
      </w:pPr>
      <w:bookmarkStart w:id="62" w:name="_Toc79370509"/>
      <w:r>
        <w:t>Q. What is R</w:t>
      </w:r>
      <w:r w:rsidR="00E44D09">
        <w:t>obotic Process Automation? Explain in brief with a few examples.</w:t>
      </w:r>
      <w:bookmarkEnd w:id="62"/>
    </w:p>
    <w:p w14:paraId="48780447" w14:textId="7E98147E" w:rsidR="00F624A1" w:rsidRDefault="00F624A1" w:rsidP="00F624A1">
      <w:r>
        <w:t>As part of Gartner’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digital system to take over tasks that are repetitive. It’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333B18">
      <w:pPr>
        <w:pStyle w:val="ListParagraph"/>
        <w:numPr>
          <w:ilvl w:val="0"/>
          <w:numId w:val="32"/>
        </w:numPr>
      </w:pPr>
      <w:r>
        <w:t>Customer service automation (rule-based)</w:t>
      </w:r>
    </w:p>
    <w:p w14:paraId="71A5178A" w14:textId="1EE87A0B" w:rsidR="00AA2D30" w:rsidRDefault="00AA2D30" w:rsidP="00333B18">
      <w:pPr>
        <w:pStyle w:val="ListParagraph"/>
        <w:numPr>
          <w:ilvl w:val="0"/>
          <w:numId w:val="32"/>
        </w:numPr>
      </w:pPr>
      <w:r>
        <w:t>Invoice Processing using OCR</w:t>
      </w:r>
    </w:p>
    <w:p w14:paraId="579EC6E5" w14:textId="60699F52" w:rsidR="00AA2D30" w:rsidRDefault="00AA2D30" w:rsidP="00333B18">
      <w:pPr>
        <w:pStyle w:val="ListParagraph"/>
        <w:numPr>
          <w:ilvl w:val="0"/>
          <w:numId w:val="32"/>
        </w:numPr>
      </w:pPr>
      <w:r>
        <w:t>Automation of Sales Orders in the ERP as well as CRM Systems</w:t>
      </w:r>
    </w:p>
    <w:p w14:paraId="4F11F2D7" w14:textId="409D22DA" w:rsidR="00AA2D30" w:rsidRDefault="00AA2D30" w:rsidP="00333B18">
      <w:pPr>
        <w:pStyle w:val="ListParagraph"/>
        <w:numPr>
          <w:ilvl w:val="0"/>
          <w:numId w:val="32"/>
        </w:numPr>
      </w:pPr>
      <w:r>
        <w:t>Payroll processing and automation</w:t>
      </w:r>
    </w:p>
    <w:p w14:paraId="674EEADF" w14:textId="01B751A2" w:rsidR="00AA2D30" w:rsidRDefault="00AA2D30" w:rsidP="00333B18">
      <w:pPr>
        <w:pStyle w:val="ListParagraph"/>
        <w:numPr>
          <w:ilvl w:val="0"/>
          <w:numId w:val="32"/>
        </w:numPr>
      </w:pPr>
      <w:r>
        <w:t>Price comparison between vendors and manufacturers</w:t>
      </w:r>
    </w:p>
    <w:p w14:paraId="70C35D22" w14:textId="011F8F62" w:rsidR="00AA2D30" w:rsidRDefault="00AA2D30" w:rsidP="00333B18">
      <w:pPr>
        <w:pStyle w:val="ListParagraph"/>
        <w:numPr>
          <w:ilvl w:val="0"/>
          <w:numId w:val="32"/>
        </w:numPr>
      </w:pPr>
      <w:r>
        <w:t>Processing HR Information</w:t>
      </w:r>
    </w:p>
    <w:p w14:paraId="32CC50AF" w14:textId="033A51BB" w:rsidR="00AA2D30" w:rsidRDefault="00AA2D30" w:rsidP="00333B18">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E44D09">
      <w:pPr>
        <w:pStyle w:val="Heading2"/>
      </w:pPr>
      <w:bookmarkStart w:id="63" w:name="_Toc79370510"/>
      <w:r>
        <w:lastRenderedPageBreak/>
        <w:t>Q. What is the difference between AI and RPA?</w:t>
      </w:r>
      <w:bookmarkEnd w:id="63"/>
    </w:p>
    <w:p w14:paraId="44AFD34E" w14:textId="4A9D3700"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the </w:t>
      </w:r>
      <w:r w:rsidR="00233F98" w:rsidRPr="00233F98">
        <w:rPr>
          <w:i/>
        </w:rPr>
        <w:t>doing</w:t>
      </w:r>
      <w:r w:rsidR="00233F98">
        <w:rPr>
          <w:i/>
        </w:rPr>
        <w:t>.</w:t>
      </w:r>
    </w:p>
    <w:p w14:paraId="0C53DBA9" w14:textId="4680F8CB"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 and when there is a change or anything new, your brain needs to come into play and decide 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6" w:history="1">
        <w:r w:rsidR="005E2AEB" w:rsidRPr="005E2AEB">
          <w:rPr>
            <w:rStyle w:val="Hyperlink"/>
          </w:rPr>
          <w:t>Everest</w:t>
        </w:r>
      </w:hyperlink>
      <w:r w:rsidR="005E2AEB">
        <w:t>)</w:t>
      </w:r>
    </w:p>
    <w:p w14:paraId="7CA0FDCA" w14:textId="3D8FA70B" w:rsidR="003343EA" w:rsidRDefault="00974A62" w:rsidP="007D40AE">
      <w:r>
        <w:t xml:space="preserve">Focusing on RPA initially helps you </w:t>
      </w:r>
      <w:r w:rsidR="00731CC5">
        <w:t>clearly define tasks, sub-tasks and focus on automation. Once the stakeholders are able to see the effectiveness of RPA at scale, the eventual logical step is to pull in AI to perform more complicates tasks.</w:t>
      </w:r>
      <w:r w:rsidR="00B55CD1">
        <w:t xml:space="preserve"> AI and RPA implementation start out with a Proof </w:t>
      </w:r>
      <w:r w:rsidR="00B55CD1">
        <w:lastRenderedPageBreak/>
        <w:t>of Conecpt (PoC) that can later be scaled, depending on the use-case.</w:t>
      </w:r>
      <w:r w:rsidR="003343EA">
        <w:t xml:space="preserve"> Some of the cases that can be deemed AI-worthy are:</w:t>
      </w:r>
    </w:p>
    <w:p w14:paraId="5CD54B4D" w14:textId="2302D481" w:rsidR="00974A62" w:rsidRDefault="003343EA" w:rsidP="00333B18">
      <w:pPr>
        <w:pStyle w:val="ListParagraph"/>
        <w:numPr>
          <w:ilvl w:val="0"/>
          <w:numId w:val="33"/>
        </w:numPr>
      </w:pPr>
      <w:r>
        <w:t>Workflows that have uncertain outcomes that require interpretation</w:t>
      </w:r>
    </w:p>
    <w:p w14:paraId="3E9F175B" w14:textId="4C5D296C" w:rsidR="003343EA" w:rsidRDefault="003343EA" w:rsidP="00333B18">
      <w:pPr>
        <w:pStyle w:val="ListParagraph"/>
        <w:numPr>
          <w:ilvl w:val="0"/>
          <w:numId w:val="33"/>
        </w:numPr>
      </w:pPr>
      <w:r>
        <w:t>Highly variable processes that do not depend on a rule-based system entirely that might evolve over time</w:t>
      </w:r>
    </w:p>
    <w:p w14:paraId="2D0B035B" w14:textId="2CDE5444" w:rsidR="003343EA" w:rsidRPr="00233F98" w:rsidRDefault="003343EA" w:rsidP="00333B18">
      <w:pPr>
        <w:pStyle w:val="ListParagraph"/>
        <w:numPr>
          <w:ilvl w:val="0"/>
          <w:numId w:val="33"/>
        </w:numPr>
      </w:pPr>
      <w:r>
        <w:t>Processes that rely on unstructured data or AI Enhanced APIs</w:t>
      </w:r>
    </w:p>
    <w:p w14:paraId="225220E0" w14:textId="2A05F224" w:rsidR="00B21192" w:rsidRDefault="00B21192" w:rsidP="00B21192">
      <w:pPr>
        <w:pStyle w:val="Heading2"/>
      </w:pPr>
      <w:bookmarkStart w:id="64" w:name="_Toc79370511"/>
      <w:r>
        <w:t>Q. Explain the landscape of how RPA and AI can be used in tandem to increase revenue at an enterprise-level? Discuss a few use cases.</w:t>
      </w:r>
      <w:bookmarkEnd w:id="64"/>
    </w:p>
    <w:p w14:paraId="41272492" w14:textId="68FF106C" w:rsidR="00533266" w:rsidRDefault="00533266" w:rsidP="00533266">
      <w:r>
        <w:t>Depending on where the enterprise is in it’s AI Journey, there are different ways AI and RPA can be used to increase the bottom line. Just to recall, following are a few example</w:t>
      </w:r>
      <w:r w:rsidR="00BF580F">
        <w:t>s of RPA:</w:t>
      </w:r>
    </w:p>
    <w:p w14:paraId="1C25E5F7" w14:textId="4C71014A" w:rsidR="00BF580F" w:rsidRDefault="00BF580F" w:rsidP="00333B18">
      <w:pPr>
        <w:pStyle w:val="ListParagraph"/>
        <w:numPr>
          <w:ilvl w:val="0"/>
          <w:numId w:val="34"/>
        </w:numPr>
      </w:pPr>
      <w:r>
        <w:t>Moving files/folers</w:t>
      </w:r>
    </w:p>
    <w:p w14:paraId="264B59F0" w14:textId="0CE4C57B" w:rsidR="00BF580F" w:rsidRDefault="00BF580F" w:rsidP="00333B18">
      <w:pPr>
        <w:pStyle w:val="ListParagraph"/>
        <w:numPr>
          <w:ilvl w:val="0"/>
          <w:numId w:val="34"/>
        </w:numPr>
      </w:pPr>
      <w:r>
        <w:t>Read/write to databases</w:t>
      </w:r>
    </w:p>
    <w:p w14:paraId="3F78A812" w14:textId="37241822" w:rsidR="00BF580F" w:rsidRDefault="00BF580F" w:rsidP="00333B18">
      <w:pPr>
        <w:pStyle w:val="ListParagraph"/>
        <w:numPr>
          <w:ilvl w:val="0"/>
          <w:numId w:val="34"/>
        </w:numPr>
      </w:pPr>
      <w:r>
        <w:t>Scrape data</w:t>
      </w:r>
    </w:p>
    <w:p w14:paraId="6ED2E65E" w14:textId="77777777" w:rsidR="00BF580F" w:rsidRDefault="00BF580F" w:rsidP="00333B18">
      <w:pPr>
        <w:pStyle w:val="ListParagraph"/>
        <w:numPr>
          <w:ilvl w:val="0"/>
          <w:numId w:val="34"/>
        </w:numPr>
      </w:pPr>
      <w:r>
        <w:t>Log into apps</w:t>
      </w:r>
    </w:p>
    <w:p w14:paraId="7EBEABC3" w14:textId="4AA996E3" w:rsidR="00BF580F" w:rsidRDefault="00BF580F" w:rsidP="00333B18">
      <w:pPr>
        <w:pStyle w:val="ListParagraph"/>
        <w:numPr>
          <w:ilvl w:val="0"/>
          <w:numId w:val="34"/>
        </w:numPr>
      </w:pPr>
      <w:r>
        <w:t>Extract structured data</w:t>
      </w:r>
    </w:p>
    <w:p w14:paraId="670E667E" w14:textId="388D2AAF" w:rsidR="00BF580F" w:rsidRDefault="00BF580F" w:rsidP="00333B18">
      <w:pPr>
        <w:pStyle w:val="ListParagraph"/>
        <w:numPr>
          <w:ilvl w:val="0"/>
          <w:numId w:val="34"/>
        </w:numPr>
      </w:pPr>
      <w:r>
        <w:t>Fill forms</w:t>
      </w:r>
    </w:p>
    <w:p w14:paraId="1AAB569D" w14:textId="53609DC8" w:rsidR="00BF580F" w:rsidRDefault="00BF580F" w:rsidP="00333B18">
      <w:pPr>
        <w:pStyle w:val="ListParagraph"/>
        <w:numPr>
          <w:ilvl w:val="0"/>
          <w:numId w:val="34"/>
        </w:numPr>
      </w:pPr>
      <w:r>
        <w:t>Email events</w:t>
      </w:r>
    </w:p>
    <w:p w14:paraId="3C91D3A1" w14:textId="60C7C568" w:rsidR="00BF580F" w:rsidRDefault="00BF580F" w:rsidP="00BF580F">
      <w:r>
        <w:t>Follwing are the use-cases with AI and RPA working in tandem:</w:t>
      </w:r>
    </w:p>
    <w:p w14:paraId="6AED2063" w14:textId="3D063E2E" w:rsidR="00BF580F" w:rsidRDefault="00BF580F" w:rsidP="00333B18">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raction and intent classification may also be performed</w:t>
      </w:r>
    </w:p>
    <w:p w14:paraId="1C17DA4B" w14:textId="27386584" w:rsidR="00A87E94" w:rsidRDefault="00536AFE" w:rsidP="00333B18">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333B18">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333B18">
      <w:pPr>
        <w:pStyle w:val="ListParagraph"/>
        <w:numPr>
          <w:ilvl w:val="0"/>
          <w:numId w:val="35"/>
        </w:numPr>
      </w:pPr>
      <w:r w:rsidRPr="008D6B68">
        <w:rPr>
          <w:b/>
        </w:rPr>
        <w:t>Speech to text</w:t>
      </w:r>
      <w:r w:rsidR="00671CA9">
        <w:t>: Speech data has multiple components that make it especially difficult to interpret</w:t>
      </w:r>
    </w:p>
    <w:p w14:paraId="56B88B53" w14:textId="14634598" w:rsidR="00A87E94" w:rsidRPr="00533266" w:rsidRDefault="00A87E94" w:rsidP="00333B18">
      <w:pPr>
        <w:pStyle w:val="ListParagraph"/>
        <w:numPr>
          <w:ilvl w:val="0"/>
          <w:numId w:val="35"/>
        </w:numPr>
      </w:pPr>
      <w:r w:rsidRPr="008D6B68">
        <w:rPr>
          <w:b/>
        </w:rPr>
        <w:t>Chatbots</w:t>
      </w:r>
      <w:r w:rsidR="00671CA9">
        <w:t>: Chatbots can help automate multiple elemnts of a workflow with the help of RPA and AI</w:t>
      </w:r>
    </w:p>
    <w:p w14:paraId="607B792B" w14:textId="4ED2DFF3" w:rsidR="0059497A" w:rsidRDefault="0059497A" w:rsidP="0059497A">
      <w:pPr>
        <w:pStyle w:val="Heading2"/>
      </w:pPr>
      <w:bookmarkStart w:id="65" w:name="_Toc79370512"/>
      <w:r>
        <w:t xml:space="preserve">Q. </w:t>
      </w:r>
      <w:r w:rsidR="00925206">
        <w:t>What are the phases of RPA at an Enterprise Level?</w:t>
      </w:r>
      <w:bookmarkEnd w:id="65"/>
    </w:p>
    <w:p w14:paraId="3F115EEF" w14:textId="6E65228A" w:rsidR="00FE16A4" w:rsidRPr="00012FDA" w:rsidRDefault="00FE16A4" w:rsidP="00333B18">
      <w:pPr>
        <w:pStyle w:val="ListParagraph"/>
        <w:numPr>
          <w:ilvl w:val="0"/>
          <w:numId w:val="36"/>
        </w:numPr>
        <w:rPr>
          <w:b/>
        </w:rPr>
      </w:pPr>
      <w:r w:rsidRPr="00012FDA">
        <w:rPr>
          <w:b/>
        </w:rPr>
        <w:t>RPA 1.0: Assisted RPA</w:t>
      </w:r>
    </w:p>
    <w:p w14:paraId="6989D165" w14:textId="77777777" w:rsidR="00FE16A4" w:rsidRDefault="00FE16A4" w:rsidP="00333B18">
      <w:pPr>
        <w:pStyle w:val="ListParagraph"/>
        <w:numPr>
          <w:ilvl w:val="1"/>
          <w:numId w:val="36"/>
        </w:numPr>
      </w:pPr>
      <w:r>
        <w:t>O</w:t>
      </w:r>
      <w:r>
        <w:t>bjective:</w:t>
      </w:r>
      <w:r>
        <w:t xml:space="preserve"> </w:t>
      </w:r>
      <w:r>
        <w:t>Improving worker productivity</w:t>
      </w:r>
    </w:p>
    <w:p w14:paraId="3B65B5B7" w14:textId="77777777" w:rsidR="00FE16A4" w:rsidRDefault="00FE16A4" w:rsidP="00333B18">
      <w:pPr>
        <w:pStyle w:val="ListParagraph"/>
        <w:numPr>
          <w:ilvl w:val="1"/>
          <w:numId w:val="36"/>
        </w:numPr>
      </w:pPr>
      <w:r>
        <w:t>Deployment:</w:t>
      </w:r>
      <w:r>
        <w:t xml:space="preserve"> </w:t>
      </w:r>
      <w:r>
        <w:t>Worker's desktop</w:t>
      </w:r>
    </w:p>
    <w:p w14:paraId="2E54350C" w14:textId="77777777" w:rsidR="00FE16A4" w:rsidRDefault="00FE16A4" w:rsidP="00333B18">
      <w:pPr>
        <w:pStyle w:val="ListParagraph"/>
        <w:numPr>
          <w:ilvl w:val="1"/>
          <w:numId w:val="36"/>
        </w:numPr>
      </w:pPr>
      <w:r>
        <w:t>Limitations:</w:t>
      </w:r>
    </w:p>
    <w:p w14:paraId="45CBB22C" w14:textId="77777777" w:rsidR="00FE16A4" w:rsidRDefault="00FE16A4" w:rsidP="00333B18">
      <w:pPr>
        <w:pStyle w:val="ListParagraph"/>
        <w:numPr>
          <w:ilvl w:val="2"/>
          <w:numId w:val="36"/>
        </w:numPr>
      </w:pPr>
      <w:r>
        <w:t>Partial automations</w:t>
      </w:r>
    </w:p>
    <w:p w14:paraId="57046436" w14:textId="327F2903" w:rsidR="00FE16A4" w:rsidRDefault="00FE16A4" w:rsidP="00333B18">
      <w:pPr>
        <w:pStyle w:val="ListParagraph"/>
        <w:numPr>
          <w:ilvl w:val="2"/>
          <w:numId w:val="36"/>
        </w:numPr>
      </w:pPr>
      <w:r>
        <w:t>Difficult to scale</w:t>
      </w:r>
    </w:p>
    <w:p w14:paraId="272AED37" w14:textId="77777777" w:rsidR="00FE16A4" w:rsidRPr="00012FDA" w:rsidRDefault="00FE16A4" w:rsidP="00333B18">
      <w:pPr>
        <w:pStyle w:val="ListParagraph"/>
        <w:numPr>
          <w:ilvl w:val="0"/>
          <w:numId w:val="36"/>
        </w:numPr>
        <w:rPr>
          <w:b/>
        </w:rPr>
      </w:pPr>
      <w:r w:rsidRPr="00012FDA">
        <w:rPr>
          <w:b/>
        </w:rPr>
        <w:t>RPA 2.0: Unassisted RPA</w:t>
      </w:r>
    </w:p>
    <w:p w14:paraId="5B05F1C2" w14:textId="77777777" w:rsidR="00FE16A4" w:rsidRDefault="00FE16A4" w:rsidP="00333B18">
      <w:pPr>
        <w:pStyle w:val="ListParagraph"/>
        <w:numPr>
          <w:ilvl w:val="1"/>
          <w:numId w:val="36"/>
        </w:numPr>
      </w:pPr>
      <w:r>
        <w:t>Objective:</w:t>
      </w:r>
      <w:r>
        <w:t xml:space="preserve"> </w:t>
      </w:r>
    </w:p>
    <w:p w14:paraId="0CE9C942" w14:textId="77777777" w:rsidR="00FE16A4" w:rsidRDefault="00FE16A4" w:rsidP="00333B18">
      <w:pPr>
        <w:pStyle w:val="ListParagraph"/>
        <w:numPr>
          <w:ilvl w:val="2"/>
          <w:numId w:val="36"/>
        </w:numPr>
      </w:pPr>
      <w:r>
        <w:lastRenderedPageBreak/>
        <w:t>End-to-end automations</w:t>
      </w:r>
    </w:p>
    <w:p w14:paraId="601E8528" w14:textId="77777777" w:rsidR="00FE16A4" w:rsidRDefault="00FE16A4" w:rsidP="00333B18">
      <w:pPr>
        <w:pStyle w:val="ListParagraph"/>
        <w:numPr>
          <w:ilvl w:val="2"/>
          <w:numId w:val="36"/>
        </w:numPr>
      </w:pPr>
      <w:r>
        <w:t>Scalable virtual workers</w:t>
      </w:r>
    </w:p>
    <w:p w14:paraId="4F96997B" w14:textId="77777777" w:rsidR="00FE16A4" w:rsidRDefault="00FE16A4" w:rsidP="00333B18">
      <w:pPr>
        <w:pStyle w:val="ListParagraph"/>
        <w:numPr>
          <w:ilvl w:val="1"/>
          <w:numId w:val="36"/>
        </w:numPr>
      </w:pPr>
      <w:r>
        <w:t>Deployment:</w:t>
      </w:r>
      <w:r>
        <w:t xml:space="preserve"> </w:t>
      </w:r>
      <w:r>
        <w:t>Server (VMS)</w:t>
      </w:r>
    </w:p>
    <w:p w14:paraId="6A6CB53E" w14:textId="77777777" w:rsidR="00FE16A4" w:rsidRDefault="00FE16A4" w:rsidP="00333B18">
      <w:pPr>
        <w:pStyle w:val="ListParagraph"/>
        <w:numPr>
          <w:ilvl w:val="1"/>
          <w:numId w:val="36"/>
        </w:numPr>
      </w:pPr>
      <w:r>
        <w:t>Features:</w:t>
      </w:r>
    </w:p>
    <w:p w14:paraId="04658D05" w14:textId="77777777" w:rsidR="00FE16A4" w:rsidRDefault="00FE16A4" w:rsidP="00333B18">
      <w:pPr>
        <w:pStyle w:val="ListParagraph"/>
        <w:numPr>
          <w:ilvl w:val="2"/>
          <w:numId w:val="36"/>
        </w:numPr>
      </w:pPr>
      <w:r>
        <w:t>Work orchestration</w:t>
      </w:r>
      <w:r>
        <w:t xml:space="preserve"> </w:t>
      </w:r>
      <w:r>
        <w:t>(scheduling/queuing)</w:t>
      </w:r>
    </w:p>
    <w:p w14:paraId="7EA81ABF" w14:textId="77777777" w:rsidR="00FE16A4" w:rsidRDefault="00FE16A4" w:rsidP="00333B18">
      <w:pPr>
        <w:pStyle w:val="ListParagraph"/>
        <w:numPr>
          <w:ilvl w:val="2"/>
          <w:numId w:val="36"/>
        </w:numPr>
      </w:pPr>
      <w:r>
        <w:t>Centralized robot management</w:t>
      </w:r>
    </w:p>
    <w:p w14:paraId="7F1DF8EB" w14:textId="77777777" w:rsidR="00FE16A4" w:rsidRDefault="00FE16A4" w:rsidP="00333B18">
      <w:pPr>
        <w:pStyle w:val="ListParagraph"/>
        <w:numPr>
          <w:ilvl w:val="2"/>
          <w:numId w:val="36"/>
        </w:numPr>
      </w:pPr>
      <w:r>
        <w:t>Robot performance analytics</w:t>
      </w:r>
    </w:p>
    <w:p w14:paraId="4043941F" w14:textId="3BE34156" w:rsidR="00FE16A4" w:rsidRDefault="00FE16A4" w:rsidP="00333B18">
      <w:pPr>
        <w:pStyle w:val="ListParagraph"/>
        <w:numPr>
          <w:ilvl w:val="1"/>
          <w:numId w:val="36"/>
        </w:numPr>
      </w:pPr>
      <w:r>
        <w:t>Limitations:</w:t>
      </w:r>
    </w:p>
    <w:p w14:paraId="47EC6DDB" w14:textId="77777777" w:rsidR="00FE16A4" w:rsidRDefault="00FE16A4" w:rsidP="00333B18">
      <w:pPr>
        <w:pStyle w:val="ListParagraph"/>
        <w:numPr>
          <w:ilvl w:val="2"/>
          <w:numId w:val="36"/>
        </w:numPr>
      </w:pPr>
      <w:r>
        <w:t>Manual control and</w:t>
      </w:r>
      <w:r>
        <w:t xml:space="preserve"> </w:t>
      </w:r>
      <w:r>
        <w:t>management of robots</w:t>
      </w:r>
    </w:p>
    <w:p w14:paraId="2C15F821" w14:textId="0046E6E7" w:rsidR="00FE16A4" w:rsidRDefault="00FE16A4" w:rsidP="00333B18">
      <w:pPr>
        <w:pStyle w:val="ListParagraph"/>
        <w:numPr>
          <w:ilvl w:val="2"/>
          <w:numId w:val="36"/>
        </w:numPr>
      </w:pPr>
      <w:r>
        <w:t>Managing screen and system changes</w:t>
      </w:r>
    </w:p>
    <w:p w14:paraId="51380ACF" w14:textId="77777777" w:rsidR="003A48D2" w:rsidRPr="00012FDA" w:rsidRDefault="003A48D2" w:rsidP="00333B18">
      <w:pPr>
        <w:pStyle w:val="ListParagraph"/>
        <w:numPr>
          <w:ilvl w:val="0"/>
          <w:numId w:val="36"/>
        </w:numPr>
        <w:rPr>
          <w:b/>
        </w:rPr>
      </w:pPr>
      <w:r w:rsidRPr="00012FDA">
        <w:rPr>
          <w:b/>
        </w:rPr>
        <w:t>RPA 3.0: Autonomous RPA</w:t>
      </w:r>
    </w:p>
    <w:p w14:paraId="62C82C3F" w14:textId="77777777" w:rsidR="003A48D2" w:rsidRDefault="003A48D2" w:rsidP="00333B18">
      <w:pPr>
        <w:pStyle w:val="ListParagraph"/>
        <w:numPr>
          <w:ilvl w:val="1"/>
          <w:numId w:val="36"/>
        </w:numPr>
      </w:pPr>
      <w:r>
        <w:t>Objective:</w:t>
      </w:r>
    </w:p>
    <w:p w14:paraId="248BB044" w14:textId="77777777" w:rsidR="003A48D2" w:rsidRDefault="003A48D2" w:rsidP="00333B18">
      <w:pPr>
        <w:pStyle w:val="ListParagraph"/>
        <w:numPr>
          <w:ilvl w:val="2"/>
          <w:numId w:val="36"/>
        </w:numPr>
      </w:pPr>
      <w:r>
        <w:t>End-to-end automations</w:t>
      </w:r>
    </w:p>
    <w:p w14:paraId="29DBAB25" w14:textId="77777777" w:rsidR="003A48D2" w:rsidRDefault="003A48D2" w:rsidP="00333B18">
      <w:pPr>
        <w:pStyle w:val="ListParagraph"/>
        <w:numPr>
          <w:ilvl w:val="2"/>
          <w:numId w:val="36"/>
        </w:numPr>
      </w:pPr>
      <w:r>
        <w:t>Scalable and flexible virtual</w:t>
      </w:r>
      <w:r>
        <w:t xml:space="preserve"> </w:t>
      </w:r>
      <w:r>
        <w:t>workforce</w:t>
      </w:r>
    </w:p>
    <w:p w14:paraId="4A764A05" w14:textId="77777777" w:rsidR="003A48D2" w:rsidRDefault="003A48D2" w:rsidP="00333B18">
      <w:pPr>
        <w:pStyle w:val="ListParagraph"/>
        <w:numPr>
          <w:ilvl w:val="1"/>
          <w:numId w:val="36"/>
        </w:numPr>
      </w:pPr>
      <w:r>
        <w:t>D</w:t>
      </w:r>
      <w:r>
        <w:t>eployment:</w:t>
      </w:r>
      <w:r>
        <w:t xml:space="preserve"> </w:t>
      </w:r>
      <w:r>
        <w:t>Cloud/SaaS (VMs)</w:t>
      </w:r>
    </w:p>
    <w:p w14:paraId="1683942F" w14:textId="77777777" w:rsidR="003A48D2" w:rsidRDefault="003A48D2" w:rsidP="00333B18">
      <w:pPr>
        <w:pStyle w:val="ListParagraph"/>
        <w:numPr>
          <w:ilvl w:val="1"/>
          <w:numId w:val="36"/>
        </w:numPr>
      </w:pPr>
      <w:r>
        <w:t>Features:</w:t>
      </w:r>
    </w:p>
    <w:p w14:paraId="187DB23B" w14:textId="77777777" w:rsidR="003A48D2" w:rsidRDefault="003A48D2" w:rsidP="00333B18">
      <w:pPr>
        <w:pStyle w:val="ListParagraph"/>
        <w:numPr>
          <w:ilvl w:val="2"/>
          <w:numId w:val="36"/>
        </w:numPr>
      </w:pPr>
      <w:r>
        <w:t>Auto-scaling</w:t>
      </w:r>
    </w:p>
    <w:p w14:paraId="6B23FC06" w14:textId="77777777" w:rsidR="003A48D2" w:rsidRDefault="003A48D2" w:rsidP="00333B18">
      <w:pPr>
        <w:pStyle w:val="ListParagraph"/>
        <w:numPr>
          <w:ilvl w:val="2"/>
          <w:numId w:val="36"/>
        </w:numPr>
      </w:pPr>
      <w:r>
        <w:t>Dynamic load balancing</w:t>
      </w:r>
    </w:p>
    <w:p w14:paraId="07E33BEC" w14:textId="77777777" w:rsidR="003A48D2" w:rsidRDefault="003A48D2" w:rsidP="00333B18">
      <w:pPr>
        <w:pStyle w:val="ListParagraph"/>
        <w:numPr>
          <w:ilvl w:val="2"/>
          <w:numId w:val="36"/>
        </w:numPr>
      </w:pPr>
      <w:r>
        <w:t>C</w:t>
      </w:r>
      <w:r>
        <w:t>ontext awareness</w:t>
      </w:r>
    </w:p>
    <w:p w14:paraId="6D7E29A6" w14:textId="77777777" w:rsidR="003A48D2" w:rsidRDefault="003A48D2" w:rsidP="00333B18">
      <w:pPr>
        <w:pStyle w:val="ListParagraph"/>
        <w:numPr>
          <w:ilvl w:val="2"/>
          <w:numId w:val="36"/>
        </w:numPr>
      </w:pPr>
      <w:r>
        <w:t>A</w:t>
      </w:r>
      <w:r>
        <w:t>dvanced analytics and</w:t>
      </w:r>
      <w:r>
        <w:t xml:space="preserve"> </w:t>
      </w:r>
      <w:r>
        <w:t>workflows</w:t>
      </w:r>
    </w:p>
    <w:p w14:paraId="61F76331" w14:textId="77777777" w:rsidR="003A48D2" w:rsidRDefault="003A48D2" w:rsidP="00333B18">
      <w:pPr>
        <w:pStyle w:val="ListParagraph"/>
        <w:numPr>
          <w:ilvl w:val="1"/>
          <w:numId w:val="36"/>
        </w:numPr>
      </w:pPr>
      <w:r>
        <w:t>Limitations:</w:t>
      </w:r>
    </w:p>
    <w:p w14:paraId="5B916175" w14:textId="55B0C67F" w:rsidR="006A0295" w:rsidRDefault="003A48D2" w:rsidP="00333B18">
      <w:pPr>
        <w:pStyle w:val="ListParagraph"/>
        <w:numPr>
          <w:ilvl w:val="2"/>
          <w:numId w:val="36"/>
        </w:numPr>
      </w:pPr>
      <w:r>
        <w:t>Processing unstructured data</w:t>
      </w:r>
    </w:p>
    <w:p w14:paraId="4B5DFA99" w14:textId="77777777" w:rsidR="0088106A" w:rsidRPr="00012FDA" w:rsidRDefault="00850E89" w:rsidP="00333B18">
      <w:pPr>
        <w:pStyle w:val="ListParagraph"/>
        <w:numPr>
          <w:ilvl w:val="0"/>
          <w:numId w:val="36"/>
        </w:numPr>
        <w:rPr>
          <w:b/>
        </w:rPr>
      </w:pPr>
      <w:r w:rsidRPr="00012FDA">
        <w:rPr>
          <w:b/>
        </w:rPr>
        <w:t>RPA 4.0: Cognitive RPA</w:t>
      </w:r>
    </w:p>
    <w:p w14:paraId="58E2137C" w14:textId="77777777" w:rsidR="0088106A" w:rsidRDefault="0088106A" w:rsidP="00333B18">
      <w:pPr>
        <w:pStyle w:val="ListParagraph"/>
        <w:numPr>
          <w:ilvl w:val="1"/>
          <w:numId w:val="36"/>
        </w:numPr>
      </w:pPr>
      <w:r>
        <w:t>Use of Artificial Intelligence (AI) technologies including machine learning and Natural Language Processing (NLP) to enable:</w:t>
      </w:r>
    </w:p>
    <w:p w14:paraId="48888E40" w14:textId="77777777" w:rsidR="0088106A" w:rsidRDefault="0088106A" w:rsidP="00333B18">
      <w:pPr>
        <w:pStyle w:val="ListParagraph"/>
        <w:numPr>
          <w:ilvl w:val="2"/>
          <w:numId w:val="36"/>
        </w:numPr>
      </w:pPr>
      <w:r>
        <w:t>Processing of unstructured data</w:t>
      </w:r>
    </w:p>
    <w:p w14:paraId="04472F1D" w14:textId="77777777" w:rsidR="0088106A" w:rsidRDefault="0088106A" w:rsidP="00333B18">
      <w:pPr>
        <w:pStyle w:val="ListParagraph"/>
        <w:numPr>
          <w:ilvl w:val="2"/>
          <w:numId w:val="36"/>
        </w:numPr>
      </w:pPr>
      <w:r>
        <w:t>Predictive and prescriptive analytics</w:t>
      </w:r>
    </w:p>
    <w:p w14:paraId="64CF716D" w14:textId="4C20B581" w:rsidR="002177DF" w:rsidRPr="00FE16A4" w:rsidRDefault="0088106A" w:rsidP="00333B18">
      <w:pPr>
        <w:pStyle w:val="ListParagraph"/>
        <w:numPr>
          <w:ilvl w:val="2"/>
          <w:numId w:val="36"/>
        </w:numPr>
      </w:pPr>
      <w:r>
        <w:t>Automation of tasks that involve judgment</w:t>
      </w:r>
      <w:r w:rsidR="00E011CD">
        <w:t xml:space="preserve"> (</w:t>
      </w:r>
      <w:hyperlink r:id="rId67" w:history="1">
        <w:r w:rsidR="00E011CD" w:rsidRPr="00E011CD">
          <w:rPr>
            <w:rStyle w:val="Hyperlink"/>
            <w:i/>
          </w:rPr>
          <w:t>Source</w:t>
        </w:r>
      </w:hyperlink>
      <w:r w:rsidR="00E011CD">
        <w:t>)</w:t>
      </w:r>
    </w:p>
    <w:p w14:paraId="38A495EC" w14:textId="77777777" w:rsidR="005516AA" w:rsidRDefault="00F078AE" w:rsidP="00F078AE">
      <w:pPr>
        <w:pStyle w:val="Heading2"/>
      </w:pPr>
      <w:bookmarkStart w:id="66" w:name="_Toc79370513"/>
      <w:r>
        <w:t xml:space="preserve">Q. Why </w:t>
      </w:r>
      <w:r w:rsidR="005516AA">
        <w:t>are people doing RPA? Is it actually worth pursuing?</w:t>
      </w:r>
      <w:bookmarkEnd w:id="66"/>
    </w:p>
    <w:p w14:paraId="363B4448" w14:textId="77777777" w:rsidR="005B72CB" w:rsidRDefault="005516AA" w:rsidP="005516AA">
      <w:r>
        <w:t>For people who are more familiar with automating processes, there might be less respect for RPA teams as it seems like there is not much getting done.</w:t>
      </w:r>
      <w:r w:rsidR="0058301E">
        <w:t xml:space="preserve"> Don’t let Data Scientists ruin RPA efforts.</w:t>
      </w:r>
      <w:r w:rsidR="001C5ED4">
        <w:t xml:space="preserve"> RPA can save millions of dollars annually by automating simle tasks. To being with, that may be where the real savings for organizations may be.</w:t>
      </w:r>
    </w:p>
    <w:p w14:paraId="6BAC7A63" w14:textId="0C15A306" w:rsidR="005B72CB" w:rsidRDefault="005B72CB" w:rsidP="005516AA">
      <w:hyperlink r:id="rId68" w:history="1">
        <w:r>
          <w:rPr>
            <w:rStyle w:val="Hyperlink"/>
          </w:rPr>
          <w:t>TCS, Infosys &amp; Other IT Firms Can Fire 30 Lakh Employees Due To Rise In Automation (Report)</w:t>
        </w:r>
      </w:hyperlink>
    </w:p>
    <w:p w14:paraId="698738A5" w14:textId="77777777"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cess Automation:</w:t>
      </w:r>
    </w:p>
    <w:p w14:paraId="7879150E" w14:textId="77777777" w:rsidR="00BD2269" w:rsidRDefault="00BD2269" w:rsidP="00333B18">
      <w:pPr>
        <w:pStyle w:val="ListParagraph"/>
        <w:numPr>
          <w:ilvl w:val="0"/>
          <w:numId w:val="37"/>
        </w:numPr>
      </w:pPr>
      <w:r w:rsidRPr="002F6459">
        <w:rPr>
          <w:b/>
        </w:rPr>
        <w:t>Accuracy</w:t>
      </w:r>
      <w:r>
        <w:t>: RPA bots do not make mistakes, because they do not think, they just do</w:t>
      </w:r>
    </w:p>
    <w:p w14:paraId="259D3696" w14:textId="77777777" w:rsidR="00A1311D" w:rsidRDefault="00BD2269" w:rsidP="00333B18">
      <w:pPr>
        <w:pStyle w:val="ListParagraph"/>
        <w:numPr>
          <w:ilvl w:val="0"/>
          <w:numId w:val="37"/>
        </w:numPr>
      </w:pPr>
      <w:r w:rsidRPr="002F6459">
        <w:rPr>
          <w:b/>
        </w:rPr>
        <w:t>Low Technical Barrier</w:t>
      </w:r>
      <w:r>
        <w:t>: There are no programming skills required to configure RPA bots</w:t>
      </w:r>
    </w:p>
    <w:p w14:paraId="0C46C480" w14:textId="77777777" w:rsidR="00A1311D" w:rsidRDefault="00A1311D" w:rsidP="00333B18">
      <w:pPr>
        <w:pStyle w:val="ListParagraph"/>
        <w:numPr>
          <w:ilvl w:val="0"/>
          <w:numId w:val="37"/>
        </w:numPr>
      </w:pPr>
      <w:r w:rsidRPr="002F6459">
        <w:rPr>
          <w:b/>
        </w:rPr>
        <w:lastRenderedPageBreak/>
        <w:t>Compliance</w:t>
      </w:r>
      <w:r>
        <w:t>: This is one of the main advatages of RPA. Compliance across various geographies can be adhered to perfectly</w:t>
      </w:r>
    </w:p>
    <w:p w14:paraId="062B2F21" w14:textId="357F1ED7" w:rsidR="000A7F90" w:rsidRDefault="00A1311D" w:rsidP="00333B18">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 no major initial investment as such is needed</w:t>
      </w:r>
    </w:p>
    <w:p w14:paraId="65F4A819" w14:textId="77777777" w:rsidR="001B6EC0" w:rsidRDefault="000A7F90" w:rsidP="00333B18">
      <w:pPr>
        <w:pStyle w:val="ListParagraph"/>
        <w:numPr>
          <w:ilvl w:val="0"/>
          <w:numId w:val="37"/>
        </w:numPr>
      </w:pPr>
      <w:r w:rsidRPr="00B56011">
        <w:rPr>
          <w:b/>
        </w:rPr>
        <w:t>Improved Employee Morale</w:t>
      </w:r>
      <w:r>
        <w:t>: Everyone likes being valued. Automating rudeimentary and repetitive tasks that add no value leaves the employee to find more engaging &amp; interesting work</w:t>
      </w:r>
    </w:p>
    <w:p w14:paraId="359F4DA3" w14:textId="77777777" w:rsidR="001B6EC0" w:rsidRDefault="001B6EC0" w:rsidP="00333B18">
      <w:pPr>
        <w:pStyle w:val="ListParagraph"/>
        <w:numPr>
          <w:ilvl w:val="0"/>
          <w:numId w:val="37"/>
        </w:numPr>
      </w:pPr>
      <w:r w:rsidRPr="00232262">
        <w:rPr>
          <w:b/>
        </w:rPr>
        <w:t>Productivity</w:t>
      </w:r>
      <w:r>
        <w:t>: Process cycles are much faster as compared to manual effort as bots don’t take breaks or make mistakes</w:t>
      </w:r>
    </w:p>
    <w:p w14:paraId="0CCE93D1" w14:textId="77777777" w:rsidR="001B6EC0" w:rsidRDefault="001B6EC0" w:rsidP="00333B18">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333B18">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9" w:history="1"/>
    </w:p>
    <w:p w14:paraId="77292E45" w14:textId="0B4CA522" w:rsidR="00226393" w:rsidRDefault="00226393" w:rsidP="00226393">
      <w:pPr>
        <w:pStyle w:val="Heading1"/>
      </w:pPr>
      <w:bookmarkStart w:id="67" w:name="_Toc79370514"/>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bookmarkEnd w:id="67"/>
    </w:p>
    <w:p w14:paraId="56177FBE" w14:textId="785FDB60" w:rsidR="00361714" w:rsidRDefault="007B1020" w:rsidP="007B1020">
      <w:pPr>
        <w:pStyle w:val="Heading2"/>
      </w:pPr>
      <w:bookmarkStart w:id="68" w:name="_Toc79370515"/>
      <w:r>
        <w:t>Q. What are GANs?</w:t>
      </w:r>
      <w:bookmarkEnd w:id="68"/>
    </w:p>
    <w:p w14:paraId="106FF9CC" w14:textId="1FE7A493" w:rsidR="00A52FC9" w:rsidRDefault="00A52FC9" w:rsidP="00A52FC9">
      <w:r>
        <w:t xml:space="preserve">A. </w:t>
      </w:r>
      <w:hyperlink r:id="rId70" w:history="1">
        <w:r>
          <w:rPr>
            <w:rStyle w:val="Hyperlink"/>
          </w:rPr>
          <w:t>Understanding Generative Adversarial Networks (GANs) | by Joseph Rocca | Towards Data Science</w:t>
        </w:r>
      </w:hyperlink>
      <w:r>
        <w:tab/>
      </w:r>
      <w:r>
        <w:br/>
      </w:r>
      <w:hyperlink r:id="rId71" w:history="1">
        <w:r>
          <w:rPr>
            <w:rStyle w:val="Hyperlink"/>
          </w:rPr>
          <w:t>A Gentle Introduction to Generative Adversarial Networks (GANs) (machinelearningmastery.com)</w:t>
        </w:r>
      </w:hyperlink>
      <w:r>
        <w:tab/>
      </w:r>
      <w:r>
        <w:br/>
      </w:r>
      <w:hyperlink r:id="rId72" w:history="1">
        <w:r>
          <w:rPr>
            <w:rStyle w:val="Hyperlink"/>
          </w:rPr>
          <w:t>Background: What is a Generative Model? (google.com)</w:t>
        </w:r>
      </w:hyperlink>
    </w:p>
    <w:p w14:paraId="14A1710C" w14:textId="1942448E" w:rsidR="00A52FC9" w:rsidRDefault="00A52FC9" w:rsidP="00A52FC9">
      <w:pPr>
        <w:pStyle w:val="Heading2"/>
      </w:pPr>
      <w:bookmarkStart w:id="69" w:name="_Toc79370516"/>
      <w:r>
        <w:t xml:space="preserve">Q. Provide an </w:t>
      </w:r>
      <w:r w:rsidR="00B27F95">
        <w:t>overall system view of GANs.</w:t>
      </w:r>
      <w:bookmarkEnd w:id="69"/>
    </w:p>
    <w:p w14:paraId="1E4CBBE0" w14:textId="6BFD9B9D" w:rsidR="00B27F95" w:rsidRDefault="00B27F95" w:rsidP="00B27F95">
      <w:r>
        <w:t>A.</w:t>
      </w:r>
      <w:r w:rsidR="0050078C">
        <w:t xml:space="preserve"> </w:t>
      </w:r>
      <w:hyperlink r:id="rId73"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70" w:name="_Toc79370517"/>
      <w:r>
        <w:t xml:space="preserve">Q. </w:t>
      </w:r>
      <w:r w:rsidR="0050078C">
        <w:t>Explain some uses-cases on the variations of GANs.</w:t>
      </w:r>
      <w:bookmarkEnd w:id="70"/>
    </w:p>
    <w:p w14:paraId="6784CCE0" w14:textId="7B47D2F0" w:rsidR="0050078C" w:rsidRDefault="0050078C" w:rsidP="0050078C">
      <w:r>
        <w:t xml:space="preserve">A. </w:t>
      </w:r>
      <w:hyperlink r:id="rId74" w:history="1">
        <w:r>
          <w:rPr>
            <w:rStyle w:val="Hyperlink"/>
          </w:rPr>
          <w:t>GAN Variations  |  Generative Adversarial Networks  |  Google Developers</w:t>
        </w:r>
      </w:hyperlink>
    </w:p>
    <w:p w14:paraId="0D74399A" w14:textId="6E520992" w:rsidR="0050078C" w:rsidRDefault="0050078C" w:rsidP="002A2272">
      <w:pPr>
        <w:pStyle w:val="Heading2"/>
      </w:pPr>
      <w:bookmarkStart w:id="71" w:name="_Toc79370518"/>
      <w:r>
        <w:t xml:space="preserve">Q. </w:t>
      </w:r>
      <w:r w:rsidR="002A2272">
        <w:t>Name some popular tools used for GANs.</w:t>
      </w:r>
      <w:bookmarkEnd w:id="71"/>
    </w:p>
    <w:p w14:paraId="5C46166E" w14:textId="5BFFE264" w:rsidR="002A2272" w:rsidRPr="002A2272" w:rsidRDefault="002A2272" w:rsidP="002A2272">
      <w:r>
        <w:t xml:space="preserve">A. </w:t>
      </w:r>
      <w:hyperlink r:id="rId75"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76"/>
      <w:footerReference w:type="default" r:id="rId7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5055D" w14:textId="77777777" w:rsidR="00333B18" w:rsidRDefault="00333B18" w:rsidP="00913D45">
      <w:r>
        <w:separator/>
      </w:r>
    </w:p>
  </w:endnote>
  <w:endnote w:type="continuationSeparator" w:id="0">
    <w:p w14:paraId="32AD81DE" w14:textId="77777777" w:rsidR="00333B18" w:rsidRDefault="00333B1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624A1" w:rsidRDefault="00F624A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624A1" w:rsidRDefault="00F624A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574F4" w14:textId="77777777" w:rsidR="00333B18" w:rsidRDefault="00333B18" w:rsidP="00913D45">
      <w:r>
        <w:separator/>
      </w:r>
    </w:p>
  </w:footnote>
  <w:footnote w:type="continuationSeparator" w:id="0">
    <w:p w14:paraId="32853BF9" w14:textId="77777777" w:rsidR="00333B18" w:rsidRDefault="00333B1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624A1" w:rsidRDefault="00F624A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4"/>
  </w:num>
  <w:num w:numId="4">
    <w:abstractNumId w:val="7"/>
  </w:num>
  <w:num w:numId="5">
    <w:abstractNumId w:val="16"/>
  </w:num>
  <w:num w:numId="6">
    <w:abstractNumId w:val="25"/>
  </w:num>
  <w:num w:numId="7">
    <w:abstractNumId w:val="0"/>
  </w:num>
  <w:num w:numId="8">
    <w:abstractNumId w:val="31"/>
  </w:num>
  <w:num w:numId="9">
    <w:abstractNumId w:val="27"/>
  </w:num>
  <w:num w:numId="10">
    <w:abstractNumId w:val="22"/>
  </w:num>
  <w:num w:numId="11">
    <w:abstractNumId w:val="15"/>
  </w:num>
  <w:num w:numId="12">
    <w:abstractNumId w:val="28"/>
  </w:num>
  <w:num w:numId="13">
    <w:abstractNumId w:val="1"/>
  </w:num>
  <w:num w:numId="14">
    <w:abstractNumId w:val="32"/>
  </w:num>
  <w:num w:numId="15">
    <w:abstractNumId w:val="10"/>
  </w:num>
  <w:num w:numId="16">
    <w:abstractNumId w:val="8"/>
  </w:num>
  <w:num w:numId="17">
    <w:abstractNumId w:val="11"/>
  </w:num>
  <w:num w:numId="18">
    <w:abstractNumId w:val="26"/>
  </w:num>
  <w:num w:numId="19">
    <w:abstractNumId w:val="20"/>
  </w:num>
  <w:num w:numId="20">
    <w:abstractNumId w:val="14"/>
  </w:num>
  <w:num w:numId="21">
    <w:abstractNumId w:val="35"/>
  </w:num>
  <w:num w:numId="22">
    <w:abstractNumId w:val="36"/>
  </w:num>
  <w:num w:numId="23">
    <w:abstractNumId w:val="29"/>
  </w:num>
  <w:num w:numId="24">
    <w:abstractNumId w:val="34"/>
  </w:num>
  <w:num w:numId="25">
    <w:abstractNumId w:val="18"/>
  </w:num>
  <w:num w:numId="26">
    <w:abstractNumId w:val="5"/>
  </w:num>
  <w:num w:numId="27">
    <w:abstractNumId w:val="4"/>
  </w:num>
  <w:num w:numId="28">
    <w:abstractNumId w:val="21"/>
  </w:num>
  <w:num w:numId="29">
    <w:abstractNumId w:val="33"/>
  </w:num>
  <w:num w:numId="30">
    <w:abstractNumId w:val="17"/>
  </w:num>
  <w:num w:numId="31">
    <w:abstractNumId w:val="2"/>
  </w:num>
  <w:num w:numId="32">
    <w:abstractNumId w:val="13"/>
  </w:num>
  <w:num w:numId="33">
    <w:abstractNumId w:val="23"/>
  </w:num>
  <w:num w:numId="34">
    <w:abstractNumId w:val="30"/>
  </w:num>
  <w:num w:numId="35">
    <w:abstractNumId w:val="12"/>
  </w:num>
  <w:num w:numId="36">
    <w:abstractNumId w:val="9"/>
  </w:num>
  <w:num w:numId="37">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908"/>
    <w:rsid w:val="001F1798"/>
    <w:rsid w:val="001F17D6"/>
    <w:rsid w:val="001F67CA"/>
    <w:rsid w:val="002031C1"/>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EED"/>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158"/>
    <w:rsid w:val="00327922"/>
    <w:rsid w:val="00332F05"/>
    <w:rsid w:val="00333B18"/>
    <w:rsid w:val="003343EA"/>
    <w:rsid w:val="00335A9B"/>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33C4"/>
    <w:rsid w:val="004B7F9F"/>
    <w:rsid w:val="004C2CAD"/>
    <w:rsid w:val="004C3661"/>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2CB"/>
    <w:rsid w:val="005B7DC1"/>
    <w:rsid w:val="005C07E8"/>
    <w:rsid w:val="005C1DD8"/>
    <w:rsid w:val="005C306C"/>
    <w:rsid w:val="005C5954"/>
    <w:rsid w:val="005C5DC7"/>
    <w:rsid w:val="005C7870"/>
    <w:rsid w:val="005C7E07"/>
    <w:rsid w:val="005D06EF"/>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D5F82"/>
    <w:rsid w:val="006D6D52"/>
    <w:rsid w:val="006E218B"/>
    <w:rsid w:val="006E4498"/>
    <w:rsid w:val="006E4C2B"/>
    <w:rsid w:val="006E7AD6"/>
    <w:rsid w:val="006F14A7"/>
    <w:rsid w:val="006F1838"/>
    <w:rsid w:val="006F1A0C"/>
    <w:rsid w:val="006F2258"/>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3E24"/>
    <w:rsid w:val="007A5679"/>
    <w:rsid w:val="007A5CE3"/>
    <w:rsid w:val="007B1020"/>
    <w:rsid w:val="007B73A1"/>
    <w:rsid w:val="007B7B80"/>
    <w:rsid w:val="007C3F71"/>
    <w:rsid w:val="007C40B0"/>
    <w:rsid w:val="007C4554"/>
    <w:rsid w:val="007C4B3F"/>
    <w:rsid w:val="007C638F"/>
    <w:rsid w:val="007C688D"/>
    <w:rsid w:val="007C71F4"/>
    <w:rsid w:val="007C73DF"/>
    <w:rsid w:val="007C751C"/>
    <w:rsid w:val="007D40AE"/>
    <w:rsid w:val="007D447D"/>
    <w:rsid w:val="007D4D41"/>
    <w:rsid w:val="007D4F11"/>
    <w:rsid w:val="007D4F57"/>
    <w:rsid w:val="007D5974"/>
    <w:rsid w:val="007D5D38"/>
    <w:rsid w:val="007E2360"/>
    <w:rsid w:val="007E2793"/>
    <w:rsid w:val="007E339B"/>
    <w:rsid w:val="007E4238"/>
    <w:rsid w:val="007E71CD"/>
    <w:rsid w:val="007F27D9"/>
    <w:rsid w:val="007F38A3"/>
    <w:rsid w:val="007F4E97"/>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7681"/>
    <w:rsid w:val="00A304DD"/>
    <w:rsid w:val="00A31304"/>
    <w:rsid w:val="00A338D8"/>
    <w:rsid w:val="00A34B22"/>
    <w:rsid w:val="00A42B7E"/>
    <w:rsid w:val="00A43E0F"/>
    <w:rsid w:val="00A44E66"/>
    <w:rsid w:val="00A466B2"/>
    <w:rsid w:val="00A46B4C"/>
    <w:rsid w:val="00A47246"/>
    <w:rsid w:val="00A50CA5"/>
    <w:rsid w:val="00A52FC9"/>
    <w:rsid w:val="00A548B7"/>
    <w:rsid w:val="00A6083A"/>
    <w:rsid w:val="00A61651"/>
    <w:rsid w:val="00A657EB"/>
    <w:rsid w:val="00A665F5"/>
    <w:rsid w:val="00A67586"/>
    <w:rsid w:val="00A67BB4"/>
    <w:rsid w:val="00A73929"/>
    <w:rsid w:val="00A73C5C"/>
    <w:rsid w:val="00A75938"/>
    <w:rsid w:val="00A77B11"/>
    <w:rsid w:val="00A80F51"/>
    <w:rsid w:val="00A81B18"/>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44BC"/>
    <w:rsid w:val="00AA51E7"/>
    <w:rsid w:val="00AA59EF"/>
    <w:rsid w:val="00AA752E"/>
    <w:rsid w:val="00AB0E6A"/>
    <w:rsid w:val="00AB29A4"/>
    <w:rsid w:val="00AB39D3"/>
    <w:rsid w:val="00AB5EA1"/>
    <w:rsid w:val="00AB7650"/>
    <w:rsid w:val="00AC189A"/>
    <w:rsid w:val="00AC3E71"/>
    <w:rsid w:val="00AC798D"/>
    <w:rsid w:val="00AC79D2"/>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D0A7E"/>
    <w:rsid w:val="00BD1F71"/>
    <w:rsid w:val="00BD2269"/>
    <w:rsid w:val="00BD28AE"/>
    <w:rsid w:val="00BD407C"/>
    <w:rsid w:val="00BD447D"/>
    <w:rsid w:val="00BE1E80"/>
    <w:rsid w:val="00BE24AA"/>
    <w:rsid w:val="00BE2AE6"/>
    <w:rsid w:val="00BE785F"/>
    <w:rsid w:val="00BF4A03"/>
    <w:rsid w:val="00BF580F"/>
    <w:rsid w:val="00BF6834"/>
    <w:rsid w:val="00C01B9B"/>
    <w:rsid w:val="00C04AD0"/>
    <w:rsid w:val="00C04E40"/>
    <w:rsid w:val="00C0684F"/>
    <w:rsid w:val="00C118FC"/>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83471"/>
    <w:rsid w:val="00C836CF"/>
    <w:rsid w:val="00C83DA6"/>
    <w:rsid w:val="00C85156"/>
    <w:rsid w:val="00C866F1"/>
    <w:rsid w:val="00C86889"/>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D0661"/>
    <w:rsid w:val="00CD0C45"/>
    <w:rsid w:val="00CD320C"/>
    <w:rsid w:val="00CD39F5"/>
    <w:rsid w:val="00CD4204"/>
    <w:rsid w:val="00CD4F09"/>
    <w:rsid w:val="00CD6621"/>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173B"/>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923C2"/>
    <w:rsid w:val="00E92A37"/>
    <w:rsid w:val="00E94638"/>
    <w:rsid w:val="00EA020E"/>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5574"/>
    <w:rsid w:val="00ED012F"/>
    <w:rsid w:val="00ED1475"/>
    <w:rsid w:val="00ED2B19"/>
    <w:rsid w:val="00ED5A1D"/>
    <w:rsid w:val="00EE6724"/>
    <w:rsid w:val="00EE6E07"/>
    <w:rsid w:val="00EE7412"/>
    <w:rsid w:val="00EF376C"/>
    <w:rsid w:val="00EF49A0"/>
    <w:rsid w:val="00F02FB7"/>
    <w:rsid w:val="00F05C32"/>
    <w:rsid w:val="00F078AE"/>
    <w:rsid w:val="00F079C5"/>
    <w:rsid w:val="00F07AF5"/>
    <w:rsid w:val="00F13C5B"/>
    <w:rsid w:val="00F13ED9"/>
    <w:rsid w:val="00F140AD"/>
    <w:rsid w:val="00F1454F"/>
    <w:rsid w:val="00F16C4B"/>
    <w:rsid w:val="00F17B79"/>
    <w:rsid w:val="00F2348A"/>
    <w:rsid w:val="00F2791F"/>
    <w:rsid w:val="00F34B3C"/>
    <w:rsid w:val="00F3531B"/>
    <w:rsid w:val="00F3660A"/>
    <w:rsid w:val="00F37069"/>
    <w:rsid w:val="00F37880"/>
    <w:rsid w:val="00F412EE"/>
    <w:rsid w:val="00F4141F"/>
    <w:rsid w:val="00F43C6A"/>
    <w:rsid w:val="00F45593"/>
    <w:rsid w:val="00F51BA5"/>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3D3B"/>
    <w:rsid w:val="00FE16A4"/>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image" Target="media/image34.jpeg"/><Relationship Id="rId68" Type="http://schemas.openxmlformats.org/officeDocument/2006/relationships/hyperlink" Target="https://trak.in/tags/business/2021/06/17/tcs-infosys-other-it-firms-can-fire-30-lakh-employees-due-to-rise-in-automation-report/"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53" Type="http://schemas.openxmlformats.org/officeDocument/2006/relationships/image" Target="media/image31.png"/><Relationship Id="rId58" Type="http://schemas.openxmlformats.org/officeDocument/2006/relationships/hyperlink" Target="https://towardsdatascience.com/understanding-federated-learning-99bc86a0d026" TargetMode="External"/><Relationship Id="rId66" Type="http://schemas.openxmlformats.org/officeDocument/2006/relationships/hyperlink" Target="https://www.everestgrp.com/" TargetMode="External"/><Relationship Id="rId74" Type="http://schemas.openxmlformats.org/officeDocument/2006/relationships/hyperlink" Target="https://developers.google.com/machine-learning/gan/applications"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jpeg"/><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stout.com/" TargetMode="External"/><Relationship Id="rId69" Type="http://schemas.openxmlformats.org/officeDocument/2006/relationships/hyperlink" Target="https://www.linkedin.com/pulse/convergence-rpa-ai-can-boost-business-process-antonio-grasso/" TargetMode="External"/><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72" Type="http://schemas.openxmlformats.org/officeDocument/2006/relationships/hyperlink" Target="https://developers.google.com/machine-learning/ga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towardsdatascience.com/mlops-model-monitoring-101-46de6a578e03" TargetMode="External"/><Relationship Id="rId67" Type="http://schemas.openxmlformats.org/officeDocument/2006/relationships/hyperlink" Target="https://www.everestgrp.com/" TargetMode="Externa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hyperlink" Target="https://www.imperva.com/learn/data-security/ueba-user-and-entity-behavior-analytics/" TargetMode="External"/><Relationship Id="rId70" Type="http://schemas.openxmlformats.org/officeDocument/2006/relationships/hyperlink" Target="https://towardsdatascience.com/understanding-generative-adversarial-networks-gans-cd6e4651a29" TargetMode="External"/><Relationship Id="rId75" Type="http://schemas.openxmlformats.org/officeDocument/2006/relationships/hyperlink" Target="https://analyticsindiamag.com/top-10-tools-for-generative-adversarial-networ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towardsdatascience.com/ethical-ai-its-implications-for-enterprise-ai-use-cases-and-governance-81602078f5db"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hyperlink" Target="https://www.bbc.com/news/business-57112371" TargetMode="External"/><Relationship Id="rId65" Type="http://schemas.openxmlformats.org/officeDocument/2006/relationships/image" Target="media/image35.png"/><Relationship Id="rId73" Type="http://schemas.openxmlformats.org/officeDocument/2006/relationships/hyperlink" Target="https://developers.google.com/machine-learning/gan/gan_structure"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machinelearningmastery.com/what-are-generative-adversarial-networks-gans/" TargetMode="External"/><Relationship Id="rId2" Type="http://schemas.openxmlformats.org/officeDocument/2006/relationships/numbering" Target="numbering.xml"/><Relationship Id="rId29" Type="http://schemas.openxmlformats.org/officeDocument/2006/relationships/image" Target="media/image17.jpeg"/></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CAE9F-8465-4626-BBB6-1B1A9EEBC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1022</Words>
  <Characters>62831</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cp:revision>
  <cp:lastPrinted>2021-06-11T18:34:00Z</cp:lastPrinted>
  <dcterms:created xsi:type="dcterms:W3CDTF">2021-08-08T21:31:00Z</dcterms:created>
  <dcterms:modified xsi:type="dcterms:W3CDTF">2021-08-0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